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14276" w14:textId="682188F4" w:rsidR="004762FE" w:rsidRPr="003B7257" w:rsidRDefault="00617AC1" w:rsidP="00453BD9">
      <w:pPr>
        <w:pStyle w:val="FiBLmrsubheader"/>
        <w:rPr>
          <w:lang w:val="fr-CH"/>
        </w:rPr>
        <w:sectPr w:rsidR="004762FE" w:rsidRPr="003B7257"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3B7257">
        <w:rPr>
          <w:lang w:val="fr-CH"/>
        </w:rPr>
        <w:t xml:space="preserve">Communiqué aux </w:t>
      </w:r>
      <w:r w:rsidR="002E2577" w:rsidRPr="003B7257">
        <w:rPr>
          <w:lang w:val="fr-CH"/>
        </w:rPr>
        <w:t>médias</w:t>
      </w:r>
      <w:r w:rsidRPr="003B7257">
        <w:rPr>
          <w:lang w:val="fr-CH"/>
        </w:rPr>
        <w:t xml:space="preserve"> </w:t>
      </w:r>
    </w:p>
    <w:p w14:paraId="532D896F" w14:textId="4ABD9297" w:rsidR="000870A5" w:rsidRPr="003B7257" w:rsidRDefault="000870A5" w:rsidP="000870A5">
      <w:pPr>
        <w:pStyle w:val="FiBLmrtitle"/>
        <w:rPr>
          <w:lang w:val="fr-CH"/>
        </w:rPr>
      </w:pPr>
      <w:r w:rsidRPr="003B7257">
        <w:rPr>
          <w:lang w:val="fr-CH"/>
        </w:rPr>
        <w:t>Le marché bio européen a établi un nouveau record en</w:t>
      </w:r>
      <w:r w:rsidR="00CB2C36">
        <w:rPr>
          <w:lang w:val="fr-CH"/>
        </w:rPr>
        <w:t> </w:t>
      </w:r>
      <w:r w:rsidRPr="003B7257">
        <w:rPr>
          <w:lang w:val="fr-CH"/>
        </w:rPr>
        <w:t>2024, la surface agricole biologique est restée stable</w:t>
      </w:r>
    </w:p>
    <w:p w14:paraId="14FE4390" w14:textId="6B5B0934" w:rsidR="000870A5" w:rsidRPr="003B7257" w:rsidRDefault="000870A5" w:rsidP="0011109D">
      <w:pPr>
        <w:pStyle w:val="FiBLmrlead"/>
        <w:rPr>
          <w:lang w:val="fr-CH"/>
        </w:rPr>
      </w:pPr>
      <w:r w:rsidRPr="003B7257">
        <w:rPr>
          <w:lang w:val="fr-CH"/>
        </w:rPr>
        <w:t xml:space="preserve">En 2024, </w:t>
      </w:r>
      <w:bookmarkStart w:id="0" w:name="_Hlk221250240"/>
      <w:r w:rsidRPr="003B7257">
        <w:rPr>
          <w:lang w:val="fr-CH"/>
        </w:rPr>
        <w:t xml:space="preserve">le chiffre d’affaires du commerce de détail bio </w:t>
      </w:r>
      <w:bookmarkEnd w:id="0"/>
      <w:r w:rsidRPr="003B7257">
        <w:rPr>
          <w:lang w:val="fr-CH"/>
        </w:rPr>
        <w:t xml:space="preserve">en Europe a atteint 58,7 milliards d’euros, signe d’un regain de confiance des consommatrices et consommateurs sur les principaux marchés. L’Allemagne représentait toujours le premier marché bio européen, tandis que la Suisse se distinguait par la consommation la plus élevée par </w:t>
      </w:r>
      <w:proofErr w:type="spellStart"/>
      <w:r w:rsidRPr="003B7257">
        <w:rPr>
          <w:lang w:val="fr-CH"/>
        </w:rPr>
        <w:t>habitant</w:t>
      </w:r>
      <w:r w:rsidRPr="003B7257">
        <w:rPr>
          <w:rFonts w:asciiTheme="minorHAnsi" w:hAnsiTheme="minorHAnsi" w:cstheme="minorHAnsi"/>
          <w:lang w:val="fr-CH"/>
        </w:rPr>
        <w:t>·</w:t>
      </w:r>
      <w:r w:rsidRPr="003B7257">
        <w:rPr>
          <w:lang w:val="fr-CH"/>
        </w:rPr>
        <w:t>e</w:t>
      </w:r>
      <w:proofErr w:type="spellEnd"/>
      <w:r w:rsidRPr="003B7257">
        <w:rPr>
          <w:lang w:val="fr-CH"/>
        </w:rPr>
        <w:t xml:space="preserve"> et la part de marché bio la plus importante au monde. Dans le même temps, la surface consacrée à l’agriculture biologique en Europe est restée stable</w:t>
      </w:r>
      <w:r w:rsidR="00D13DD0" w:rsidRPr="003B7257">
        <w:rPr>
          <w:lang w:val="fr-CH"/>
        </w:rPr>
        <w:t xml:space="preserve"> à 19,6 millions d’hectares</w:t>
      </w:r>
      <w:r w:rsidRPr="003B7257">
        <w:rPr>
          <w:lang w:val="fr-CH"/>
        </w:rPr>
        <w:t>.</w:t>
      </w:r>
    </w:p>
    <w:p w14:paraId="7972B5CA" w14:textId="4F246A7B" w:rsidR="000870A5" w:rsidRPr="003B7257" w:rsidRDefault="000870A5" w:rsidP="000870A5">
      <w:pPr>
        <w:spacing w:before="100" w:beforeAutospacing="1" w:after="100" w:afterAutospacing="1" w:line="240" w:lineRule="auto"/>
        <w:rPr>
          <w:rFonts w:ascii="Palatino Linotype" w:eastAsia="Times New Roman" w:hAnsi="Palatino Linotype" w:cs="Times New Roman"/>
          <w:szCs w:val="24"/>
          <w:lang w:val="fr-CH" w:eastAsia="en-GB"/>
        </w:rPr>
      </w:pPr>
      <w:bookmarkStart w:id="1" w:name="_Hlk157775558"/>
      <w:r w:rsidRPr="003B7257">
        <w:rPr>
          <w:rFonts w:ascii="Palatino Linotype" w:eastAsia="Times New Roman" w:hAnsi="Palatino Linotype" w:cs="Times New Roman"/>
          <w:szCs w:val="24"/>
          <w:lang w:val="fr-CH" w:eastAsia="en-GB"/>
        </w:rPr>
        <w:t>(Frick/Bonn, le 10 février 2026) Ces dernières statistiques publiées dans l’annuaire</w:t>
      </w:r>
      <w:proofErr w:type="gramStart"/>
      <w:r w:rsidRPr="003B7257">
        <w:rPr>
          <w:rFonts w:ascii="Palatino Linotype" w:eastAsia="Times New Roman" w:hAnsi="Palatino Linotype" w:cs="Times New Roman"/>
          <w:szCs w:val="24"/>
          <w:lang w:val="fr-CH" w:eastAsia="en-GB"/>
        </w:rPr>
        <w:t xml:space="preserve"> </w:t>
      </w:r>
      <w:r w:rsidRPr="00FE468E">
        <w:rPr>
          <w:rFonts w:ascii="Palatino Linotype" w:eastAsia="Times New Roman" w:hAnsi="Palatino Linotype" w:cs="Times New Roman"/>
          <w:szCs w:val="24"/>
          <w:lang w:val="fr-CH" w:eastAsia="en-GB"/>
        </w:rPr>
        <w:t>«</w:t>
      </w:r>
      <w:r w:rsidRPr="003B7257">
        <w:rPr>
          <w:rFonts w:ascii="Palatino Linotype" w:eastAsia="Times New Roman" w:hAnsi="Palatino Linotype" w:cs="Times New Roman"/>
          <w:szCs w:val="24"/>
          <w:lang w:val="fr-CH" w:eastAsia="en-GB"/>
        </w:rPr>
        <w:t>The</w:t>
      </w:r>
      <w:proofErr w:type="gramEnd"/>
      <w:r w:rsidRPr="003B7257">
        <w:rPr>
          <w:rFonts w:ascii="Palatino Linotype" w:eastAsia="Times New Roman" w:hAnsi="Palatino Linotype" w:cs="Times New Roman"/>
          <w:szCs w:val="24"/>
          <w:lang w:val="fr-CH" w:eastAsia="en-GB"/>
        </w:rPr>
        <w:t xml:space="preserve"> World of </w:t>
      </w:r>
      <w:proofErr w:type="spellStart"/>
      <w:r w:rsidRPr="003B7257">
        <w:rPr>
          <w:rFonts w:ascii="Palatino Linotype" w:eastAsia="Times New Roman" w:hAnsi="Palatino Linotype" w:cs="Times New Roman"/>
          <w:szCs w:val="24"/>
          <w:lang w:val="fr-CH" w:eastAsia="en-GB"/>
        </w:rPr>
        <w:t>Organic</w:t>
      </w:r>
      <w:proofErr w:type="spellEnd"/>
      <w:r w:rsidRPr="003B7257">
        <w:rPr>
          <w:rFonts w:ascii="Palatino Linotype" w:eastAsia="Times New Roman" w:hAnsi="Palatino Linotype" w:cs="Times New Roman"/>
          <w:szCs w:val="24"/>
          <w:lang w:val="fr-CH" w:eastAsia="en-GB"/>
        </w:rPr>
        <w:t xml:space="preserve"> </w:t>
      </w:r>
      <w:proofErr w:type="gramStart"/>
      <w:r w:rsidRPr="003B7257">
        <w:rPr>
          <w:rFonts w:ascii="Palatino Linotype" w:eastAsia="Times New Roman" w:hAnsi="Palatino Linotype" w:cs="Times New Roman"/>
          <w:szCs w:val="24"/>
          <w:lang w:val="fr-CH" w:eastAsia="en-GB"/>
        </w:rPr>
        <w:t>Agriculture</w:t>
      </w:r>
      <w:r w:rsidR="00E14FB3" w:rsidRPr="00E14FB3">
        <w:rPr>
          <w:rFonts w:ascii="Palatino Linotype" w:eastAsia="Times New Roman" w:hAnsi="Palatino Linotype" w:cs="Times New Roman"/>
          <w:szCs w:val="24"/>
          <w:lang w:val="fr-CH" w:eastAsia="en-GB"/>
        </w:rPr>
        <w:t>:</w:t>
      </w:r>
      <w:proofErr w:type="gramEnd"/>
      <w:r w:rsidR="00E14FB3" w:rsidRPr="00E14FB3">
        <w:rPr>
          <w:rFonts w:ascii="Palatino Linotype" w:eastAsia="Times New Roman" w:hAnsi="Palatino Linotype" w:cs="Times New Roman"/>
          <w:szCs w:val="24"/>
          <w:lang w:val="fr-CH" w:eastAsia="en-GB"/>
        </w:rPr>
        <w:t xml:space="preserve"> </w:t>
      </w:r>
      <w:proofErr w:type="spellStart"/>
      <w:r w:rsidR="00E14FB3" w:rsidRPr="00E14FB3">
        <w:rPr>
          <w:rFonts w:ascii="Palatino Linotype" w:eastAsia="Times New Roman" w:hAnsi="Palatino Linotype" w:cs="Times New Roman"/>
          <w:szCs w:val="24"/>
          <w:lang w:val="fr-CH" w:eastAsia="en-GB"/>
        </w:rPr>
        <w:t>Statistics</w:t>
      </w:r>
      <w:proofErr w:type="spellEnd"/>
      <w:r w:rsidR="00E14FB3" w:rsidRPr="00E14FB3">
        <w:rPr>
          <w:rFonts w:ascii="Palatino Linotype" w:eastAsia="Times New Roman" w:hAnsi="Palatino Linotype" w:cs="Times New Roman"/>
          <w:szCs w:val="24"/>
          <w:lang w:val="fr-CH" w:eastAsia="en-GB"/>
        </w:rPr>
        <w:t xml:space="preserve"> and </w:t>
      </w:r>
      <w:proofErr w:type="spellStart"/>
      <w:r w:rsidR="00E14FB3" w:rsidRPr="00E14FB3">
        <w:rPr>
          <w:rFonts w:ascii="Palatino Linotype" w:eastAsia="Times New Roman" w:hAnsi="Palatino Linotype" w:cs="Times New Roman"/>
          <w:szCs w:val="24"/>
          <w:lang w:val="fr-CH" w:eastAsia="en-GB"/>
        </w:rPr>
        <w:t>Emerging</w:t>
      </w:r>
      <w:proofErr w:type="spellEnd"/>
      <w:r w:rsidR="00E14FB3" w:rsidRPr="00E14FB3">
        <w:rPr>
          <w:rFonts w:ascii="Palatino Linotype" w:eastAsia="Times New Roman" w:hAnsi="Palatino Linotype" w:cs="Times New Roman"/>
          <w:szCs w:val="24"/>
          <w:lang w:val="fr-CH" w:eastAsia="en-GB"/>
        </w:rPr>
        <w:t xml:space="preserve"> Trends</w:t>
      </w:r>
      <w:r w:rsidRPr="003B7257">
        <w:rPr>
          <w:rFonts w:ascii="Palatino Linotype" w:eastAsia="Times New Roman" w:hAnsi="Palatino Linotype" w:cs="Times New Roman"/>
          <w:szCs w:val="24"/>
          <w:lang w:val="fr-CH" w:eastAsia="en-GB"/>
        </w:rPr>
        <w:t xml:space="preserve"> </w:t>
      </w:r>
      <w:proofErr w:type="gramStart"/>
      <w:r w:rsidRPr="003B7257">
        <w:rPr>
          <w:rFonts w:ascii="Palatino Linotype" w:eastAsia="Times New Roman" w:hAnsi="Palatino Linotype" w:cs="Times New Roman"/>
          <w:szCs w:val="24"/>
          <w:lang w:val="fr-CH" w:eastAsia="en-GB"/>
        </w:rPr>
        <w:t>2026»</w:t>
      </w:r>
      <w:proofErr w:type="gramEnd"/>
      <w:r w:rsidRPr="003B7257">
        <w:rPr>
          <w:rFonts w:ascii="Palatino Linotype" w:eastAsia="Times New Roman" w:hAnsi="Palatino Linotype" w:cs="Times New Roman"/>
          <w:szCs w:val="24"/>
          <w:lang w:val="fr-CH" w:eastAsia="en-GB"/>
        </w:rPr>
        <w:t xml:space="preserve"> seront présentées par l’Institut de recherche de l’agriculture biologique FiBL et ses partenaires le mardi 10 février 2026, de 17 h 00 à 18 h 00, lors du </w:t>
      </w:r>
      <w:proofErr w:type="spellStart"/>
      <w:r w:rsidRPr="003B7257">
        <w:rPr>
          <w:rFonts w:ascii="Palatino Linotype" w:eastAsia="Times New Roman" w:hAnsi="Palatino Linotype" w:cs="Times New Roman"/>
          <w:szCs w:val="24"/>
          <w:lang w:val="fr-CH" w:eastAsia="en-GB"/>
        </w:rPr>
        <w:t>Biofach</w:t>
      </w:r>
      <w:proofErr w:type="spellEnd"/>
      <w:r w:rsidRPr="003B7257">
        <w:rPr>
          <w:rFonts w:ascii="Palatino Linotype" w:eastAsia="Times New Roman" w:hAnsi="Palatino Linotype" w:cs="Times New Roman"/>
          <w:szCs w:val="24"/>
          <w:lang w:val="fr-CH" w:eastAsia="en-GB"/>
        </w:rPr>
        <w:t>, le salon pilote mondial des aliments bio, qui se tient à Nuremberg, en Allemagne.</w:t>
      </w:r>
    </w:p>
    <w:p w14:paraId="40B4F55A" w14:textId="31A49DDB" w:rsidR="000870A5" w:rsidRPr="003B7257" w:rsidRDefault="000870A5" w:rsidP="000870A5">
      <w:pPr>
        <w:spacing w:before="100" w:beforeAutospacing="1" w:after="100" w:afterAutospacing="1" w:line="240" w:lineRule="auto"/>
        <w:rPr>
          <w:rFonts w:ascii="Palatino Linotype" w:eastAsia="Times New Roman" w:hAnsi="Palatino Linotype" w:cs="Times New Roman"/>
          <w:szCs w:val="24"/>
          <w:lang w:val="fr-CH" w:eastAsia="en-GB"/>
        </w:rPr>
      </w:pPr>
      <w:r w:rsidRPr="003B7257">
        <w:rPr>
          <w:rFonts w:ascii="Palatino Linotype" w:eastAsia="Times New Roman" w:hAnsi="Palatino Linotype" w:cs="Times New Roman"/>
          <w:szCs w:val="24"/>
          <w:lang w:val="fr-CH" w:eastAsia="en-GB"/>
        </w:rPr>
        <w:t>En 2024, l’Allemagne représentait toujours le premier marché bio d’Europe (17,0 milliards d’euros), devant la France (12,2 milliards d’euros) et l’Italie (5,2 milliards d’euros). Le chiffre d’affaires du commerce de détail bio en Europe atteignait 58,7 milliards d’euros (</w:t>
      </w:r>
      <w:proofErr w:type="gramStart"/>
      <w:r w:rsidRPr="003B7257">
        <w:rPr>
          <w:rFonts w:ascii="Palatino Linotype" w:eastAsia="Times New Roman" w:hAnsi="Palatino Linotype" w:cs="Times New Roman"/>
          <w:szCs w:val="24"/>
          <w:lang w:val="fr-CH" w:eastAsia="en-GB"/>
        </w:rPr>
        <w:t>UE:</w:t>
      </w:r>
      <w:proofErr w:type="gramEnd"/>
      <w:r w:rsidRPr="003B7257">
        <w:rPr>
          <w:rFonts w:ascii="Palatino Linotype" w:eastAsia="Times New Roman" w:hAnsi="Palatino Linotype" w:cs="Times New Roman"/>
          <w:szCs w:val="24"/>
          <w:lang w:val="fr-CH" w:eastAsia="en-GB"/>
        </w:rPr>
        <w:t xml:space="preserve"> 49,5 milliards), soit une augmentation de 4,1 % en Europe et de 3,6 % dans l’Union européenne. La Suisse enregistrait la consommation d’aliments bio par </w:t>
      </w:r>
      <w:proofErr w:type="spellStart"/>
      <w:r w:rsidRPr="003B7257">
        <w:rPr>
          <w:rFonts w:ascii="Palatino Linotype" w:eastAsia="Times New Roman" w:hAnsi="Palatino Linotype" w:cs="Times New Roman"/>
          <w:szCs w:val="24"/>
          <w:lang w:val="fr-CH" w:eastAsia="en-GB"/>
        </w:rPr>
        <w:t>habitant·e</w:t>
      </w:r>
      <w:proofErr w:type="spellEnd"/>
      <w:r w:rsidRPr="003B7257">
        <w:rPr>
          <w:rFonts w:ascii="Palatino Linotype" w:eastAsia="Times New Roman" w:hAnsi="Palatino Linotype" w:cs="Times New Roman"/>
          <w:szCs w:val="24"/>
          <w:lang w:val="fr-CH" w:eastAsia="en-GB"/>
        </w:rPr>
        <w:t xml:space="preserve"> la plus élevée au monde, avec 481 euros par personne, et détenait la part de marché bio la plus importante au monde, avec 12,3 % des ventes totales de denrées alimentaires en 2024.</w:t>
      </w:r>
    </w:p>
    <w:p w14:paraId="793557FB" w14:textId="77777777" w:rsidR="000870A5" w:rsidRPr="003B7257" w:rsidRDefault="000870A5" w:rsidP="000870A5">
      <w:pPr>
        <w:spacing w:before="100" w:beforeAutospacing="1" w:after="100" w:afterAutospacing="1" w:line="240" w:lineRule="auto"/>
        <w:rPr>
          <w:rFonts w:ascii="Palatino Linotype" w:eastAsia="Times New Roman" w:hAnsi="Palatino Linotype" w:cs="Times New Roman"/>
          <w:szCs w:val="24"/>
          <w:lang w:val="fr-CH" w:eastAsia="en-GB"/>
        </w:rPr>
      </w:pPr>
      <w:r w:rsidRPr="003B7257">
        <w:rPr>
          <w:rFonts w:ascii="Palatino Linotype" w:eastAsia="Times New Roman" w:hAnsi="Palatino Linotype" w:cs="Times New Roman"/>
          <w:szCs w:val="24"/>
          <w:lang w:val="fr-CH" w:eastAsia="en-GB"/>
        </w:rPr>
        <w:t xml:space="preserve">La surface agricole biologique en Europe est restée stable </w:t>
      </w:r>
      <w:bookmarkStart w:id="2" w:name="_Hlk221522766"/>
      <w:r w:rsidRPr="003B7257">
        <w:rPr>
          <w:rFonts w:ascii="Palatino Linotype" w:eastAsia="Times New Roman" w:hAnsi="Palatino Linotype" w:cs="Times New Roman"/>
          <w:szCs w:val="24"/>
          <w:lang w:val="fr-CH" w:eastAsia="en-GB"/>
        </w:rPr>
        <w:t xml:space="preserve">à 19,6 millions d’hectares </w:t>
      </w:r>
      <w:bookmarkEnd w:id="2"/>
      <w:r w:rsidRPr="003B7257">
        <w:rPr>
          <w:rFonts w:ascii="Palatino Linotype" w:eastAsia="Times New Roman" w:hAnsi="Palatino Linotype" w:cs="Times New Roman"/>
          <w:szCs w:val="24"/>
          <w:lang w:val="fr-CH" w:eastAsia="en-GB"/>
        </w:rPr>
        <w:t>(</w:t>
      </w:r>
      <w:proofErr w:type="gramStart"/>
      <w:r w:rsidRPr="003B7257">
        <w:rPr>
          <w:rFonts w:ascii="Palatino Linotype" w:eastAsia="Times New Roman" w:hAnsi="Palatino Linotype" w:cs="Times New Roman"/>
          <w:szCs w:val="24"/>
          <w:lang w:val="fr-CH" w:eastAsia="en-GB"/>
        </w:rPr>
        <w:t>UE:</w:t>
      </w:r>
      <w:proofErr w:type="gramEnd"/>
      <w:r w:rsidRPr="003B7257">
        <w:rPr>
          <w:rFonts w:ascii="Palatino Linotype" w:eastAsia="Times New Roman" w:hAnsi="Palatino Linotype" w:cs="Times New Roman"/>
          <w:szCs w:val="24"/>
          <w:lang w:val="fr-CH" w:eastAsia="en-GB"/>
        </w:rPr>
        <w:t xml:space="preserve"> 18,1 millions d’hectares), soit 3,9 % de la surface agricole utile en Europe et 11,1 % dans l’UE. Les pays ayant les plus grandes surfaces agricoles biologiques en Europe étaient l’Espagne (2,9 millions d’hectares), la France (2,7 millions) et l’Italie (2,5 millions). Le Liechtenstein présentait toujours le pourcentage de surface bio le plus élevé au monde (43,5 %).</w:t>
      </w:r>
    </w:p>
    <w:p w14:paraId="0E7D33AB" w14:textId="30845FFC" w:rsidR="00EF5AD5" w:rsidRDefault="000870A5" w:rsidP="000870A5">
      <w:pPr>
        <w:pStyle w:val="FiBLmrstandard"/>
        <w:rPr>
          <w:lang w:val="fr-CH" w:eastAsia="en-GB"/>
        </w:rPr>
      </w:pPr>
      <w:bookmarkStart w:id="3" w:name="_Hlk221133721"/>
      <w:r w:rsidRPr="003B7257">
        <w:rPr>
          <w:lang w:val="fr-CH" w:eastAsia="en-GB"/>
        </w:rPr>
        <w:t>Le commerce international s’est encore renforcé</w:t>
      </w:r>
      <w:bookmarkEnd w:id="3"/>
      <w:r w:rsidRPr="003B7257">
        <w:rPr>
          <w:lang w:val="fr-CH" w:eastAsia="en-GB"/>
        </w:rPr>
        <w:t xml:space="preserve">. En 2024, l’UE a importé quelque 2,64 millions de tonnes de produits agroalimentaires biologiques, les Pays-Bas, l’Allemagne et la Belgique étant les premiers importateurs en termes de </w:t>
      </w:r>
      <w:proofErr w:type="gramStart"/>
      <w:r w:rsidRPr="003B7257">
        <w:rPr>
          <w:lang w:val="fr-CH" w:eastAsia="en-GB"/>
        </w:rPr>
        <w:t>volume;</w:t>
      </w:r>
      <w:proofErr w:type="gramEnd"/>
      <w:r w:rsidRPr="003B7257">
        <w:rPr>
          <w:lang w:val="fr-CH" w:eastAsia="en-GB"/>
        </w:rPr>
        <w:t xml:space="preserve"> l’Équateur restait le premier </w:t>
      </w:r>
      <w:proofErr w:type="gramStart"/>
      <w:r w:rsidRPr="003B7257">
        <w:rPr>
          <w:lang w:val="fr-CH" w:eastAsia="en-GB"/>
        </w:rPr>
        <w:t>fournisseur;</w:t>
      </w:r>
      <w:proofErr w:type="gramEnd"/>
      <w:r w:rsidRPr="003B7257">
        <w:rPr>
          <w:lang w:val="fr-CH" w:eastAsia="en-GB"/>
        </w:rPr>
        <w:t xml:space="preserve"> les fruits tropicaux, en particulier les bananes, dominaient les volumes d’importation.</w:t>
      </w:r>
      <w:bookmarkEnd w:id="1"/>
    </w:p>
    <w:p w14:paraId="0A1CCF23" w14:textId="32AA89F7" w:rsidR="007B1234" w:rsidRPr="003B7257" w:rsidRDefault="00EF5AD5" w:rsidP="00EF5AD5">
      <w:pPr>
        <w:rPr>
          <w:lang w:val="fr-CH"/>
        </w:rPr>
      </w:pPr>
      <w:r>
        <w:rPr>
          <w:lang w:val="fr-CH" w:eastAsia="en-GB"/>
        </w:rPr>
        <w:br w:type="page"/>
      </w:r>
      <w:r w:rsidR="007B1234" w:rsidRPr="00EF5AD5">
        <w:rPr>
          <w:rFonts w:ascii="Gill Sans MT" w:hAnsi="Gill Sans MT"/>
          <w:b/>
          <w:lang w:val="fr-CH"/>
        </w:rPr>
        <w:lastRenderedPageBreak/>
        <w:t>Contacts</w:t>
      </w:r>
    </w:p>
    <w:p w14:paraId="679649E1" w14:textId="47D6E889" w:rsidR="00AF0485" w:rsidRPr="003B7257" w:rsidRDefault="007B1234" w:rsidP="003B7257">
      <w:pPr>
        <w:pStyle w:val="FiBLmrbulletpoint"/>
        <w:rPr>
          <w:lang w:val="fr-CH"/>
        </w:rPr>
      </w:pPr>
      <w:r w:rsidRPr="003B7257">
        <w:rPr>
          <w:lang w:val="fr-CH"/>
        </w:rPr>
        <w:t>Helga Willer</w:t>
      </w:r>
      <w:r w:rsidR="00FC5299" w:rsidRPr="003B7257">
        <w:rPr>
          <w:lang w:val="fr-CH"/>
        </w:rPr>
        <w:br/>
      </w:r>
      <w:r w:rsidR="00EC6B65" w:rsidRPr="003B7257">
        <w:rPr>
          <w:lang w:val="fr-CH"/>
        </w:rPr>
        <w:t>Institut de recherche de l’agriculture biologique</w:t>
      </w:r>
      <w:r w:rsidR="00FC5299" w:rsidRPr="003B7257">
        <w:rPr>
          <w:lang w:val="fr-CH"/>
        </w:rPr>
        <w:t xml:space="preserve"> FiBL</w:t>
      </w:r>
      <w:r w:rsidR="00FC5299" w:rsidRPr="003B7257">
        <w:rPr>
          <w:lang w:val="fr-CH"/>
        </w:rPr>
        <w:br/>
      </w:r>
      <w:proofErr w:type="spellStart"/>
      <w:r w:rsidRPr="003B7257">
        <w:rPr>
          <w:lang w:val="fr-CH"/>
        </w:rPr>
        <w:t>Ackerstrasse</w:t>
      </w:r>
      <w:proofErr w:type="spellEnd"/>
      <w:r w:rsidRPr="003B7257">
        <w:rPr>
          <w:lang w:val="fr-CH"/>
        </w:rPr>
        <w:t xml:space="preserve"> 113, 5070 Frick, </w:t>
      </w:r>
      <w:r w:rsidR="00EC6B65" w:rsidRPr="003B7257">
        <w:rPr>
          <w:lang w:val="fr-CH"/>
        </w:rPr>
        <w:t>Suisse</w:t>
      </w:r>
      <w:r w:rsidRPr="003B7257">
        <w:rPr>
          <w:lang w:val="fr-CH"/>
        </w:rPr>
        <w:br/>
      </w:r>
      <w:r w:rsidR="00EC6B65" w:rsidRPr="003B7257">
        <w:rPr>
          <w:lang w:val="fr-CH"/>
        </w:rPr>
        <w:t>Tél.</w:t>
      </w:r>
      <w:r w:rsidR="00084DA9" w:rsidRPr="003B7257">
        <w:rPr>
          <w:lang w:val="fr-CH"/>
        </w:rPr>
        <w:t xml:space="preserve"> +41 (0)79 218 06 26</w:t>
      </w:r>
      <w:r w:rsidR="00084DA9" w:rsidRPr="003B7257">
        <w:rPr>
          <w:lang w:val="fr-CH"/>
        </w:rPr>
        <w:br/>
      </w:r>
      <w:hyperlink r:id="rId13" w:history="1">
        <w:r w:rsidR="00AF0485" w:rsidRPr="003B7257">
          <w:rPr>
            <w:rStyle w:val="Hyperlink"/>
            <w:lang w:val="fr-CH"/>
          </w:rPr>
          <w:t>helga.willer@fibl.org</w:t>
        </w:r>
      </w:hyperlink>
      <w:r w:rsidR="00084DA9" w:rsidRPr="003B7257">
        <w:rPr>
          <w:rStyle w:val="Hyperlink"/>
          <w:u w:val="none"/>
          <w:lang w:val="fr-CH"/>
        </w:rPr>
        <w:t xml:space="preserve">, </w:t>
      </w:r>
      <w:hyperlink r:id="rId14" w:history="1">
        <w:r w:rsidR="00084DA9" w:rsidRPr="003B7257">
          <w:rPr>
            <w:rStyle w:val="Hyperlink"/>
            <w:lang w:val="fr-CH"/>
          </w:rPr>
          <w:t>www.fibl.org</w:t>
        </w:r>
      </w:hyperlink>
      <w:r w:rsidR="00084DA9" w:rsidRPr="003B7257">
        <w:rPr>
          <w:rStyle w:val="Hyperlink"/>
          <w:u w:val="none"/>
          <w:lang w:val="fr-CH"/>
        </w:rPr>
        <w:t xml:space="preserve"> </w:t>
      </w:r>
    </w:p>
    <w:p w14:paraId="708E6114" w14:textId="1929F4AB" w:rsidR="00E83FB3" w:rsidRPr="003B7257" w:rsidRDefault="00D30D62" w:rsidP="003B7257">
      <w:pPr>
        <w:pStyle w:val="FiBLmrbulletpoint"/>
        <w:rPr>
          <w:rStyle w:val="Hyperlink"/>
          <w:color w:val="auto"/>
          <w:u w:val="none"/>
          <w:lang w:val="fr-CH"/>
        </w:rPr>
      </w:pPr>
      <w:r w:rsidRPr="006F0F14">
        <w:rPr>
          <w:lang w:val="de-DE"/>
        </w:rPr>
        <w:t>Diana Schaack</w:t>
      </w:r>
      <w:r w:rsidR="00FC5299" w:rsidRPr="006F0F14">
        <w:rPr>
          <w:lang w:val="de-DE"/>
        </w:rPr>
        <w:br/>
      </w:r>
      <w:r w:rsidR="00EC6B65" w:rsidRPr="006F0F14">
        <w:rPr>
          <w:lang w:val="de-DE"/>
        </w:rPr>
        <w:t>Agrarmarkt</w:t>
      </w:r>
      <w:r w:rsidR="00326017" w:rsidRPr="006F0F14">
        <w:rPr>
          <w:lang w:val="de-DE"/>
        </w:rPr>
        <w:t xml:space="preserve"> </w:t>
      </w:r>
      <w:r w:rsidR="00EC6B65" w:rsidRPr="006F0F14">
        <w:rPr>
          <w:lang w:val="de-DE"/>
        </w:rPr>
        <w:t>Informations</w:t>
      </w:r>
      <w:r w:rsidR="00326017" w:rsidRPr="006F0F14">
        <w:rPr>
          <w:lang w:val="de-DE"/>
        </w:rPr>
        <w:t>-G</w:t>
      </w:r>
      <w:r w:rsidR="00EC6B65" w:rsidRPr="006F0F14">
        <w:rPr>
          <w:lang w:val="de-DE"/>
        </w:rPr>
        <w:t>esellschaft</w:t>
      </w:r>
      <w:r w:rsidR="00326017" w:rsidRPr="006F0F14">
        <w:rPr>
          <w:lang w:val="de-DE"/>
        </w:rPr>
        <w:t xml:space="preserve"> mbH</w:t>
      </w:r>
      <w:r w:rsidRPr="006F0F14">
        <w:rPr>
          <w:lang w:val="de-DE"/>
        </w:rPr>
        <w:t xml:space="preserve"> (AMI)</w:t>
      </w:r>
      <w:r w:rsidR="00FC5299" w:rsidRPr="006F0F14">
        <w:rPr>
          <w:lang w:val="de-DE"/>
        </w:rPr>
        <w:br/>
      </w:r>
      <w:r w:rsidR="007B1234" w:rsidRPr="006F0F14">
        <w:rPr>
          <w:lang w:val="de-DE"/>
        </w:rPr>
        <w:t>Dreizehnmorgenweg 10, 53175 Bonn,</w:t>
      </w:r>
      <w:r w:rsidR="00084DA9" w:rsidRPr="006F0F14">
        <w:rPr>
          <w:lang w:val="de-DE"/>
        </w:rPr>
        <w:t xml:space="preserve"> </w:t>
      </w:r>
      <w:r w:rsidR="00EC6B65" w:rsidRPr="006F0F14">
        <w:rPr>
          <w:lang w:val="de-DE"/>
        </w:rPr>
        <w:t>Allemagne</w:t>
      </w:r>
      <w:r w:rsidR="00084DA9" w:rsidRPr="006F0F14">
        <w:rPr>
          <w:lang w:val="de-DE"/>
        </w:rPr>
        <w:br/>
      </w:r>
      <w:r w:rsidR="00EC6B65" w:rsidRPr="006F0F14">
        <w:rPr>
          <w:lang w:val="de-DE"/>
        </w:rPr>
        <w:t xml:space="preserve">Tél. </w:t>
      </w:r>
      <w:r w:rsidR="00084DA9" w:rsidRPr="003B7257">
        <w:rPr>
          <w:lang w:val="fr-CH"/>
        </w:rPr>
        <w:t>+49 228 33805-0</w:t>
      </w:r>
      <w:r w:rsidR="00084DA9" w:rsidRPr="003B7257">
        <w:rPr>
          <w:lang w:val="fr-CH"/>
        </w:rPr>
        <w:br/>
      </w:r>
      <w:hyperlink r:id="rId15" w:history="1">
        <w:r w:rsidR="00AF0485" w:rsidRPr="003B7257">
          <w:rPr>
            <w:rStyle w:val="Hyperlink"/>
            <w:lang w:val="fr-CH"/>
          </w:rPr>
          <w:t>diana.schaack@ami-informiert.de</w:t>
        </w:r>
      </w:hyperlink>
      <w:r w:rsidR="00084DA9" w:rsidRPr="003B7257">
        <w:rPr>
          <w:rStyle w:val="Hyperlink"/>
          <w:u w:val="none"/>
          <w:lang w:val="fr-CH"/>
        </w:rPr>
        <w:t xml:space="preserve">, </w:t>
      </w:r>
      <w:hyperlink r:id="rId16" w:history="1">
        <w:r w:rsidR="00084DA9" w:rsidRPr="003B7257">
          <w:rPr>
            <w:rStyle w:val="Hyperlink"/>
            <w:lang w:val="fr-CH"/>
          </w:rPr>
          <w:t>www.ami-informiert.de</w:t>
        </w:r>
      </w:hyperlink>
    </w:p>
    <w:p w14:paraId="1FF9BA1B" w14:textId="106294F6" w:rsidR="009B0C59" w:rsidRPr="003B7257" w:rsidRDefault="008C52D5" w:rsidP="003B7257">
      <w:pPr>
        <w:pStyle w:val="FiBLmrsubheader"/>
        <w:rPr>
          <w:lang w:val="fr-CH"/>
        </w:rPr>
      </w:pPr>
      <w:r w:rsidRPr="003B7257">
        <w:rPr>
          <w:lang w:val="fr-CH"/>
        </w:rPr>
        <w:t>Téléchargements, infographies et base de données en ligne</w:t>
      </w:r>
    </w:p>
    <w:p w14:paraId="4A65613E" w14:textId="472AF3DB" w:rsidR="009B0C59" w:rsidRPr="006F0F14" w:rsidRDefault="008C52D5" w:rsidP="006F0F14">
      <w:pPr>
        <w:pStyle w:val="FiBLmrbulletpoint3"/>
        <w:rPr>
          <w:rStyle w:val="Hyperlink"/>
          <w:lang w:val="en-US"/>
        </w:rPr>
      </w:pPr>
      <w:proofErr w:type="spellStart"/>
      <w:r w:rsidRPr="006F0F14">
        <w:rPr>
          <w:rStyle w:val="Hyperlink"/>
          <w:color w:val="auto"/>
          <w:u w:val="none"/>
          <w:lang w:val="en-US"/>
        </w:rPr>
        <w:t>Télécharger</w:t>
      </w:r>
      <w:proofErr w:type="spellEnd"/>
      <w:r w:rsidRPr="006F0F14">
        <w:rPr>
          <w:rStyle w:val="Hyperlink"/>
          <w:color w:val="auto"/>
          <w:u w:val="none"/>
          <w:lang w:val="en-US"/>
        </w:rPr>
        <w:t xml:space="preserve"> </w:t>
      </w:r>
      <w:proofErr w:type="spellStart"/>
      <w:r w:rsidRPr="006F0F14">
        <w:rPr>
          <w:rStyle w:val="Hyperlink"/>
          <w:color w:val="auto"/>
          <w:u w:val="none"/>
          <w:lang w:val="en-US"/>
        </w:rPr>
        <w:t>l’annuaire</w:t>
      </w:r>
      <w:proofErr w:type="spellEnd"/>
      <w:r w:rsidRPr="006F0F14">
        <w:rPr>
          <w:rStyle w:val="Hyperlink"/>
          <w:color w:val="auto"/>
          <w:u w:val="none"/>
          <w:lang w:val="en-US"/>
        </w:rPr>
        <w:t xml:space="preserve"> </w:t>
      </w:r>
      <w:proofErr w:type="spellStart"/>
      <w:r w:rsidRPr="006F0F14">
        <w:rPr>
          <w:rStyle w:val="Hyperlink"/>
          <w:color w:val="auto"/>
          <w:u w:val="none"/>
          <w:lang w:val="en-US"/>
        </w:rPr>
        <w:t>statistique</w:t>
      </w:r>
      <w:proofErr w:type="spellEnd"/>
      <w:r w:rsidRPr="006F0F14">
        <w:rPr>
          <w:rStyle w:val="Hyperlink"/>
          <w:color w:val="auto"/>
          <w:u w:val="none"/>
          <w:lang w:val="en-US"/>
        </w:rPr>
        <w:t xml:space="preserve"> «</w:t>
      </w:r>
      <w:r w:rsidR="009B0C59" w:rsidRPr="006F0F14">
        <w:rPr>
          <w:rStyle w:val="Hyperlink"/>
          <w:color w:val="auto"/>
          <w:u w:val="none"/>
          <w:lang w:val="en-US"/>
        </w:rPr>
        <w:t>The World of Organic Agriculture</w:t>
      </w:r>
      <w:r w:rsidR="00E63A56" w:rsidRPr="006F0F14">
        <w:rPr>
          <w:rStyle w:val="Hyperlink"/>
          <w:color w:val="auto"/>
          <w:u w:val="none"/>
          <w:lang w:val="en-US"/>
        </w:rPr>
        <w:t>: Statistics and Emerging Trends</w:t>
      </w:r>
      <w:r w:rsidR="009B0C59" w:rsidRPr="006F0F14">
        <w:rPr>
          <w:rStyle w:val="Hyperlink"/>
          <w:color w:val="auto"/>
          <w:u w:val="none"/>
          <w:lang w:val="en-US"/>
        </w:rPr>
        <w:t xml:space="preserve"> </w:t>
      </w:r>
      <w:r w:rsidR="004F382F" w:rsidRPr="006F0F14">
        <w:rPr>
          <w:rStyle w:val="Hyperlink"/>
          <w:color w:val="auto"/>
          <w:u w:val="none"/>
          <w:lang w:val="en-US"/>
        </w:rPr>
        <w:t>202</w:t>
      </w:r>
      <w:r w:rsidR="00052DA0" w:rsidRPr="006F0F14">
        <w:rPr>
          <w:rStyle w:val="Hyperlink"/>
          <w:color w:val="auto"/>
          <w:u w:val="none"/>
          <w:lang w:val="en-US"/>
        </w:rPr>
        <w:t>6</w:t>
      </w:r>
      <w:r w:rsidRPr="006F0F14">
        <w:rPr>
          <w:rStyle w:val="Hyperlink"/>
          <w:color w:val="auto"/>
          <w:u w:val="none"/>
          <w:lang w:val="en-US"/>
        </w:rPr>
        <w:t>» (</w:t>
      </w:r>
      <w:proofErr w:type="spellStart"/>
      <w:r w:rsidRPr="006F0F14">
        <w:rPr>
          <w:rStyle w:val="Hyperlink"/>
          <w:color w:val="auto"/>
          <w:u w:val="none"/>
          <w:lang w:val="en-US"/>
        </w:rPr>
        <w:t>en</w:t>
      </w:r>
      <w:proofErr w:type="spellEnd"/>
      <w:r w:rsidRPr="006F0F14">
        <w:rPr>
          <w:rStyle w:val="Hyperlink"/>
          <w:color w:val="auto"/>
          <w:u w:val="none"/>
          <w:lang w:val="en-US"/>
        </w:rPr>
        <w:t xml:space="preserve"> anglais)</w:t>
      </w:r>
      <w:r w:rsidR="008E63F1" w:rsidRPr="006F0F14">
        <w:rPr>
          <w:rStyle w:val="Hyperlink"/>
          <w:color w:val="auto"/>
          <w:u w:val="none"/>
          <w:lang w:val="en-US"/>
        </w:rPr>
        <w:br/>
      </w:r>
      <w:hyperlink r:id="rId17" w:history="1">
        <w:r w:rsidR="00052DA0" w:rsidRPr="006F0F14">
          <w:rPr>
            <w:rStyle w:val="Hyperlink"/>
            <w:lang w:val="en-US"/>
          </w:rPr>
          <w:t>https://www.organic-world.net/yearbook/yearbook-2026.html</w:t>
        </w:r>
      </w:hyperlink>
    </w:p>
    <w:p w14:paraId="5F715EE6" w14:textId="3D2DEA87" w:rsidR="009B0C59" w:rsidRPr="006F0F14" w:rsidRDefault="009B0C59" w:rsidP="006F0F14">
      <w:pPr>
        <w:pStyle w:val="FiBLmrbulletpoint3"/>
        <w:rPr>
          <w:rStyle w:val="Hyperlink"/>
          <w:u w:val="none"/>
          <w:lang w:val="en-US"/>
        </w:rPr>
      </w:pPr>
      <w:r w:rsidRPr="006F0F14">
        <w:rPr>
          <w:rStyle w:val="Hyperlink"/>
          <w:color w:val="auto"/>
          <w:u w:val="none"/>
          <w:lang w:val="en-US"/>
        </w:rPr>
        <w:t>Infog</w:t>
      </w:r>
      <w:r w:rsidR="008E63F1" w:rsidRPr="006F0F14">
        <w:rPr>
          <w:rStyle w:val="Hyperlink"/>
          <w:color w:val="auto"/>
          <w:u w:val="none"/>
          <w:lang w:val="en-US"/>
        </w:rPr>
        <w:t>raphi</w:t>
      </w:r>
      <w:r w:rsidR="008C52D5" w:rsidRPr="006F0F14">
        <w:rPr>
          <w:rStyle w:val="Hyperlink"/>
          <w:color w:val="auto"/>
          <w:u w:val="none"/>
          <w:lang w:val="en-US"/>
        </w:rPr>
        <w:t>e</w:t>
      </w:r>
      <w:r w:rsidR="008E63F1" w:rsidRPr="006F0F14">
        <w:rPr>
          <w:rStyle w:val="Hyperlink"/>
          <w:color w:val="auto"/>
          <w:u w:val="none"/>
          <w:lang w:val="en-US"/>
        </w:rPr>
        <w:t>s</w:t>
      </w:r>
      <w:r w:rsidR="008E63F1" w:rsidRPr="006F0F14">
        <w:rPr>
          <w:rStyle w:val="Hyperlink"/>
          <w:u w:val="none"/>
          <w:lang w:val="en-US"/>
        </w:rPr>
        <w:br/>
      </w:r>
      <w:hyperlink r:id="rId18" w:history="1">
        <w:r w:rsidR="00052DA0" w:rsidRPr="006F0F14">
          <w:rPr>
            <w:rStyle w:val="Hyperlink"/>
            <w:lang w:val="en-US"/>
          </w:rPr>
          <w:t>www.organic-world.net/yearbook/yearbook-2026/infographics.html</w:t>
        </w:r>
      </w:hyperlink>
    </w:p>
    <w:p w14:paraId="597CF68E" w14:textId="4F15EC03" w:rsidR="00E83FB3" w:rsidRPr="003B7257" w:rsidRDefault="008C52D5" w:rsidP="006F0F14">
      <w:pPr>
        <w:pStyle w:val="FiBLmrbulletpoint3"/>
        <w:rPr>
          <w:rStyle w:val="Hyperlink"/>
          <w:u w:val="none"/>
          <w:lang w:val="fr-CH"/>
        </w:rPr>
      </w:pPr>
      <w:r w:rsidRPr="006F0F14">
        <w:rPr>
          <w:lang w:val="fr-FR"/>
        </w:rPr>
        <w:t>Statistiques du FiBL sur l’agriculture biologique dans le monde (en anglais)</w:t>
      </w:r>
      <w:r w:rsidR="008E63F1" w:rsidRPr="003B7257">
        <w:rPr>
          <w:rStyle w:val="Hyperlink"/>
          <w:u w:val="none"/>
          <w:lang w:val="fr-CH"/>
        </w:rPr>
        <w:br/>
      </w:r>
      <w:r w:rsidR="00F57C25" w:rsidRPr="003B7257">
        <w:rPr>
          <w:rStyle w:val="Hyperlink"/>
          <w:lang w:val="fr-CH"/>
        </w:rPr>
        <w:t>https://</w:t>
      </w:r>
      <w:hyperlink r:id="rId19" w:history="1">
        <w:r w:rsidR="00515CC3" w:rsidRPr="003B7257">
          <w:rPr>
            <w:rStyle w:val="Hyperlink"/>
            <w:lang w:val="fr-CH"/>
          </w:rPr>
          <w:t>statistics.fibl.org</w:t>
        </w:r>
      </w:hyperlink>
      <w:r w:rsidR="00F57C25" w:rsidRPr="003B7257">
        <w:rPr>
          <w:rStyle w:val="Hyperlink"/>
          <w:u w:val="none"/>
          <w:lang w:val="fr-CH"/>
        </w:rPr>
        <w:t xml:space="preserve"> </w:t>
      </w:r>
    </w:p>
    <w:p w14:paraId="4A333BE4" w14:textId="2B54E873" w:rsidR="0010418E" w:rsidRPr="003B7257" w:rsidRDefault="0010418E" w:rsidP="003B7257">
      <w:pPr>
        <w:pStyle w:val="FiBLmrsubheader"/>
        <w:rPr>
          <w:color w:val="646464" w:themeColor="hyperlink"/>
          <w:lang w:val="fr-CH"/>
        </w:rPr>
      </w:pPr>
      <w:r w:rsidRPr="003B7257">
        <w:rPr>
          <w:lang w:val="fr-CH"/>
        </w:rPr>
        <w:t>Li</w:t>
      </w:r>
      <w:r w:rsidR="008C52D5" w:rsidRPr="003B7257">
        <w:rPr>
          <w:lang w:val="fr-CH"/>
        </w:rPr>
        <w:t>e</w:t>
      </w:r>
      <w:r w:rsidRPr="003B7257">
        <w:rPr>
          <w:lang w:val="fr-CH"/>
        </w:rPr>
        <w:t>ns</w:t>
      </w:r>
    </w:p>
    <w:p w14:paraId="10F42947" w14:textId="5DC97572" w:rsidR="0010418E" w:rsidRPr="003B7257" w:rsidRDefault="0017551F" w:rsidP="003B7257">
      <w:pPr>
        <w:pStyle w:val="FiBLmrbulletpoint"/>
        <w:spacing w:after="0"/>
        <w:rPr>
          <w:lang w:val="fr-CH"/>
        </w:rPr>
      </w:pPr>
      <w:hyperlink r:id="rId20" w:history="1">
        <w:r w:rsidRPr="003B7257">
          <w:rPr>
            <w:rStyle w:val="Hyperlink"/>
            <w:lang w:val="fr-CH"/>
          </w:rPr>
          <w:t>www.fibl.org</w:t>
        </w:r>
      </w:hyperlink>
      <w:r w:rsidR="0010418E" w:rsidRPr="003B7257">
        <w:rPr>
          <w:lang w:val="fr-CH"/>
        </w:rPr>
        <w:t xml:space="preserve">: </w:t>
      </w:r>
      <w:r w:rsidR="008C52D5" w:rsidRPr="003B7257">
        <w:rPr>
          <w:lang w:val="fr-CH"/>
        </w:rPr>
        <w:t>site web de l’Institut de recherche de l’agriculture biologique FiBL</w:t>
      </w:r>
    </w:p>
    <w:p w14:paraId="01E04005" w14:textId="3BF4E3E9" w:rsidR="0010418E" w:rsidRPr="006F0F14" w:rsidRDefault="00B45D24" w:rsidP="003B7257">
      <w:pPr>
        <w:pStyle w:val="FiBLmrbulletpoint"/>
        <w:spacing w:after="0"/>
        <w:rPr>
          <w:lang w:val="de-DE"/>
        </w:rPr>
      </w:pPr>
      <w:hyperlink r:id="rId21" w:history="1">
        <w:r w:rsidRPr="006F0F14">
          <w:rPr>
            <w:rStyle w:val="Hyperlink"/>
            <w:lang w:val="de-DE"/>
          </w:rPr>
          <w:t>www.</w:t>
        </w:r>
        <w:r w:rsidR="0010418E" w:rsidRPr="006F0F14">
          <w:rPr>
            <w:rStyle w:val="Hyperlink"/>
            <w:lang w:val="de-DE"/>
          </w:rPr>
          <w:t>ami-informiert.de</w:t>
        </w:r>
      </w:hyperlink>
      <w:r w:rsidR="0010418E" w:rsidRPr="006F0F14">
        <w:rPr>
          <w:lang w:val="de-DE"/>
        </w:rPr>
        <w:t xml:space="preserve">: </w:t>
      </w:r>
      <w:r w:rsidR="008C52D5" w:rsidRPr="006F0F14">
        <w:rPr>
          <w:lang w:val="de-DE"/>
        </w:rPr>
        <w:t>site web d’AMI – Agrarmarkt Informations-Gesellschaft mbH</w:t>
      </w:r>
    </w:p>
    <w:p w14:paraId="5188D3AC" w14:textId="32C0AD78" w:rsidR="00E83FB3" w:rsidRPr="003B7257" w:rsidRDefault="00B45D24" w:rsidP="003B7257">
      <w:pPr>
        <w:pStyle w:val="FiBLmrbulletpoint"/>
        <w:spacing w:after="0"/>
        <w:rPr>
          <w:lang w:val="fr-CH"/>
        </w:rPr>
      </w:pPr>
      <w:hyperlink r:id="rId22" w:history="1">
        <w:r w:rsidRPr="003B7257">
          <w:rPr>
            <w:rStyle w:val="Hyperlink"/>
            <w:lang w:val="fr-CH"/>
          </w:rPr>
          <w:t>www.</w:t>
        </w:r>
        <w:r w:rsidR="0010418E" w:rsidRPr="003B7257">
          <w:rPr>
            <w:rStyle w:val="Hyperlink"/>
            <w:lang w:val="fr-CH"/>
          </w:rPr>
          <w:t>biofach.de</w:t>
        </w:r>
      </w:hyperlink>
      <w:r w:rsidR="0010418E" w:rsidRPr="003B7257">
        <w:rPr>
          <w:lang w:val="fr-CH"/>
        </w:rPr>
        <w:t xml:space="preserve">: </w:t>
      </w:r>
      <w:r w:rsidR="008C52D5" w:rsidRPr="003B7257">
        <w:rPr>
          <w:lang w:val="fr-CH"/>
        </w:rPr>
        <w:t xml:space="preserve">site web du salon </w:t>
      </w:r>
      <w:proofErr w:type="spellStart"/>
      <w:r w:rsidR="0042210B" w:rsidRPr="003B7257">
        <w:rPr>
          <w:lang w:val="fr-CH"/>
        </w:rPr>
        <w:t>Biofach</w:t>
      </w:r>
      <w:proofErr w:type="spellEnd"/>
    </w:p>
    <w:p w14:paraId="46651AAA" w14:textId="66223367" w:rsidR="004A6A56" w:rsidRPr="003B7257" w:rsidRDefault="00E16472" w:rsidP="00067212">
      <w:pPr>
        <w:pStyle w:val="FiBLmrsubheader"/>
        <w:rPr>
          <w:lang w:val="fr-CH"/>
        </w:rPr>
      </w:pPr>
      <w:r w:rsidRPr="003B7257">
        <w:rPr>
          <w:lang w:val="fr-CH"/>
        </w:rPr>
        <w:t>Pour consulter ce communiqué aux médias sur Internet</w:t>
      </w:r>
    </w:p>
    <w:p w14:paraId="441DEC60" w14:textId="77777777" w:rsidR="00E16472" w:rsidRPr="003B7257" w:rsidRDefault="00E16472" w:rsidP="00067212">
      <w:pPr>
        <w:pStyle w:val="FiBLmrstandard"/>
        <w:rPr>
          <w:lang w:val="fr-CH"/>
        </w:rPr>
      </w:pPr>
      <w:r w:rsidRPr="003B7257">
        <w:rPr>
          <w:lang w:val="fr-CH"/>
        </w:rPr>
        <w:t xml:space="preserve">Vous trouverez le présent communiqué aux médias et les infographies en ligne à l’adresse </w:t>
      </w:r>
      <w:proofErr w:type="gramStart"/>
      <w:r w:rsidRPr="003B7257">
        <w:rPr>
          <w:lang w:val="fr-CH"/>
        </w:rPr>
        <w:t>suivante:</w:t>
      </w:r>
      <w:proofErr w:type="gramEnd"/>
      <w:r w:rsidRPr="003B7257">
        <w:rPr>
          <w:lang w:val="fr-CH"/>
        </w:rPr>
        <w:t xml:space="preserve"> </w:t>
      </w:r>
      <w:hyperlink r:id="rId23" w:history="1">
        <w:r w:rsidRPr="003B7257">
          <w:rPr>
            <w:rStyle w:val="Hyperlink"/>
            <w:lang w:val="fr-CH"/>
          </w:rPr>
          <w:t>https://www.fibl.org/fr/infotheque/medias.html</w:t>
        </w:r>
      </w:hyperlink>
    </w:p>
    <w:p w14:paraId="04083681" w14:textId="2DDC5C19" w:rsidR="00D339A6" w:rsidRPr="00067212" w:rsidRDefault="00D339A6" w:rsidP="00067212">
      <w:pPr>
        <w:pStyle w:val="FiBLmrsubheader"/>
        <w:spacing w:before="200"/>
        <w:rPr>
          <w:lang w:val="en-US"/>
        </w:rPr>
      </w:pPr>
      <w:r w:rsidRPr="00067212">
        <w:rPr>
          <w:lang w:val="en-US"/>
        </w:rPr>
        <w:t xml:space="preserve">Session </w:t>
      </w:r>
      <w:r w:rsidR="002933A1" w:rsidRPr="00067212">
        <w:rPr>
          <w:rFonts w:ascii="Arial" w:hAnsi="Arial" w:cs="Arial"/>
          <w:lang w:val="en-US"/>
        </w:rPr>
        <w:t>«</w:t>
      </w:r>
      <w:r w:rsidRPr="00067212">
        <w:rPr>
          <w:lang w:val="en-US"/>
        </w:rPr>
        <w:t>The European Market for Organic Food</w:t>
      </w:r>
      <w:r w:rsidR="002933A1" w:rsidRPr="00067212">
        <w:rPr>
          <w:lang w:val="en-US"/>
        </w:rPr>
        <w:t xml:space="preserve">» au </w:t>
      </w:r>
      <w:proofErr w:type="spellStart"/>
      <w:r w:rsidR="002933A1" w:rsidRPr="00067212">
        <w:rPr>
          <w:lang w:val="en-US"/>
        </w:rPr>
        <w:t>Congrès</w:t>
      </w:r>
      <w:proofErr w:type="spellEnd"/>
      <w:r w:rsidR="002933A1" w:rsidRPr="00067212">
        <w:rPr>
          <w:lang w:val="en-US"/>
        </w:rPr>
        <w:t xml:space="preserve"> </w:t>
      </w:r>
      <w:proofErr w:type="spellStart"/>
      <w:r w:rsidR="0042210B" w:rsidRPr="00067212">
        <w:rPr>
          <w:lang w:val="en-US"/>
        </w:rPr>
        <w:t>Biofach</w:t>
      </w:r>
      <w:proofErr w:type="spellEnd"/>
    </w:p>
    <w:p w14:paraId="2A4201D7" w14:textId="57EB6953" w:rsidR="00EC1C2B" w:rsidRPr="003B7257" w:rsidRDefault="002933A1" w:rsidP="00067212">
      <w:pPr>
        <w:pStyle w:val="FiBLmrstandard"/>
        <w:rPr>
          <w:lang w:val="fr-CH"/>
        </w:rPr>
      </w:pPr>
      <w:r w:rsidRPr="003B7257">
        <w:rPr>
          <w:lang w:val="fr-CH"/>
        </w:rPr>
        <w:t xml:space="preserve">Mardi </w:t>
      </w:r>
      <w:r w:rsidR="00052DA0" w:rsidRPr="003B7257">
        <w:rPr>
          <w:lang w:val="fr-CH"/>
        </w:rPr>
        <w:t>10</w:t>
      </w:r>
      <w:r w:rsidRPr="003B7257">
        <w:rPr>
          <w:lang w:val="fr-CH"/>
        </w:rPr>
        <w:t> février </w:t>
      </w:r>
      <w:r w:rsidR="007F05DB" w:rsidRPr="003B7257">
        <w:rPr>
          <w:lang w:val="fr-CH"/>
        </w:rPr>
        <w:t>202</w:t>
      </w:r>
      <w:r w:rsidRPr="003B7257">
        <w:rPr>
          <w:lang w:val="fr-CH"/>
        </w:rPr>
        <w:t>6</w:t>
      </w:r>
      <w:r w:rsidR="00EC1C2B" w:rsidRPr="003B7257">
        <w:rPr>
          <w:lang w:val="fr-CH"/>
        </w:rPr>
        <w:t xml:space="preserve">, </w:t>
      </w:r>
      <w:r w:rsidRPr="003B7257">
        <w:rPr>
          <w:lang w:val="fr-CH"/>
        </w:rPr>
        <w:t>de 17 h </w:t>
      </w:r>
      <w:r w:rsidR="00052DA0" w:rsidRPr="003B7257">
        <w:rPr>
          <w:lang w:val="fr-CH"/>
        </w:rPr>
        <w:t>00</w:t>
      </w:r>
      <w:r w:rsidR="00AB0344" w:rsidRPr="003B7257">
        <w:rPr>
          <w:lang w:val="fr-CH"/>
        </w:rPr>
        <w:t xml:space="preserve"> </w:t>
      </w:r>
      <w:r w:rsidRPr="003B7257">
        <w:rPr>
          <w:lang w:val="fr-CH"/>
        </w:rPr>
        <w:t>à 18 h </w:t>
      </w:r>
      <w:r w:rsidR="00052DA0" w:rsidRPr="003B7257">
        <w:rPr>
          <w:lang w:val="fr-CH"/>
        </w:rPr>
        <w:t>00</w:t>
      </w:r>
      <w:r w:rsidR="00EC1C2B" w:rsidRPr="003B7257">
        <w:rPr>
          <w:lang w:val="fr-CH"/>
        </w:rPr>
        <w:t xml:space="preserve"> </w:t>
      </w:r>
      <w:r w:rsidRPr="003B7257">
        <w:rPr>
          <w:lang w:val="fr-CH"/>
        </w:rPr>
        <w:t>(</w:t>
      </w:r>
      <w:r w:rsidR="00EC1C2B" w:rsidRPr="003B7257">
        <w:rPr>
          <w:lang w:val="fr-CH"/>
        </w:rPr>
        <w:t>CET</w:t>
      </w:r>
      <w:r w:rsidRPr="003B7257">
        <w:rPr>
          <w:lang w:val="fr-CH"/>
        </w:rPr>
        <w:t>)</w:t>
      </w:r>
      <w:r w:rsidR="004F382F" w:rsidRPr="003B7257">
        <w:rPr>
          <w:lang w:val="fr-CH"/>
        </w:rPr>
        <w:t xml:space="preserve">, </w:t>
      </w:r>
      <w:r w:rsidRPr="003B7257">
        <w:rPr>
          <w:lang w:val="fr-CH"/>
        </w:rPr>
        <w:t>salle</w:t>
      </w:r>
      <w:r w:rsidR="004F382F" w:rsidRPr="003B7257">
        <w:rPr>
          <w:lang w:val="fr-CH"/>
        </w:rPr>
        <w:t xml:space="preserve"> </w:t>
      </w:r>
      <w:r w:rsidR="00052DA0" w:rsidRPr="003B7257">
        <w:rPr>
          <w:lang w:val="fr-CH"/>
        </w:rPr>
        <w:t>Shanghai</w:t>
      </w:r>
      <w:r w:rsidR="00084DA9" w:rsidRPr="003B7257">
        <w:rPr>
          <w:lang w:val="fr-CH"/>
        </w:rPr>
        <w:t xml:space="preserve"> </w:t>
      </w:r>
      <w:r w:rsidR="00215FA5" w:rsidRPr="003B7257">
        <w:rPr>
          <w:lang w:val="fr-CH"/>
        </w:rPr>
        <w:t>(NCC</w:t>
      </w:r>
      <w:r w:rsidR="00326017">
        <w:rPr>
          <w:lang w:val="fr-CH"/>
        </w:rPr>
        <w:t> </w:t>
      </w:r>
      <w:r w:rsidR="00067212">
        <w:rPr>
          <w:lang w:val="fr-CH"/>
        </w:rPr>
        <w:t>Ost</w:t>
      </w:r>
      <w:r w:rsidR="00215FA5" w:rsidRPr="003B7257">
        <w:rPr>
          <w:lang w:val="fr-CH"/>
        </w:rPr>
        <w:t xml:space="preserve">), Forum </w:t>
      </w:r>
      <w:proofErr w:type="spellStart"/>
      <w:r w:rsidR="00215FA5" w:rsidRPr="003B7257">
        <w:rPr>
          <w:lang w:val="fr-CH"/>
        </w:rPr>
        <w:t>Biofach</w:t>
      </w:r>
      <w:proofErr w:type="spellEnd"/>
      <w:r w:rsidR="00215FA5" w:rsidRPr="003B7257">
        <w:rPr>
          <w:lang w:val="fr-CH"/>
        </w:rPr>
        <w:t xml:space="preserve">, </w:t>
      </w:r>
      <w:r w:rsidRPr="003B7257">
        <w:rPr>
          <w:lang w:val="fr-CH"/>
        </w:rPr>
        <w:t xml:space="preserve">Congrès </w:t>
      </w:r>
      <w:proofErr w:type="spellStart"/>
      <w:r w:rsidR="0042210B" w:rsidRPr="003B7257">
        <w:rPr>
          <w:lang w:val="fr-CH"/>
        </w:rPr>
        <w:t>Biofach</w:t>
      </w:r>
      <w:proofErr w:type="spellEnd"/>
      <w:r w:rsidR="00215FA5" w:rsidRPr="003B7257">
        <w:rPr>
          <w:lang w:val="fr-CH"/>
        </w:rPr>
        <w:t xml:space="preserve">, </w:t>
      </w:r>
      <w:proofErr w:type="spellStart"/>
      <w:r w:rsidR="00215FA5" w:rsidRPr="003B7257">
        <w:rPr>
          <w:lang w:val="fr-CH"/>
        </w:rPr>
        <w:t>NürnbergMesse</w:t>
      </w:r>
      <w:proofErr w:type="spellEnd"/>
    </w:p>
    <w:p w14:paraId="17AE0EAD" w14:textId="4895AC84" w:rsidR="00D339A6" w:rsidRPr="003B7257" w:rsidRDefault="00E75559" w:rsidP="00067212">
      <w:pPr>
        <w:pStyle w:val="FiBLmrstandard"/>
        <w:rPr>
          <w:b/>
          <w:lang w:val="fr-CH" w:eastAsia="de-CH"/>
        </w:rPr>
      </w:pPr>
      <w:proofErr w:type="spellStart"/>
      <w:r w:rsidRPr="003B7257">
        <w:rPr>
          <w:b/>
          <w:lang w:val="fr-CH" w:eastAsia="de-CH"/>
        </w:rPr>
        <w:t>Intervenant·es</w:t>
      </w:r>
      <w:proofErr w:type="spellEnd"/>
    </w:p>
    <w:p w14:paraId="47E9189C" w14:textId="73D5A44D" w:rsidR="008C5B3D" w:rsidRPr="003B7257" w:rsidRDefault="008C5B3D" w:rsidP="008C5B3D">
      <w:pPr>
        <w:pStyle w:val="FiBLmrbulletpoint"/>
        <w:numPr>
          <w:ilvl w:val="0"/>
          <w:numId w:val="14"/>
        </w:numPr>
        <w:rPr>
          <w:lang w:val="fr-CH" w:eastAsia="en-US"/>
        </w:rPr>
      </w:pPr>
      <w:r w:rsidRPr="003B7257">
        <w:rPr>
          <w:lang w:val="fr-CH" w:eastAsia="en-US"/>
        </w:rPr>
        <w:t xml:space="preserve">Dre Susanne Padel, </w:t>
      </w:r>
      <w:r w:rsidR="00AA0188" w:rsidRPr="003B7257">
        <w:rPr>
          <w:lang w:val="fr-CH" w:eastAsia="en-US"/>
        </w:rPr>
        <w:t>Allemagne,</w:t>
      </w:r>
      <w:r w:rsidRPr="003B7257">
        <w:rPr>
          <w:lang w:val="fr-CH" w:eastAsia="en-US"/>
        </w:rPr>
        <w:t xml:space="preserve"> animatrice</w:t>
      </w:r>
    </w:p>
    <w:p w14:paraId="598C5908" w14:textId="77777777" w:rsidR="0011109D" w:rsidRPr="003B7257" w:rsidRDefault="0011109D" w:rsidP="0011109D">
      <w:pPr>
        <w:pStyle w:val="FiBLmrbulletpoint"/>
        <w:numPr>
          <w:ilvl w:val="0"/>
          <w:numId w:val="14"/>
        </w:numPr>
        <w:rPr>
          <w:lang w:val="fr-CH" w:eastAsia="en-US"/>
        </w:rPr>
      </w:pPr>
      <w:r w:rsidRPr="003B7257">
        <w:rPr>
          <w:lang w:val="fr-CH" w:eastAsia="en-US"/>
        </w:rPr>
        <w:t xml:space="preserve">Marine </w:t>
      </w:r>
      <w:proofErr w:type="spellStart"/>
      <w:r w:rsidRPr="003B7257">
        <w:rPr>
          <w:lang w:val="fr-CH" w:eastAsia="en-US"/>
        </w:rPr>
        <w:t>Bré</w:t>
      </w:r>
      <w:proofErr w:type="spellEnd"/>
      <w:r w:rsidRPr="003B7257">
        <w:rPr>
          <w:lang w:val="fr-CH" w:eastAsia="en-US"/>
        </w:rPr>
        <w:t>-Garnier, Agence Bio, France</w:t>
      </w:r>
    </w:p>
    <w:p w14:paraId="78407F44" w14:textId="2E9CE348" w:rsidR="0011109D" w:rsidRPr="003B7257" w:rsidRDefault="0011109D" w:rsidP="0011109D">
      <w:pPr>
        <w:pStyle w:val="FiBLmrbulletpoint"/>
        <w:numPr>
          <w:ilvl w:val="0"/>
          <w:numId w:val="14"/>
        </w:numPr>
        <w:rPr>
          <w:lang w:val="fr-CH" w:eastAsia="en-US"/>
        </w:rPr>
      </w:pPr>
      <w:r w:rsidRPr="003B7257">
        <w:rPr>
          <w:lang w:val="fr-CH" w:eastAsia="en-US"/>
        </w:rPr>
        <w:t xml:space="preserve">Lee Holdstock, </w:t>
      </w:r>
      <w:proofErr w:type="spellStart"/>
      <w:r w:rsidRPr="003B7257">
        <w:rPr>
          <w:lang w:val="fr-CH" w:eastAsia="en-US"/>
        </w:rPr>
        <w:t>Soil</w:t>
      </w:r>
      <w:proofErr w:type="spellEnd"/>
      <w:r w:rsidRPr="003B7257">
        <w:rPr>
          <w:lang w:val="fr-CH" w:eastAsia="en-US"/>
        </w:rPr>
        <w:t xml:space="preserve"> Association Certification, Royaume-Uni</w:t>
      </w:r>
    </w:p>
    <w:p w14:paraId="296B47C3" w14:textId="7EE18875" w:rsidR="0011109D" w:rsidRPr="00AB5EA3" w:rsidRDefault="0011109D" w:rsidP="0011109D">
      <w:pPr>
        <w:pStyle w:val="FiBLmrbulletpoint"/>
        <w:numPr>
          <w:ilvl w:val="0"/>
          <w:numId w:val="14"/>
        </w:numPr>
        <w:rPr>
          <w:lang w:val="de-DE" w:eastAsia="en-US"/>
        </w:rPr>
      </w:pPr>
      <w:r w:rsidRPr="00AB5EA3">
        <w:rPr>
          <w:lang w:val="de-DE" w:eastAsia="en-US"/>
        </w:rPr>
        <w:t xml:space="preserve">Diana Schaack, AMI </w:t>
      </w:r>
      <w:r w:rsidR="00552374" w:rsidRPr="00AB5EA3">
        <w:rPr>
          <w:lang w:val="de-DE"/>
        </w:rPr>
        <w:t>Agrarmarkt Informations-Gesellschaft</w:t>
      </w:r>
      <w:r w:rsidRPr="00AB5EA3">
        <w:rPr>
          <w:lang w:val="de-DE" w:eastAsia="en-US"/>
        </w:rPr>
        <w:t xml:space="preserve">, </w:t>
      </w:r>
      <w:proofErr w:type="spellStart"/>
      <w:r w:rsidRPr="00AB5EA3">
        <w:rPr>
          <w:lang w:val="de-DE" w:eastAsia="en-US"/>
        </w:rPr>
        <w:t>Allemagne</w:t>
      </w:r>
      <w:proofErr w:type="spellEnd"/>
    </w:p>
    <w:p w14:paraId="13ACCC39" w14:textId="3964326E" w:rsidR="0011109D" w:rsidRPr="006F0F14" w:rsidRDefault="0011109D" w:rsidP="0011109D">
      <w:pPr>
        <w:pStyle w:val="FiBLmrbulletpoint"/>
        <w:numPr>
          <w:ilvl w:val="0"/>
          <w:numId w:val="14"/>
        </w:numPr>
        <w:rPr>
          <w:lang w:val="it-IT" w:eastAsia="en-US"/>
        </w:rPr>
      </w:pPr>
      <w:r w:rsidRPr="006F0F14">
        <w:rPr>
          <w:lang w:val="it-IT" w:eastAsia="en-US"/>
        </w:rPr>
        <w:t>Prof. Dr Francesco Solfanelli, Università Politecnica delle Marche, Italie</w:t>
      </w:r>
    </w:p>
    <w:p w14:paraId="67236C03" w14:textId="0C190AF6" w:rsidR="0011109D" w:rsidRPr="003B7257" w:rsidRDefault="0011109D" w:rsidP="0011109D">
      <w:pPr>
        <w:pStyle w:val="FiBLmrbulletpoint"/>
        <w:numPr>
          <w:ilvl w:val="0"/>
          <w:numId w:val="14"/>
        </w:numPr>
        <w:rPr>
          <w:lang w:val="fr-CH" w:eastAsia="en-US"/>
        </w:rPr>
      </w:pPr>
      <w:r w:rsidRPr="003B7257">
        <w:rPr>
          <w:lang w:val="fr-CH" w:eastAsia="en-US"/>
        </w:rPr>
        <w:t xml:space="preserve">Jan Trávníček, Czech Organics, </w:t>
      </w:r>
      <w:r w:rsidRPr="003B7257">
        <w:rPr>
          <w:lang w:val="fr-CH" w:eastAsia="de-CH"/>
        </w:rPr>
        <w:t>République tchèque</w:t>
      </w:r>
    </w:p>
    <w:p w14:paraId="54F3AFF7" w14:textId="7A9C01D0" w:rsidR="0011109D" w:rsidRPr="003B7257" w:rsidRDefault="0011109D" w:rsidP="0011109D">
      <w:pPr>
        <w:pStyle w:val="FiBLmrbulletpoint"/>
        <w:numPr>
          <w:ilvl w:val="0"/>
          <w:numId w:val="14"/>
        </w:numPr>
        <w:rPr>
          <w:lang w:val="fr-CH" w:eastAsia="en-US"/>
        </w:rPr>
      </w:pPr>
      <w:r w:rsidRPr="003B7257">
        <w:rPr>
          <w:lang w:val="fr-CH" w:eastAsia="en-US"/>
        </w:rPr>
        <w:t>Dre Helga Willer, Institut de recherche de l’agriculture biologique FiBL, Suisse</w:t>
      </w:r>
    </w:p>
    <w:p w14:paraId="23B280C2" w14:textId="694C5AF0" w:rsidR="0011109D" w:rsidRPr="006F0F14" w:rsidRDefault="0011109D" w:rsidP="0011109D">
      <w:pPr>
        <w:pStyle w:val="FiBLmrbulletpoint"/>
        <w:numPr>
          <w:ilvl w:val="0"/>
          <w:numId w:val="14"/>
        </w:numPr>
        <w:rPr>
          <w:lang w:val="it-IT"/>
        </w:rPr>
      </w:pPr>
      <w:r w:rsidRPr="006F0F14">
        <w:rPr>
          <w:lang w:val="it-IT" w:eastAsia="en-US"/>
        </w:rPr>
        <w:t>Prof. Dr Raffaele Zanoli, Università Politecnica delle Marche, Italie</w:t>
      </w:r>
    </w:p>
    <w:p w14:paraId="66EEA315" w14:textId="13A8AB1C" w:rsidR="00E83FB3" w:rsidRPr="003B7257" w:rsidRDefault="00524D2A" w:rsidP="0011109D">
      <w:pPr>
        <w:pStyle w:val="FiBLmrstandard"/>
        <w:rPr>
          <w:lang w:val="fr-CH"/>
        </w:rPr>
      </w:pPr>
      <w:bookmarkStart w:id="4" w:name="_Hlk157777290"/>
      <w:r w:rsidRPr="003B7257">
        <w:rPr>
          <w:lang w:val="fr-CH" w:eastAsia="de-CH"/>
        </w:rPr>
        <w:t xml:space="preserve">Plus </w:t>
      </w:r>
      <w:proofErr w:type="gramStart"/>
      <w:r w:rsidRPr="003B7257">
        <w:rPr>
          <w:lang w:val="fr-CH" w:eastAsia="de-CH"/>
        </w:rPr>
        <w:t>d’informations:</w:t>
      </w:r>
      <w:proofErr w:type="gramEnd"/>
      <w:r w:rsidR="00EA07D5" w:rsidRPr="003B7257">
        <w:rPr>
          <w:lang w:val="fr-CH"/>
        </w:rPr>
        <w:t xml:space="preserve"> </w:t>
      </w:r>
      <w:bookmarkEnd w:id="4"/>
      <w:r w:rsidR="0011109D" w:rsidRPr="003B7257">
        <w:rPr>
          <w:lang w:val="fr-CH"/>
        </w:rPr>
        <w:fldChar w:fldCharType="begin"/>
      </w:r>
      <w:r w:rsidR="0011109D" w:rsidRPr="003B7257">
        <w:rPr>
          <w:lang w:val="fr-CH"/>
        </w:rPr>
        <w:instrText>HYPERLINK "https://biofach.fibl.org/en/biofach-all/biofach-2026" \l "c77884"</w:instrText>
      </w:r>
      <w:r w:rsidR="0011109D" w:rsidRPr="003B7257">
        <w:rPr>
          <w:lang w:val="fr-CH"/>
        </w:rPr>
      </w:r>
      <w:r w:rsidR="0011109D" w:rsidRPr="003B7257">
        <w:rPr>
          <w:lang w:val="fr-CH"/>
        </w:rPr>
        <w:fldChar w:fldCharType="separate"/>
      </w:r>
      <w:r w:rsidR="0011109D" w:rsidRPr="003B7257">
        <w:rPr>
          <w:rStyle w:val="Hyperlink"/>
          <w:lang w:val="fr-CH"/>
        </w:rPr>
        <w:t>https://biofach.fibl.org/en/biofach-all/biofach-2026#c77884</w:t>
      </w:r>
      <w:r w:rsidR="0011109D" w:rsidRPr="003B7257">
        <w:rPr>
          <w:lang w:val="fr-CH"/>
        </w:rPr>
        <w:fldChar w:fldCharType="end"/>
      </w:r>
    </w:p>
    <w:p w14:paraId="3FC10D23" w14:textId="77777777" w:rsidR="008C5B3D" w:rsidRPr="003B7257" w:rsidRDefault="008C5B3D" w:rsidP="00F744DB">
      <w:pPr>
        <w:pStyle w:val="FiBLmrsubheader"/>
        <w:rPr>
          <w:lang w:val="fr-CH"/>
        </w:rPr>
      </w:pPr>
      <w:bookmarkStart w:id="5" w:name="_Hlk221518767"/>
      <w:r w:rsidRPr="003B7257">
        <w:rPr>
          <w:lang w:val="fr-CH"/>
        </w:rPr>
        <w:t>Remerciements</w:t>
      </w:r>
    </w:p>
    <w:p w14:paraId="17FD64FE" w14:textId="6C21DE37" w:rsidR="00772A89" w:rsidRPr="003B7257" w:rsidRDefault="008C5B3D" w:rsidP="00F744DB">
      <w:pPr>
        <w:pStyle w:val="FiBLmrstandard"/>
        <w:rPr>
          <w:lang w:val="fr-CH"/>
        </w:rPr>
      </w:pPr>
      <w:r w:rsidRPr="003B7257">
        <w:rPr>
          <w:sz w:val="18"/>
          <w:szCs w:val="18"/>
          <w:lang w:val="fr-CH"/>
        </w:rPr>
        <w:t>La collecte des données européennes a été réalisée dans le cadre du projet OrganicTargets4EU, financé par l’Union européenne (subvention n</w:t>
      </w:r>
      <w:r w:rsidRPr="003B7257">
        <w:rPr>
          <w:sz w:val="18"/>
          <w:szCs w:val="18"/>
          <w:vertAlign w:val="superscript"/>
          <w:lang w:val="fr-CH"/>
        </w:rPr>
        <w:t>o</w:t>
      </w:r>
      <w:r w:rsidRPr="003B7257">
        <w:rPr>
          <w:sz w:val="18"/>
          <w:szCs w:val="18"/>
          <w:lang w:val="fr-CH"/>
        </w:rPr>
        <w:t> 101060368) et par le Secrétariat d’État suisse à la formation, à la recherche et à l’innovation (SEFRI) (subvention n</w:t>
      </w:r>
      <w:r w:rsidRPr="003B7257">
        <w:rPr>
          <w:sz w:val="18"/>
          <w:szCs w:val="18"/>
          <w:vertAlign w:val="superscript"/>
          <w:lang w:val="fr-CH"/>
        </w:rPr>
        <w:t>o</w:t>
      </w:r>
      <w:r w:rsidRPr="003B7257">
        <w:rPr>
          <w:sz w:val="18"/>
          <w:szCs w:val="18"/>
          <w:lang w:val="fr-CH"/>
        </w:rPr>
        <w:t> 22.</w:t>
      </w:r>
      <w:r w:rsidRPr="00F744DB">
        <w:rPr>
          <w:sz w:val="18"/>
          <w:szCs w:val="18"/>
          <w:lang w:val="fr-CH"/>
        </w:rPr>
        <w:t xml:space="preserve">00155). Le travail présenté ici a été effectué dans </w:t>
      </w:r>
      <w:r w:rsidRPr="003B7257">
        <w:rPr>
          <w:sz w:val="18"/>
          <w:szCs w:val="18"/>
          <w:lang w:val="fr-CH"/>
        </w:rPr>
        <w:t xml:space="preserve">le cadre de l’enquête mondiale sur l’agriculture biologique, avec le soutien du Secrétariat d’État suisse à l’économie (SECO), du Fonds Coop pour le développement durable, de </w:t>
      </w:r>
      <w:proofErr w:type="spellStart"/>
      <w:r w:rsidRPr="003B7257">
        <w:rPr>
          <w:sz w:val="18"/>
          <w:szCs w:val="18"/>
          <w:lang w:val="fr-CH"/>
        </w:rPr>
        <w:t>Naturland</w:t>
      </w:r>
      <w:proofErr w:type="spellEnd"/>
      <w:r w:rsidRPr="003B7257">
        <w:rPr>
          <w:sz w:val="18"/>
          <w:szCs w:val="18"/>
          <w:lang w:val="fr-CH"/>
        </w:rPr>
        <w:t xml:space="preserve"> et de </w:t>
      </w:r>
      <w:proofErr w:type="spellStart"/>
      <w:r w:rsidRPr="003B7257">
        <w:rPr>
          <w:sz w:val="18"/>
          <w:szCs w:val="18"/>
          <w:lang w:val="fr-CH"/>
        </w:rPr>
        <w:t>NürnbergMesse</w:t>
      </w:r>
      <w:proofErr w:type="spellEnd"/>
      <w:r w:rsidRPr="003B7257">
        <w:rPr>
          <w:sz w:val="18"/>
          <w:szCs w:val="18"/>
          <w:lang w:val="fr-CH"/>
        </w:rPr>
        <w:t>/</w:t>
      </w:r>
      <w:proofErr w:type="spellStart"/>
      <w:r w:rsidRPr="003B7257">
        <w:rPr>
          <w:sz w:val="18"/>
          <w:szCs w:val="18"/>
          <w:lang w:val="fr-CH"/>
        </w:rPr>
        <w:t>Biofach</w:t>
      </w:r>
      <w:proofErr w:type="spellEnd"/>
      <w:r w:rsidRPr="003B7257">
        <w:rPr>
          <w:sz w:val="18"/>
          <w:szCs w:val="18"/>
          <w:lang w:val="fr-CH"/>
        </w:rPr>
        <w:t>. Les contenus du présent communiqué aux médias ne reflètent pas nécessairement les opinions des partenaires financiers susmentionnés.</w:t>
      </w:r>
    </w:p>
    <w:p w14:paraId="45713BAE" w14:textId="77777777" w:rsidR="00B700F0" w:rsidRPr="003B7257" w:rsidRDefault="00B700F0" w:rsidP="00B700F0">
      <w:pPr>
        <w:pStyle w:val="FiBLmrannotationtitle"/>
        <w:pBdr>
          <w:top w:val="single" w:sz="48" w:space="0" w:color="E1EDF2"/>
          <w:bottom w:val="single" w:sz="48" w:space="0" w:color="E1EDF2"/>
        </w:pBdr>
        <w:rPr>
          <w:lang w:val="fr-CH"/>
        </w:rPr>
      </w:pPr>
      <w:bookmarkStart w:id="6" w:name="_Hlk221177553"/>
      <w:bookmarkEnd w:id="5"/>
      <w:r w:rsidRPr="003B7257">
        <w:rPr>
          <w:lang w:val="fr-CH"/>
        </w:rPr>
        <w:t>À propos du FiBL</w:t>
      </w:r>
    </w:p>
    <w:p w14:paraId="438DC2C6" w14:textId="240B61E5" w:rsidR="00DD1094" w:rsidRPr="003B7257" w:rsidRDefault="00B700F0" w:rsidP="00B700F0">
      <w:pPr>
        <w:pStyle w:val="FiBLmrannotation"/>
        <w:pBdr>
          <w:top w:val="single" w:sz="48" w:space="0" w:color="E1EDF2"/>
          <w:bottom w:val="single" w:sz="48" w:space="0" w:color="E1EDF2"/>
        </w:pBdr>
        <w:rPr>
          <w:lang w:val="fr-CH"/>
        </w:rPr>
      </w:pPr>
      <w:r w:rsidRPr="003B7257">
        <w:rPr>
          <w:lang w:val="fr-CH"/>
        </w:rPr>
        <w:t xml:space="preserve">L’Institut de recherche de l’agriculture biologique FiBL est le principal organisme de recherche mondial dans le domaine de l’agriculture biologique. Depuis plus de 50 ans, il favorise le développement conjoint des connaissances, grâce à l’échange, à la coopération et à l’apprentissage commun entre </w:t>
      </w:r>
      <w:proofErr w:type="spellStart"/>
      <w:r w:rsidRPr="003B7257">
        <w:rPr>
          <w:lang w:val="fr-CH"/>
        </w:rPr>
        <w:t>professionnel</w:t>
      </w:r>
      <w:r w:rsidRPr="003B7257">
        <w:rPr>
          <w:rFonts w:asciiTheme="minorHAnsi" w:hAnsiTheme="minorHAnsi" w:cstheme="minorHAnsi"/>
          <w:lang w:val="fr-CH"/>
        </w:rPr>
        <w:t>·</w:t>
      </w:r>
      <w:r w:rsidRPr="003B7257">
        <w:rPr>
          <w:lang w:val="fr-CH"/>
        </w:rPr>
        <w:t>les</w:t>
      </w:r>
      <w:proofErr w:type="spellEnd"/>
      <w:r w:rsidRPr="003B7257">
        <w:rPr>
          <w:lang w:val="fr-CH"/>
        </w:rPr>
        <w:t xml:space="preserve"> </w:t>
      </w:r>
      <w:proofErr w:type="spellStart"/>
      <w:r w:rsidRPr="003B7257">
        <w:rPr>
          <w:lang w:val="fr-CH"/>
        </w:rPr>
        <w:t>issu</w:t>
      </w:r>
      <w:r w:rsidRPr="003B7257">
        <w:rPr>
          <w:rFonts w:asciiTheme="minorHAnsi" w:hAnsiTheme="minorHAnsi" w:cstheme="minorHAnsi"/>
          <w:lang w:val="fr-CH"/>
        </w:rPr>
        <w:t>·</w:t>
      </w:r>
      <w:r w:rsidRPr="003B7257">
        <w:rPr>
          <w:lang w:val="fr-CH"/>
        </w:rPr>
        <w:t>es</w:t>
      </w:r>
      <w:proofErr w:type="spellEnd"/>
      <w:r w:rsidRPr="003B7257">
        <w:rPr>
          <w:lang w:val="fr-CH"/>
        </w:rPr>
        <w:t xml:space="preserve"> de la pratique, de la recherche et du conseil. Avec quelque 500 </w:t>
      </w:r>
      <w:proofErr w:type="spellStart"/>
      <w:r w:rsidRPr="003B7257">
        <w:rPr>
          <w:lang w:val="fr-CH"/>
        </w:rPr>
        <w:t>employé</w:t>
      </w:r>
      <w:r w:rsidRPr="003B7257">
        <w:rPr>
          <w:rFonts w:asciiTheme="minorHAnsi" w:hAnsiTheme="minorHAnsi" w:cstheme="minorHAnsi"/>
          <w:lang w:val="fr-CH"/>
        </w:rPr>
        <w:t>·</w:t>
      </w:r>
      <w:r w:rsidRPr="003B7257">
        <w:rPr>
          <w:lang w:val="fr-CH"/>
        </w:rPr>
        <w:t>es</w:t>
      </w:r>
      <w:proofErr w:type="spellEnd"/>
      <w:r w:rsidRPr="003B7257">
        <w:rPr>
          <w:lang w:val="fr-CH"/>
        </w:rPr>
        <w:t xml:space="preserve"> </w:t>
      </w:r>
      <w:proofErr w:type="spellStart"/>
      <w:r w:rsidRPr="003B7257">
        <w:rPr>
          <w:lang w:val="fr-CH"/>
        </w:rPr>
        <w:t>réparti</w:t>
      </w:r>
      <w:r w:rsidRPr="003B7257">
        <w:rPr>
          <w:rFonts w:asciiTheme="minorHAnsi" w:hAnsiTheme="minorHAnsi" w:cstheme="minorHAnsi"/>
          <w:lang w:val="fr-CH"/>
        </w:rPr>
        <w:t>·</w:t>
      </w:r>
      <w:r w:rsidRPr="003B7257">
        <w:rPr>
          <w:lang w:val="fr-CH"/>
        </w:rPr>
        <w:t>es</w:t>
      </w:r>
      <w:proofErr w:type="spellEnd"/>
      <w:r w:rsidRPr="003B7257">
        <w:rPr>
          <w:lang w:val="fr-CH"/>
        </w:rPr>
        <w:t xml:space="preserve"> sur des sites en Suisse, en Allemagne, en Autriche, en France et à Bruxelles, le FiBL travaille à l’échelle internationale avec des partenaires </w:t>
      </w:r>
      <w:proofErr w:type="spellStart"/>
      <w:r w:rsidRPr="003B7257">
        <w:rPr>
          <w:lang w:val="fr-CH"/>
        </w:rPr>
        <w:t>issu</w:t>
      </w:r>
      <w:r w:rsidRPr="003B7257">
        <w:rPr>
          <w:rFonts w:asciiTheme="minorHAnsi" w:hAnsiTheme="minorHAnsi" w:cstheme="minorHAnsi"/>
          <w:lang w:val="fr-CH"/>
        </w:rPr>
        <w:t>·</w:t>
      </w:r>
      <w:r w:rsidRPr="003B7257">
        <w:rPr>
          <w:lang w:val="fr-CH"/>
        </w:rPr>
        <w:t>es</w:t>
      </w:r>
      <w:proofErr w:type="spellEnd"/>
      <w:r w:rsidRPr="003B7257">
        <w:rPr>
          <w:lang w:val="fr-CH"/>
        </w:rPr>
        <w:t xml:space="preserve"> des domaines de la recherche, du conseil, de l’agriculture et de la politique.</w:t>
      </w:r>
    </w:p>
    <w:p w14:paraId="5149E9FA" w14:textId="0DE012B6" w:rsidR="00B700F0" w:rsidRPr="003B7257" w:rsidRDefault="002952E4" w:rsidP="00B700F0">
      <w:pPr>
        <w:pStyle w:val="FiBLmrannotation"/>
        <w:pBdr>
          <w:top w:val="single" w:sz="48" w:space="0" w:color="E1EDF2"/>
          <w:bottom w:val="single" w:sz="48" w:space="0" w:color="E1EDF2"/>
        </w:pBdr>
        <w:rPr>
          <w:lang w:val="fr-CH"/>
        </w:rPr>
      </w:pPr>
      <w:hyperlink r:id="rId24" w:history="1">
        <w:r w:rsidRPr="003B7257">
          <w:rPr>
            <w:rStyle w:val="Hyperlink"/>
            <w:lang w:val="fr-CH"/>
          </w:rPr>
          <w:t>www.fibl.org</w:t>
        </w:r>
      </w:hyperlink>
    </w:p>
    <w:bookmarkEnd w:id="6"/>
    <w:p w14:paraId="6B277B52" w14:textId="683A859D" w:rsidR="000F3AB3" w:rsidRPr="003B7257" w:rsidRDefault="000F3AB3" w:rsidP="00640B49">
      <w:pPr>
        <w:pStyle w:val="FiBLmrannotation"/>
        <w:pBdr>
          <w:top w:val="single" w:sz="48" w:space="0" w:color="E1EDF2"/>
          <w:bottom w:val="single" w:sz="48" w:space="0" w:color="E1EDF2"/>
        </w:pBdr>
        <w:shd w:val="clear" w:color="auto" w:fill="FFC000"/>
        <w:rPr>
          <w:rStyle w:val="Hyperlink"/>
          <w:color w:val="auto"/>
          <w:u w:val="none"/>
          <w:lang w:val="fr-CH"/>
        </w:rPr>
        <w:sectPr w:rsidR="000F3AB3" w:rsidRPr="003B7257" w:rsidSect="00232993">
          <w:footerReference w:type="default" r:id="rId25"/>
          <w:type w:val="continuous"/>
          <w:pgSz w:w="11906" w:h="16838"/>
          <w:pgMar w:top="2268" w:right="1701" w:bottom="1701" w:left="1701" w:header="1134" w:footer="567" w:gutter="0"/>
          <w:cols w:space="708"/>
          <w:docGrid w:linePitch="360"/>
        </w:sectPr>
      </w:pPr>
    </w:p>
    <w:p w14:paraId="1639EAEF" w14:textId="698ED656" w:rsidR="00052DA0" w:rsidRPr="003B7257" w:rsidRDefault="00052DA0" w:rsidP="00052DA0">
      <w:pPr>
        <w:pageBreakBefore/>
        <w:widowControl w:val="0"/>
        <w:tabs>
          <w:tab w:val="left" w:pos="3067"/>
        </w:tabs>
        <w:spacing w:before="40" w:after="400"/>
        <w:outlineLvl w:val="0"/>
        <w:rPr>
          <w:rFonts w:ascii="Gill Sans MT" w:eastAsia="MS Mincho" w:hAnsi="Gill Sans MT"/>
          <w:b/>
          <w:sz w:val="28"/>
          <w:lang w:val="fr-CH"/>
        </w:rPr>
      </w:pPr>
      <w:bookmarkStart w:id="7" w:name="_Toc504636868"/>
      <w:bookmarkStart w:id="8" w:name="_Toc505163380"/>
      <w:bookmarkStart w:id="9" w:name="_Ref30843172"/>
      <w:bookmarkStart w:id="10" w:name="_Toc30862547"/>
      <w:bookmarkStart w:id="11" w:name="_Toc123831502"/>
      <w:bookmarkStart w:id="12" w:name="_Toc157326180"/>
      <w:bookmarkStart w:id="13" w:name="_Toc189136630"/>
      <w:r w:rsidRPr="003B7257">
        <w:rPr>
          <w:rFonts w:ascii="Gill Sans MT" w:eastAsia="MS Mincho" w:hAnsi="Gill Sans MT"/>
          <w:b/>
          <w:sz w:val="28"/>
          <w:lang w:val="fr-CH"/>
        </w:rPr>
        <w:t xml:space="preserve">Europe </w:t>
      </w:r>
      <w:r w:rsidR="0069650F" w:rsidRPr="003B7257">
        <w:rPr>
          <w:rFonts w:ascii="Gill Sans MT" w:eastAsia="MS Mincho" w:hAnsi="Gill Sans MT"/>
          <w:b/>
          <w:sz w:val="28"/>
          <w:lang w:val="fr-CH"/>
        </w:rPr>
        <w:t xml:space="preserve">et </w:t>
      </w:r>
      <w:r w:rsidRPr="003B7257">
        <w:rPr>
          <w:rFonts w:ascii="Gill Sans MT" w:eastAsia="MS Mincho" w:hAnsi="Gill Sans MT"/>
          <w:b/>
          <w:sz w:val="28"/>
          <w:lang w:val="fr-CH"/>
        </w:rPr>
        <w:t>Union</w:t>
      </w:r>
      <w:r w:rsidR="0069650F" w:rsidRPr="003B7257">
        <w:rPr>
          <w:rFonts w:ascii="Gill Sans MT" w:eastAsia="MS Mincho" w:hAnsi="Gill Sans MT"/>
          <w:b/>
          <w:sz w:val="28"/>
          <w:lang w:val="fr-CH"/>
        </w:rPr>
        <w:t xml:space="preserve"> </w:t>
      </w:r>
      <w:proofErr w:type="gramStart"/>
      <w:r w:rsidR="0069650F" w:rsidRPr="003B7257">
        <w:rPr>
          <w:rFonts w:ascii="Gill Sans MT" w:eastAsia="MS Mincho" w:hAnsi="Gill Sans MT"/>
          <w:b/>
          <w:sz w:val="28"/>
          <w:lang w:val="fr-CH"/>
        </w:rPr>
        <w:t>européenne</w:t>
      </w:r>
      <w:r w:rsidRPr="003B7257">
        <w:rPr>
          <w:rFonts w:ascii="Gill Sans MT" w:eastAsia="MS Mincho" w:hAnsi="Gill Sans MT"/>
          <w:b/>
          <w:sz w:val="28"/>
          <w:lang w:val="fr-CH"/>
        </w:rPr>
        <w:t>:</w:t>
      </w:r>
      <w:proofErr w:type="gramEnd"/>
      <w:r w:rsidRPr="003B7257">
        <w:rPr>
          <w:rFonts w:ascii="Gill Sans MT" w:eastAsia="MS Mincho" w:hAnsi="Gill Sans MT"/>
          <w:b/>
          <w:sz w:val="28"/>
          <w:lang w:val="fr-CH"/>
        </w:rPr>
        <w:t xml:space="preserve"> </w:t>
      </w:r>
      <w:r w:rsidR="0069650F" w:rsidRPr="003B7257">
        <w:rPr>
          <w:rFonts w:ascii="Gill Sans MT" w:eastAsia="MS Mincho" w:hAnsi="Gill Sans MT"/>
          <w:b/>
          <w:sz w:val="28"/>
          <w:lang w:val="fr-CH"/>
        </w:rPr>
        <w:t>chiffres clés en</w:t>
      </w:r>
      <w:r w:rsidRPr="003B7257">
        <w:rPr>
          <w:rFonts w:ascii="Gill Sans MT" w:eastAsia="MS Mincho" w:hAnsi="Gill Sans MT"/>
          <w:b/>
          <w:sz w:val="28"/>
          <w:lang w:val="fr-CH"/>
        </w:rPr>
        <w:t xml:space="preserve"> </w:t>
      </w:r>
      <w:bookmarkEnd w:id="7"/>
      <w:bookmarkEnd w:id="8"/>
      <w:bookmarkEnd w:id="9"/>
      <w:bookmarkEnd w:id="10"/>
      <w:bookmarkEnd w:id="11"/>
      <w:bookmarkEnd w:id="12"/>
      <w:bookmarkEnd w:id="13"/>
      <w:r w:rsidRPr="003B7257">
        <w:rPr>
          <w:rFonts w:ascii="Gill Sans MT" w:eastAsia="MS Mincho" w:hAnsi="Gill Sans MT"/>
          <w:b/>
          <w:sz w:val="28"/>
          <w:lang w:val="fr-CH"/>
        </w:rPr>
        <w:t>2024</w:t>
      </w:r>
    </w:p>
    <w:tbl>
      <w:tblPr>
        <w:tblStyle w:val="woatable3"/>
        <w:tblW w:w="8505" w:type="dxa"/>
        <w:tblLayout w:type="fixed"/>
        <w:tblLook w:val="0420" w:firstRow="1" w:lastRow="0" w:firstColumn="0" w:lastColumn="0" w:noHBand="0" w:noVBand="1"/>
      </w:tblPr>
      <w:tblGrid>
        <w:gridCol w:w="1843"/>
        <w:gridCol w:w="2126"/>
        <w:gridCol w:w="2268"/>
        <w:gridCol w:w="2268"/>
      </w:tblGrid>
      <w:tr w:rsidR="00052DA0" w:rsidRPr="002E1FF9" w14:paraId="25EC3038" w14:textId="77777777" w:rsidTr="004F57C0">
        <w:trPr>
          <w:cnfStyle w:val="100000000000" w:firstRow="1" w:lastRow="0" w:firstColumn="0" w:lastColumn="0" w:oddVBand="0" w:evenVBand="0" w:oddHBand="0" w:evenHBand="0" w:firstRowFirstColumn="0" w:firstRowLastColumn="0" w:lastRowFirstColumn="0" w:lastRowLastColumn="0"/>
          <w:trHeight w:val="206"/>
        </w:trPr>
        <w:tc>
          <w:tcPr>
            <w:tcW w:w="1843" w:type="dxa"/>
          </w:tcPr>
          <w:p w14:paraId="46F689E5" w14:textId="4A67B413" w:rsidR="00052DA0" w:rsidRPr="003B7257" w:rsidRDefault="008A7765" w:rsidP="006564F1">
            <w:pPr>
              <w:keepLines/>
              <w:spacing w:before="48" w:after="48"/>
              <w:rPr>
                <w:rFonts w:ascii="Gill Sans MT" w:hAnsi="Gill Sans MT"/>
                <w:b/>
                <w:snapToGrid w:val="0"/>
                <w:sz w:val="13"/>
                <w:szCs w:val="13"/>
                <w:lang w:val="fr-CH" w:eastAsia="x-none"/>
              </w:rPr>
            </w:pPr>
            <w:bookmarkStart w:id="14" w:name="_Hlk95123603"/>
            <w:r w:rsidRPr="003B7257">
              <w:rPr>
                <w:rFonts w:ascii="Gill Sans MT" w:hAnsi="Gill Sans MT"/>
                <w:b/>
                <w:snapToGrid w:val="0"/>
                <w:sz w:val="13"/>
                <w:szCs w:val="13"/>
                <w:lang w:val="fr-CH" w:eastAsia="x-none"/>
              </w:rPr>
              <w:t>Indicateur</w:t>
            </w:r>
          </w:p>
        </w:tc>
        <w:tc>
          <w:tcPr>
            <w:tcW w:w="2126" w:type="dxa"/>
          </w:tcPr>
          <w:p w14:paraId="7B15036F" w14:textId="77777777" w:rsidR="00052DA0" w:rsidRPr="003B7257" w:rsidRDefault="00052DA0" w:rsidP="006564F1">
            <w:pPr>
              <w:keepLines/>
              <w:spacing w:before="48" w:after="48"/>
              <w:ind w:right="-156"/>
              <w:rPr>
                <w:rFonts w:ascii="Gill Sans MT" w:hAnsi="Gill Sans MT"/>
                <w:b/>
                <w:snapToGrid w:val="0"/>
                <w:sz w:val="13"/>
                <w:szCs w:val="13"/>
                <w:lang w:val="fr-CH" w:eastAsia="x-none"/>
              </w:rPr>
            </w:pPr>
            <w:r w:rsidRPr="003B7257">
              <w:rPr>
                <w:rFonts w:ascii="Gill Sans MT" w:hAnsi="Gill Sans MT"/>
                <w:b/>
                <w:snapToGrid w:val="0"/>
                <w:sz w:val="13"/>
                <w:szCs w:val="13"/>
                <w:lang w:val="fr-CH" w:eastAsia="x-none"/>
              </w:rPr>
              <w:t>Europe</w:t>
            </w:r>
          </w:p>
        </w:tc>
        <w:tc>
          <w:tcPr>
            <w:tcW w:w="2268" w:type="dxa"/>
          </w:tcPr>
          <w:p w14:paraId="7031B315" w14:textId="394563B7" w:rsidR="00052DA0" w:rsidRPr="003B7257" w:rsidRDefault="00052DA0" w:rsidP="006564F1">
            <w:pPr>
              <w:keepLines/>
              <w:spacing w:before="48" w:after="48"/>
              <w:ind w:right="-156"/>
              <w:rPr>
                <w:rFonts w:ascii="Gill Sans MT" w:hAnsi="Gill Sans MT"/>
                <w:b/>
                <w:snapToGrid w:val="0"/>
                <w:sz w:val="13"/>
                <w:szCs w:val="13"/>
                <w:lang w:val="fr-CH" w:eastAsia="x-none"/>
              </w:rPr>
            </w:pPr>
            <w:r w:rsidRPr="003B7257">
              <w:rPr>
                <w:rFonts w:ascii="Gill Sans MT" w:hAnsi="Gill Sans MT"/>
                <w:b/>
                <w:snapToGrid w:val="0"/>
                <w:sz w:val="13"/>
                <w:szCs w:val="13"/>
                <w:lang w:val="fr-CH" w:eastAsia="x-none"/>
              </w:rPr>
              <w:t>Union</w:t>
            </w:r>
            <w:r w:rsidR="00836A64" w:rsidRPr="003B7257">
              <w:rPr>
                <w:rFonts w:ascii="Gill Sans MT" w:hAnsi="Gill Sans MT"/>
                <w:b/>
                <w:snapToGrid w:val="0"/>
                <w:sz w:val="13"/>
                <w:szCs w:val="13"/>
                <w:lang w:val="fr-CH" w:eastAsia="x-none"/>
              </w:rPr>
              <w:t xml:space="preserve"> européenne</w:t>
            </w:r>
          </w:p>
        </w:tc>
        <w:tc>
          <w:tcPr>
            <w:tcW w:w="2268" w:type="dxa"/>
          </w:tcPr>
          <w:p w14:paraId="3DB00CEA" w14:textId="18FBC7DB" w:rsidR="00052DA0" w:rsidRPr="003B7257" w:rsidRDefault="00836A64" w:rsidP="006564F1">
            <w:pPr>
              <w:keepLines/>
              <w:spacing w:before="48" w:after="48"/>
              <w:ind w:right="-105"/>
              <w:rPr>
                <w:rFonts w:ascii="Gill Sans MT" w:hAnsi="Gill Sans MT"/>
                <w:b/>
                <w:snapToGrid w:val="0"/>
                <w:sz w:val="13"/>
                <w:szCs w:val="13"/>
                <w:lang w:val="fr-CH" w:eastAsia="x-none"/>
              </w:rPr>
            </w:pPr>
            <w:r w:rsidRPr="003B7257">
              <w:rPr>
                <w:rFonts w:ascii="Gill Sans MT" w:hAnsi="Gill Sans MT"/>
                <w:b/>
                <w:snapToGrid w:val="0"/>
                <w:sz w:val="13"/>
                <w:szCs w:val="13"/>
                <w:lang w:val="fr-CH" w:eastAsia="x-none"/>
              </w:rPr>
              <w:t>Pays en tête de classement</w:t>
            </w:r>
          </w:p>
        </w:tc>
      </w:tr>
      <w:tr w:rsidR="00052DA0" w:rsidRPr="003B7257" w14:paraId="6504E511"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7102AB8F" w14:textId="1BF205A4" w:rsidR="00052DA0" w:rsidRPr="003B7257" w:rsidRDefault="00836A64" w:rsidP="006564F1">
            <w:pPr>
              <w:keepLines/>
              <w:rPr>
                <w:b/>
                <w:snapToGrid w:val="0"/>
                <w:szCs w:val="13"/>
                <w:lang w:val="fr-CH" w:eastAsia="x-none"/>
              </w:rPr>
            </w:pPr>
            <w:r w:rsidRPr="003B7257">
              <w:rPr>
                <w:b/>
                <w:lang w:val="fr-CH"/>
              </w:rPr>
              <w:t>Surface agricole biologique</w:t>
            </w:r>
            <w:r w:rsidR="00052DA0" w:rsidRPr="003B7257">
              <w:rPr>
                <w:b/>
                <w:snapToGrid w:val="0"/>
                <w:szCs w:val="13"/>
                <w:lang w:val="fr-CH" w:eastAsia="x-none"/>
              </w:rPr>
              <w:t xml:space="preserve"> </w:t>
            </w:r>
          </w:p>
        </w:tc>
        <w:tc>
          <w:tcPr>
            <w:tcW w:w="2126" w:type="dxa"/>
            <w:vAlign w:val="center"/>
          </w:tcPr>
          <w:p w14:paraId="0E7C7747" w14:textId="315DACC1" w:rsidR="00052DA0" w:rsidRPr="003B7257" w:rsidRDefault="00052DA0" w:rsidP="006564F1">
            <w:pPr>
              <w:keepLines/>
              <w:ind w:right="-156"/>
              <w:rPr>
                <w:snapToGrid w:val="0"/>
                <w:szCs w:val="13"/>
                <w:lang w:val="fr-CH" w:eastAsia="x-none"/>
              </w:rPr>
            </w:pPr>
            <w:r w:rsidRPr="003B7257">
              <w:rPr>
                <w:snapToGrid w:val="0"/>
                <w:szCs w:val="13"/>
                <w:lang w:val="fr-CH" w:eastAsia="x-none"/>
              </w:rPr>
              <w:t>19</w:t>
            </w:r>
            <w:r w:rsidR="00836A64" w:rsidRPr="003B7257">
              <w:rPr>
                <w:snapToGrid w:val="0"/>
                <w:szCs w:val="13"/>
                <w:lang w:val="fr-CH" w:eastAsia="x-none"/>
              </w:rPr>
              <w:t>,</w:t>
            </w:r>
            <w:r w:rsidRPr="003B7257">
              <w:rPr>
                <w:snapToGrid w:val="0"/>
                <w:szCs w:val="13"/>
                <w:lang w:val="fr-CH" w:eastAsia="x-none"/>
              </w:rPr>
              <w:t>6 million</w:t>
            </w:r>
            <w:r w:rsidR="00836A64" w:rsidRPr="003B7257">
              <w:rPr>
                <w:snapToGrid w:val="0"/>
                <w:szCs w:val="13"/>
                <w:lang w:val="fr-CH" w:eastAsia="x-none"/>
              </w:rPr>
              <w:t>s d’</w:t>
            </w:r>
            <w:r w:rsidRPr="003B7257">
              <w:rPr>
                <w:snapToGrid w:val="0"/>
                <w:szCs w:val="13"/>
                <w:lang w:val="fr-CH" w:eastAsia="x-none"/>
              </w:rPr>
              <w:t>hectares (ha)</w:t>
            </w:r>
          </w:p>
        </w:tc>
        <w:tc>
          <w:tcPr>
            <w:tcW w:w="2268" w:type="dxa"/>
            <w:vAlign w:val="center"/>
          </w:tcPr>
          <w:p w14:paraId="57F888AD" w14:textId="10F15215" w:rsidR="00052DA0" w:rsidRPr="003B7257" w:rsidRDefault="00052DA0" w:rsidP="006564F1">
            <w:pPr>
              <w:keepLines/>
              <w:ind w:right="-156"/>
              <w:rPr>
                <w:snapToGrid w:val="0"/>
                <w:szCs w:val="13"/>
                <w:lang w:val="fr-CH" w:eastAsia="x-none"/>
              </w:rPr>
            </w:pPr>
            <w:r w:rsidRPr="003B7257">
              <w:rPr>
                <w:snapToGrid w:val="0"/>
                <w:szCs w:val="13"/>
                <w:lang w:val="fr-CH" w:eastAsia="x-none"/>
              </w:rPr>
              <w:t>18</w:t>
            </w:r>
            <w:r w:rsidR="00836A64" w:rsidRPr="003B7257">
              <w:rPr>
                <w:snapToGrid w:val="0"/>
                <w:szCs w:val="13"/>
                <w:lang w:val="fr-CH" w:eastAsia="x-none"/>
              </w:rPr>
              <w:t>,</w:t>
            </w:r>
            <w:r w:rsidRPr="003B7257">
              <w:rPr>
                <w:snapToGrid w:val="0"/>
                <w:szCs w:val="13"/>
                <w:lang w:val="fr-CH" w:eastAsia="x-none"/>
              </w:rPr>
              <w:t>1 million</w:t>
            </w:r>
            <w:r w:rsidR="00836A64" w:rsidRPr="003B7257">
              <w:rPr>
                <w:snapToGrid w:val="0"/>
                <w:szCs w:val="13"/>
                <w:lang w:val="fr-CH" w:eastAsia="x-none"/>
              </w:rPr>
              <w:t>s d’ha</w:t>
            </w:r>
          </w:p>
        </w:tc>
        <w:tc>
          <w:tcPr>
            <w:tcW w:w="2268" w:type="dxa"/>
            <w:vAlign w:val="center"/>
          </w:tcPr>
          <w:p w14:paraId="74A0434A" w14:textId="2F6A1705" w:rsidR="00052DA0" w:rsidRPr="003B7257" w:rsidRDefault="00836A64" w:rsidP="006564F1">
            <w:pPr>
              <w:keepLines/>
              <w:rPr>
                <w:snapToGrid w:val="0"/>
                <w:szCs w:val="13"/>
                <w:lang w:val="fr-CH" w:eastAsia="x-none"/>
              </w:rPr>
            </w:pPr>
            <w:r w:rsidRPr="003B7257">
              <w:rPr>
                <w:snapToGrid w:val="0"/>
                <w:szCs w:val="13"/>
                <w:lang w:val="fr-CH" w:eastAsia="x-none"/>
              </w:rPr>
              <w:t>Espagne</w:t>
            </w:r>
            <w:r w:rsidR="00052DA0" w:rsidRPr="003B7257">
              <w:rPr>
                <w:snapToGrid w:val="0"/>
                <w:szCs w:val="13"/>
                <w:lang w:val="fr-CH" w:eastAsia="x-none"/>
              </w:rPr>
              <w:t xml:space="preserve"> (2</w:t>
            </w:r>
            <w:r w:rsidRPr="003B7257">
              <w:rPr>
                <w:snapToGrid w:val="0"/>
                <w:szCs w:val="13"/>
                <w:lang w:val="fr-CH" w:eastAsia="x-none"/>
              </w:rPr>
              <w:t>,</w:t>
            </w:r>
            <w:r w:rsidR="00052DA0" w:rsidRPr="003B7257">
              <w:rPr>
                <w:snapToGrid w:val="0"/>
                <w:szCs w:val="13"/>
                <w:lang w:val="fr-CH" w:eastAsia="x-none"/>
              </w:rPr>
              <w:t>9 million</w:t>
            </w:r>
            <w:r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 xml:space="preserve">ha) </w:t>
            </w:r>
            <w:r w:rsidR="00052DA0" w:rsidRPr="003B7257">
              <w:rPr>
                <w:snapToGrid w:val="0"/>
                <w:szCs w:val="13"/>
                <w:lang w:val="fr-CH" w:eastAsia="x-none"/>
              </w:rPr>
              <w:br/>
              <w:t>France (2</w:t>
            </w:r>
            <w:r w:rsidRPr="003B7257">
              <w:rPr>
                <w:snapToGrid w:val="0"/>
                <w:szCs w:val="13"/>
                <w:lang w:val="fr-CH" w:eastAsia="x-none"/>
              </w:rPr>
              <w:t>,</w:t>
            </w:r>
            <w:r w:rsidR="00052DA0" w:rsidRPr="003B7257">
              <w:rPr>
                <w:snapToGrid w:val="0"/>
                <w:szCs w:val="13"/>
                <w:lang w:val="fr-CH" w:eastAsia="x-none"/>
              </w:rPr>
              <w:t>7 million</w:t>
            </w:r>
            <w:r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 xml:space="preserve">ha) </w:t>
            </w:r>
          </w:p>
          <w:p w14:paraId="4342640B" w14:textId="436B8741" w:rsidR="00052DA0" w:rsidRPr="003B7257" w:rsidRDefault="00052DA0" w:rsidP="006564F1">
            <w:pPr>
              <w:keepLines/>
              <w:rPr>
                <w:snapToGrid w:val="0"/>
                <w:szCs w:val="13"/>
                <w:lang w:val="fr-CH" w:eastAsia="x-none"/>
              </w:rPr>
            </w:pPr>
            <w:r w:rsidRPr="003B7257">
              <w:rPr>
                <w:snapToGrid w:val="0"/>
                <w:szCs w:val="13"/>
                <w:lang w:val="fr-CH" w:eastAsia="x-none"/>
              </w:rPr>
              <w:t>Ital</w:t>
            </w:r>
            <w:r w:rsidR="00836A64" w:rsidRPr="003B7257">
              <w:rPr>
                <w:snapToGrid w:val="0"/>
                <w:szCs w:val="13"/>
                <w:lang w:val="fr-CH" w:eastAsia="x-none"/>
              </w:rPr>
              <w:t>ie</w:t>
            </w:r>
            <w:r w:rsidRPr="003B7257">
              <w:rPr>
                <w:snapToGrid w:val="0"/>
                <w:szCs w:val="13"/>
                <w:lang w:val="fr-CH" w:eastAsia="x-none"/>
              </w:rPr>
              <w:t xml:space="preserve"> (2</w:t>
            </w:r>
            <w:r w:rsidR="00836A64" w:rsidRPr="003B7257">
              <w:rPr>
                <w:snapToGrid w:val="0"/>
                <w:szCs w:val="13"/>
                <w:lang w:val="fr-CH" w:eastAsia="x-none"/>
              </w:rPr>
              <w:t>,</w:t>
            </w:r>
            <w:r w:rsidRPr="003B7257">
              <w:rPr>
                <w:snapToGrid w:val="0"/>
                <w:szCs w:val="13"/>
                <w:lang w:val="fr-CH" w:eastAsia="x-none"/>
              </w:rPr>
              <w:t>5 million</w:t>
            </w:r>
            <w:r w:rsidR="00836A64" w:rsidRPr="003B7257">
              <w:rPr>
                <w:snapToGrid w:val="0"/>
                <w:szCs w:val="13"/>
                <w:lang w:val="fr-CH" w:eastAsia="x-none"/>
              </w:rPr>
              <w:t>s d’</w:t>
            </w:r>
            <w:r w:rsidRPr="003B7257">
              <w:rPr>
                <w:snapToGrid w:val="0"/>
                <w:szCs w:val="13"/>
                <w:lang w:val="fr-CH" w:eastAsia="x-none"/>
              </w:rPr>
              <w:t>ha)</w:t>
            </w:r>
          </w:p>
        </w:tc>
      </w:tr>
      <w:tr w:rsidR="00052DA0" w:rsidRPr="003B7257" w14:paraId="4BB9569A"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07D4ACAC" w14:textId="3B0F0324" w:rsidR="00052DA0" w:rsidRPr="00397FC9" w:rsidRDefault="00620994" w:rsidP="006564F1">
            <w:pPr>
              <w:keepLines/>
              <w:rPr>
                <w:b/>
                <w:snapToGrid w:val="0"/>
                <w:szCs w:val="13"/>
                <w:highlight w:val="yellow"/>
                <w:lang w:val="fr-CH" w:eastAsia="x-none"/>
              </w:rPr>
            </w:pPr>
            <w:bookmarkStart w:id="15" w:name="_Hlk221180029"/>
            <w:r w:rsidRPr="00620994">
              <w:rPr>
                <w:b/>
                <w:lang w:val="fr-CH"/>
              </w:rPr>
              <w:t>Pourcentage de</w:t>
            </w:r>
            <w:r w:rsidR="00836A64" w:rsidRPr="00620994">
              <w:rPr>
                <w:b/>
                <w:lang w:val="fr-CH"/>
              </w:rPr>
              <w:t xml:space="preserve"> surface agricole biologique</w:t>
            </w:r>
            <w:bookmarkEnd w:id="15"/>
          </w:p>
        </w:tc>
        <w:tc>
          <w:tcPr>
            <w:tcW w:w="2126" w:type="dxa"/>
            <w:vAlign w:val="center"/>
          </w:tcPr>
          <w:p w14:paraId="04F100C1" w14:textId="61D1B8E6" w:rsidR="00052DA0" w:rsidRPr="003B7257" w:rsidRDefault="00052DA0" w:rsidP="006564F1">
            <w:pPr>
              <w:keepLines/>
              <w:ind w:right="-156"/>
              <w:rPr>
                <w:snapToGrid w:val="0"/>
                <w:szCs w:val="13"/>
                <w:lang w:val="fr-CH" w:eastAsia="x-none"/>
              </w:rPr>
            </w:pPr>
            <w:r w:rsidRPr="003B7257">
              <w:rPr>
                <w:snapToGrid w:val="0"/>
                <w:szCs w:val="13"/>
                <w:lang w:val="fr-CH" w:eastAsia="x-none"/>
              </w:rPr>
              <w:t>3</w:t>
            </w:r>
            <w:r w:rsidR="00836A64" w:rsidRPr="003B7257">
              <w:rPr>
                <w:snapToGrid w:val="0"/>
                <w:szCs w:val="13"/>
                <w:lang w:val="fr-CH" w:eastAsia="x-none"/>
              </w:rPr>
              <w:t>,</w:t>
            </w:r>
            <w:r w:rsidRPr="003B7257">
              <w:rPr>
                <w:snapToGrid w:val="0"/>
                <w:szCs w:val="13"/>
                <w:lang w:val="fr-CH" w:eastAsia="x-none"/>
              </w:rPr>
              <w:t>9 %</w:t>
            </w:r>
          </w:p>
        </w:tc>
        <w:tc>
          <w:tcPr>
            <w:tcW w:w="2268" w:type="dxa"/>
            <w:vAlign w:val="center"/>
          </w:tcPr>
          <w:p w14:paraId="2CB69D6B" w14:textId="710F5D18" w:rsidR="00052DA0" w:rsidRPr="003B7257" w:rsidRDefault="00052DA0" w:rsidP="006564F1">
            <w:pPr>
              <w:keepLines/>
              <w:ind w:right="-156"/>
              <w:rPr>
                <w:snapToGrid w:val="0"/>
                <w:szCs w:val="13"/>
                <w:lang w:val="fr-CH" w:eastAsia="x-none"/>
              </w:rPr>
            </w:pPr>
            <w:r w:rsidRPr="003B7257">
              <w:rPr>
                <w:snapToGrid w:val="0"/>
                <w:szCs w:val="13"/>
                <w:lang w:val="fr-CH" w:eastAsia="x-none"/>
              </w:rPr>
              <w:t>11</w:t>
            </w:r>
            <w:r w:rsidR="00836A64" w:rsidRPr="003B7257">
              <w:rPr>
                <w:snapToGrid w:val="0"/>
                <w:szCs w:val="13"/>
                <w:lang w:val="fr-CH" w:eastAsia="x-none"/>
              </w:rPr>
              <w:t>,</w:t>
            </w:r>
            <w:r w:rsidRPr="003B7257">
              <w:rPr>
                <w:snapToGrid w:val="0"/>
                <w:szCs w:val="13"/>
                <w:lang w:val="fr-CH" w:eastAsia="x-none"/>
              </w:rPr>
              <w:t>1 %</w:t>
            </w:r>
          </w:p>
        </w:tc>
        <w:tc>
          <w:tcPr>
            <w:tcW w:w="2268" w:type="dxa"/>
            <w:vAlign w:val="center"/>
          </w:tcPr>
          <w:p w14:paraId="74C1D946" w14:textId="79762E95" w:rsidR="00052DA0" w:rsidRPr="003B7257" w:rsidRDefault="00052DA0" w:rsidP="006564F1">
            <w:pPr>
              <w:keepLines/>
              <w:rPr>
                <w:snapToGrid w:val="0"/>
                <w:szCs w:val="13"/>
                <w:lang w:val="fr-CH" w:eastAsia="x-none"/>
              </w:rPr>
            </w:pPr>
            <w:r w:rsidRPr="003B7257">
              <w:rPr>
                <w:snapToGrid w:val="0"/>
                <w:szCs w:val="13"/>
                <w:lang w:val="fr-CH" w:eastAsia="x-none"/>
              </w:rPr>
              <w:t>Liechtenstein (43</w:t>
            </w:r>
            <w:r w:rsidR="00836A64" w:rsidRPr="003B7257">
              <w:rPr>
                <w:snapToGrid w:val="0"/>
                <w:szCs w:val="13"/>
                <w:lang w:val="fr-CH" w:eastAsia="x-none"/>
              </w:rPr>
              <w:t>,</w:t>
            </w:r>
            <w:r w:rsidRPr="003B7257">
              <w:rPr>
                <w:snapToGrid w:val="0"/>
                <w:szCs w:val="13"/>
                <w:lang w:val="fr-CH" w:eastAsia="x-none"/>
              </w:rPr>
              <w:t>5</w:t>
            </w:r>
            <w:r w:rsidR="00836A64" w:rsidRPr="003B7257">
              <w:rPr>
                <w:snapToGrid w:val="0"/>
                <w:szCs w:val="13"/>
                <w:lang w:val="fr-CH" w:eastAsia="x-none"/>
              </w:rPr>
              <w:t> </w:t>
            </w:r>
            <w:r w:rsidRPr="003B7257">
              <w:rPr>
                <w:snapToGrid w:val="0"/>
                <w:szCs w:val="13"/>
                <w:lang w:val="fr-CH" w:eastAsia="x-none"/>
              </w:rPr>
              <w:t>%)</w:t>
            </w:r>
            <w:r w:rsidRPr="003B7257">
              <w:rPr>
                <w:snapToGrid w:val="0"/>
                <w:szCs w:val="13"/>
                <w:lang w:val="fr-CH" w:eastAsia="x-none"/>
              </w:rPr>
              <w:br/>
            </w:r>
            <w:r w:rsidR="00836A64" w:rsidRPr="003B7257">
              <w:rPr>
                <w:snapToGrid w:val="0"/>
                <w:szCs w:val="13"/>
                <w:lang w:val="fr-CH" w:eastAsia="x-none"/>
              </w:rPr>
              <w:t>Autriche</w:t>
            </w:r>
            <w:r w:rsidRPr="003B7257">
              <w:rPr>
                <w:snapToGrid w:val="0"/>
                <w:szCs w:val="13"/>
                <w:lang w:val="fr-CH" w:eastAsia="x-none"/>
              </w:rPr>
              <w:t xml:space="preserve"> (27</w:t>
            </w:r>
            <w:r w:rsidR="00836A64" w:rsidRPr="003B7257">
              <w:rPr>
                <w:snapToGrid w:val="0"/>
                <w:szCs w:val="13"/>
                <w:lang w:val="fr-CH" w:eastAsia="x-none"/>
              </w:rPr>
              <w:t>,</w:t>
            </w:r>
            <w:r w:rsidRPr="003B7257">
              <w:rPr>
                <w:snapToGrid w:val="0"/>
                <w:szCs w:val="13"/>
                <w:lang w:val="fr-CH" w:eastAsia="x-none"/>
              </w:rPr>
              <w:t>2</w:t>
            </w:r>
            <w:r w:rsidR="00836A64" w:rsidRPr="003B7257">
              <w:rPr>
                <w:snapToGrid w:val="0"/>
                <w:szCs w:val="13"/>
                <w:lang w:val="fr-CH" w:eastAsia="x-none"/>
              </w:rPr>
              <w:t> </w:t>
            </w:r>
            <w:r w:rsidRPr="003B7257">
              <w:rPr>
                <w:snapToGrid w:val="0"/>
                <w:szCs w:val="13"/>
                <w:lang w:val="fr-CH" w:eastAsia="x-none"/>
              </w:rPr>
              <w:t>%)</w:t>
            </w:r>
            <w:r w:rsidRPr="003B7257">
              <w:rPr>
                <w:snapToGrid w:val="0"/>
                <w:szCs w:val="13"/>
                <w:lang w:val="fr-CH" w:eastAsia="x-none"/>
              </w:rPr>
              <w:br/>
              <w:t>Estoni</w:t>
            </w:r>
            <w:r w:rsidR="00836A64" w:rsidRPr="003B7257">
              <w:rPr>
                <w:snapToGrid w:val="0"/>
                <w:szCs w:val="13"/>
                <w:lang w:val="fr-CH" w:eastAsia="x-none"/>
              </w:rPr>
              <w:t>e</w:t>
            </w:r>
            <w:r w:rsidRPr="003B7257">
              <w:rPr>
                <w:snapToGrid w:val="0"/>
                <w:szCs w:val="13"/>
                <w:lang w:val="fr-CH" w:eastAsia="x-none"/>
              </w:rPr>
              <w:t xml:space="preserve"> (22</w:t>
            </w:r>
            <w:r w:rsidR="00836A64" w:rsidRPr="003B7257">
              <w:rPr>
                <w:snapToGrid w:val="0"/>
                <w:szCs w:val="13"/>
                <w:lang w:val="fr-CH" w:eastAsia="x-none"/>
              </w:rPr>
              <w:t>,</w:t>
            </w:r>
            <w:r w:rsidRPr="003B7257">
              <w:rPr>
                <w:snapToGrid w:val="0"/>
                <w:szCs w:val="13"/>
                <w:lang w:val="fr-CH" w:eastAsia="x-none"/>
              </w:rPr>
              <w:t>5</w:t>
            </w:r>
            <w:r w:rsidR="00836A64" w:rsidRPr="003B7257">
              <w:rPr>
                <w:snapToGrid w:val="0"/>
                <w:szCs w:val="13"/>
                <w:lang w:val="fr-CH" w:eastAsia="x-none"/>
              </w:rPr>
              <w:t> </w:t>
            </w:r>
            <w:r w:rsidRPr="003B7257">
              <w:rPr>
                <w:snapToGrid w:val="0"/>
                <w:szCs w:val="13"/>
                <w:lang w:val="fr-CH" w:eastAsia="x-none"/>
              </w:rPr>
              <w:t>%)</w:t>
            </w:r>
          </w:p>
        </w:tc>
      </w:tr>
      <w:tr w:rsidR="00052DA0" w:rsidRPr="003B7257" w14:paraId="59E44705"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203C3BAC" w14:textId="17FA9F2A" w:rsidR="00052DA0" w:rsidRPr="003B7257" w:rsidRDefault="009E1433" w:rsidP="006564F1">
            <w:pPr>
              <w:keepLines/>
              <w:ind w:right="-103"/>
              <w:rPr>
                <w:b/>
                <w:snapToGrid w:val="0"/>
                <w:szCs w:val="13"/>
                <w:lang w:val="fr-CH" w:eastAsia="x-none"/>
              </w:rPr>
            </w:pPr>
            <w:r w:rsidRPr="003B7257">
              <w:rPr>
                <w:b/>
                <w:snapToGrid w:val="0"/>
                <w:szCs w:val="13"/>
                <w:lang w:val="fr-CH" w:eastAsia="x-none"/>
              </w:rPr>
              <w:t>Évolution de la surface agricole bio</w:t>
            </w:r>
            <w:r w:rsidR="00A241D5" w:rsidRPr="003B7257">
              <w:rPr>
                <w:b/>
                <w:snapToGrid w:val="0"/>
                <w:szCs w:val="13"/>
                <w:lang w:val="fr-CH" w:eastAsia="x-none"/>
              </w:rPr>
              <w:t xml:space="preserve"> en 2</w:t>
            </w:r>
            <w:r w:rsidR="00052DA0" w:rsidRPr="003B7257">
              <w:rPr>
                <w:b/>
                <w:snapToGrid w:val="0"/>
                <w:szCs w:val="13"/>
                <w:lang w:val="fr-CH" w:eastAsia="x-none"/>
              </w:rPr>
              <w:t>024</w:t>
            </w:r>
            <w:r w:rsidR="00A241D5" w:rsidRPr="003B7257">
              <w:rPr>
                <w:b/>
                <w:snapToGrid w:val="0"/>
                <w:szCs w:val="13"/>
                <w:lang w:val="fr-CH" w:eastAsia="x-none"/>
              </w:rPr>
              <w:t>, en ha</w:t>
            </w:r>
            <w:r w:rsidR="00052DA0" w:rsidRPr="003B7257">
              <w:rPr>
                <w:b/>
                <w:snapToGrid w:val="0"/>
                <w:szCs w:val="13"/>
                <w:lang w:val="fr-CH" w:eastAsia="x-none"/>
              </w:rPr>
              <w:t xml:space="preserve"> </w:t>
            </w:r>
          </w:p>
        </w:tc>
        <w:tc>
          <w:tcPr>
            <w:tcW w:w="2126" w:type="dxa"/>
            <w:vAlign w:val="center"/>
          </w:tcPr>
          <w:p w14:paraId="41C9F446" w14:textId="562AD72B" w:rsidR="00052DA0" w:rsidRPr="003B7257" w:rsidRDefault="00052DA0" w:rsidP="006564F1">
            <w:pPr>
              <w:keepLines/>
              <w:ind w:right="-156"/>
              <w:rPr>
                <w:snapToGrid w:val="0"/>
                <w:szCs w:val="13"/>
                <w:lang w:val="fr-CH" w:eastAsia="x-none"/>
              </w:rPr>
            </w:pPr>
            <w:r w:rsidRPr="003B7257">
              <w:rPr>
                <w:snapToGrid w:val="0"/>
                <w:szCs w:val="13"/>
                <w:lang w:val="fr-CH" w:eastAsia="x-none"/>
              </w:rPr>
              <w:t>-0</w:t>
            </w:r>
            <w:r w:rsidR="009E1433" w:rsidRPr="003B7257">
              <w:rPr>
                <w:snapToGrid w:val="0"/>
                <w:szCs w:val="13"/>
                <w:lang w:val="fr-CH" w:eastAsia="x-none"/>
              </w:rPr>
              <w:t>,</w:t>
            </w:r>
            <w:r w:rsidRPr="003B7257">
              <w:rPr>
                <w:snapToGrid w:val="0"/>
                <w:szCs w:val="13"/>
                <w:lang w:val="fr-CH" w:eastAsia="x-none"/>
              </w:rPr>
              <w:t xml:space="preserve">93 million </w:t>
            </w:r>
            <w:r w:rsidR="009E1433" w:rsidRPr="003B7257">
              <w:rPr>
                <w:snapToGrid w:val="0"/>
                <w:szCs w:val="13"/>
                <w:lang w:val="fr-CH" w:eastAsia="x-none"/>
              </w:rPr>
              <w:t>d’</w:t>
            </w:r>
            <w:r w:rsidRPr="003B7257">
              <w:rPr>
                <w:snapToGrid w:val="0"/>
                <w:szCs w:val="13"/>
                <w:lang w:val="fr-CH" w:eastAsia="x-none"/>
              </w:rPr>
              <w:t>ha</w:t>
            </w:r>
          </w:p>
        </w:tc>
        <w:tc>
          <w:tcPr>
            <w:tcW w:w="2268" w:type="dxa"/>
            <w:vAlign w:val="center"/>
          </w:tcPr>
          <w:p w14:paraId="7BAD0382" w14:textId="5B3E39AE" w:rsidR="00052DA0" w:rsidRPr="003B7257" w:rsidRDefault="00052DA0" w:rsidP="006564F1">
            <w:pPr>
              <w:keepLines/>
              <w:ind w:right="-156"/>
              <w:rPr>
                <w:snapToGrid w:val="0"/>
                <w:szCs w:val="13"/>
                <w:lang w:val="fr-CH" w:eastAsia="x-none"/>
              </w:rPr>
            </w:pPr>
            <w:r w:rsidRPr="003B7257">
              <w:rPr>
                <w:snapToGrid w:val="0"/>
                <w:szCs w:val="13"/>
                <w:lang w:val="fr-CH" w:eastAsia="x-none"/>
              </w:rPr>
              <w:t>+0</w:t>
            </w:r>
            <w:r w:rsidR="009E1433" w:rsidRPr="003B7257">
              <w:rPr>
                <w:snapToGrid w:val="0"/>
                <w:szCs w:val="13"/>
                <w:lang w:val="fr-CH" w:eastAsia="x-none"/>
              </w:rPr>
              <w:t>,</w:t>
            </w:r>
            <w:r w:rsidRPr="003B7257">
              <w:rPr>
                <w:snapToGrid w:val="0"/>
                <w:szCs w:val="13"/>
                <w:lang w:val="fr-CH" w:eastAsia="x-none"/>
              </w:rPr>
              <w:t xml:space="preserve">12 million </w:t>
            </w:r>
            <w:r w:rsidR="009E1433" w:rsidRPr="003B7257">
              <w:rPr>
                <w:snapToGrid w:val="0"/>
                <w:szCs w:val="13"/>
                <w:lang w:val="fr-CH" w:eastAsia="x-none"/>
              </w:rPr>
              <w:t>d’</w:t>
            </w:r>
            <w:r w:rsidRPr="003B7257">
              <w:rPr>
                <w:snapToGrid w:val="0"/>
                <w:szCs w:val="13"/>
                <w:lang w:val="fr-CH" w:eastAsia="x-none"/>
              </w:rPr>
              <w:t>ha</w:t>
            </w:r>
          </w:p>
        </w:tc>
        <w:tc>
          <w:tcPr>
            <w:tcW w:w="2268" w:type="dxa"/>
            <w:vAlign w:val="center"/>
          </w:tcPr>
          <w:p w14:paraId="376C8983" w14:textId="22921102" w:rsidR="00052DA0" w:rsidRPr="003B7257" w:rsidRDefault="009E1433" w:rsidP="006564F1">
            <w:pPr>
              <w:keepLines/>
              <w:rPr>
                <w:snapToGrid w:val="0"/>
                <w:szCs w:val="13"/>
                <w:lang w:val="fr-CH" w:eastAsia="x-none"/>
              </w:rPr>
            </w:pPr>
            <w:r w:rsidRPr="003B7257">
              <w:rPr>
                <w:snapToGrid w:val="0"/>
                <w:szCs w:val="13"/>
                <w:lang w:val="fr-CH" w:eastAsia="x-none"/>
              </w:rPr>
              <w:t>Roumanie</w:t>
            </w:r>
            <w:r w:rsidR="00052DA0" w:rsidRPr="003B7257">
              <w:rPr>
                <w:snapToGrid w:val="0"/>
                <w:szCs w:val="13"/>
                <w:lang w:val="fr-CH" w:eastAsia="x-none"/>
              </w:rPr>
              <w:t xml:space="preserve"> (+0</w:t>
            </w:r>
            <w:r w:rsidRPr="003B7257">
              <w:rPr>
                <w:snapToGrid w:val="0"/>
                <w:szCs w:val="13"/>
                <w:lang w:val="fr-CH" w:eastAsia="x-none"/>
              </w:rPr>
              <w:t>,</w:t>
            </w:r>
            <w:r w:rsidR="00052DA0" w:rsidRPr="003B7257">
              <w:rPr>
                <w:snapToGrid w:val="0"/>
                <w:szCs w:val="13"/>
                <w:lang w:val="fr-CH" w:eastAsia="x-none"/>
              </w:rPr>
              <w:t xml:space="preserve">09 million </w:t>
            </w:r>
            <w:r w:rsidRPr="003B7257">
              <w:rPr>
                <w:snapToGrid w:val="0"/>
                <w:szCs w:val="13"/>
                <w:lang w:val="fr-CH" w:eastAsia="x-none"/>
              </w:rPr>
              <w:t>d’</w:t>
            </w:r>
            <w:r w:rsidR="00052DA0" w:rsidRPr="003B7257">
              <w:rPr>
                <w:snapToGrid w:val="0"/>
                <w:szCs w:val="13"/>
                <w:lang w:val="fr-CH" w:eastAsia="x-none"/>
              </w:rPr>
              <w:t xml:space="preserve">ha) </w:t>
            </w:r>
            <w:r w:rsidR="00052DA0" w:rsidRPr="003B7257">
              <w:rPr>
                <w:snapToGrid w:val="0"/>
                <w:szCs w:val="13"/>
                <w:lang w:val="fr-CH" w:eastAsia="x-none"/>
              </w:rPr>
              <w:br/>
              <w:t>Ital</w:t>
            </w:r>
            <w:r w:rsidRPr="003B7257">
              <w:rPr>
                <w:snapToGrid w:val="0"/>
                <w:szCs w:val="13"/>
                <w:lang w:val="fr-CH" w:eastAsia="x-none"/>
              </w:rPr>
              <w:t>ie</w:t>
            </w:r>
            <w:r w:rsidR="00052DA0" w:rsidRPr="003B7257">
              <w:rPr>
                <w:snapToGrid w:val="0"/>
                <w:szCs w:val="13"/>
                <w:lang w:val="fr-CH" w:eastAsia="x-none"/>
              </w:rPr>
              <w:t xml:space="preserve"> (+0</w:t>
            </w:r>
            <w:r w:rsidRPr="003B7257">
              <w:rPr>
                <w:snapToGrid w:val="0"/>
                <w:szCs w:val="13"/>
                <w:lang w:val="fr-CH" w:eastAsia="x-none"/>
              </w:rPr>
              <w:t>,</w:t>
            </w:r>
            <w:r w:rsidR="00052DA0" w:rsidRPr="003B7257">
              <w:rPr>
                <w:snapToGrid w:val="0"/>
                <w:szCs w:val="13"/>
                <w:lang w:val="fr-CH" w:eastAsia="x-none"/>
              </w:rPr>
              <w:t xml:space="preserve">06 million </w:t>
            </w:r>
            <w:r w:rsidRPr="003B7257">
              <w:rPr>
                <w:snapToGrid w:val="0"/>
                <w:szCs w:val="13"/>
                <w:lang w:val="fr-CH" w:eastAsia="x-none"/>
              </w:rPr>
              <w:t>d’</w:t>
            </w:r>
            <w:r w:rsidR="00052DA0" w:rsidRPr="003B7257">
              <w:rPr>
                <w:snapToGrid w:val="0"/>
                <w:szCs w:val="13"/>
                <w:lang w:val="fr-CH" w:eastAsia="x-none"/>
              </w:rPr>
              <w:t>ha)</w:t>
            </w:r>
            <w:r w:rsidR="00052DA0" w:rsidRPr="003B7257">
              <w:rPr>
                <w:snapToGrid w:val="0"/>
                <w:szCs w:val="13"/>
                <w:lang w:val="fr-CH" w:eastAsia="x-none"/>
              </w:rPr>
              <w:br/>
            </w:r>
            <w:r w:rsidRPr="003B7257">
              <w:rPr>
                <w:snapToGrid w:val="0"/>
                <w:szCs w:val="13"/>
                <w:lang w:val="fr-CH" w:eastAsia="x-none"/>
              </w:rPr>
              <w:t>Pologne</w:t>
            </w:r>
            <w:r w:rsidR="00052DA0" w:rsidRPr="003B7257">
              <w:rPr>
                <w:snapToGrid w:val="0"/>
                <w:szCs w:val="13"/>
                <w:lang w:val="fr-CH" w:eastAsia="x-none"/>
              </w:rPr>
              <w:t xml:space="preserve"> (+0</w:t>
            </w:r>
            <w:r w:rsidRPr="003B7257">
              <w:rPr>
                <w:snapToGrid w:val="0"/>
                <w:szCs w:val="13"/>
                <w:lang w:val="fr-CH" w:eastAsia="x-none"/>
              </w:rPr>
              <w:t>,</w:t>
            </w:r>
            <w:r w:rsidR="00052DA0" w:rsidRPr="003B7257">
              <w:rPr>
                <w:snapToGrid w:val="0"/>
                <w:szCs w:val="13"/>
                <w:lang w:val="fr-CH" w:eastAsia="x-none"/>
              </w:rPr>
              <w:t xml:space="preserve">06 million </w:t>
            </w:r>
            <w:r w:rsidRPr="003B7257">
              <w:rPr>
                <w:snapToGrid w:val="0"/>
                <w:szCs w:val="13"/>
                <w:lang w:val="fr-CH" w:eastAsia="x-none"/>
              </w:rPr>
              <w:t>d’</w:t>
            </w:r>
            <w:r w:rsidR="00052DA0" w:rsidRPr="003B7257">
              <w:rPr>
                <w:snapToGrid w:val="0"/>
                <w:szCs w:val="13"/>
                <w:lang w:val="fr-CH" w:eastAsia="x-none"/>
              </w:rPr>
              <w:t>ha)</w:t>
            </w:r>
          </w:p>
        </w:tc>
      </w:tr>
      <w:tr w:rsidR="00052DA0" w:rsidRPr="003B7257" w14:paraId="50E7629B"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25858241" w14:textId="6AEB5285" w:rsidR="00052DA0" w:rsidRPr="003B7257" w:rsidRDefault="00650F3E" w:rsidP="006564F1">
            <w:pPr>
              <w:keepLines/>
              <w:rPr>
                <w:b/>
                <w:snapToGrid w:val="0"/>
                <w:szCs w:val="13"/>
                <w:lang w:val="fr-CH" w:eastAsia="x-none"/>
              </w:rPr>
            </w:pPr>
            <w:r w:rsidRPr="003B7257">
              <w:rPr>
                <w:b/>
                <w:snapToGrid w:val="0"/>
                <w:szCs w:val="13"/>
                <w:lang w:val="fr-CH" w:eastAsia="x-none"/>
              </w:rPr>
              <w:t>Évolution de la surface agricole bio</w:t>
            </w:r>
            <w:r w:rsidR="00A241D5" w:rsidRPr="003B7257">
              <w:rPr>
                <w:b/>
                <w:snapToGrid w:val="0"/>
                <w:szCs w:val="13"/>
                <w:lang w:val="fr-CH" w:eastAsia="x-none"/>
              </w:rPr>
              <w:t xml:space="preserve"> en %</w:t>
            </w:r>
          </w:p>
        </w:tc>
        <w:tc>
          <w:tcPr>
            <w:tcW w:w="2126" w:type="dxa"/>
            <w:vAlign w:val="center"/>
          </w:tcPr>
          <w:p w14:paraId="0DE2BF9F" w14:textId="26D8E79B" w:rsidR="00052DA0" w:rsidRPr="003B7257" w:rsidRDefault="00052DA0" w:rsidP="006564F1">
            <w:pPr>
              <w:keepLines/>
              <w:ind w:right="-156"/>
              <w:rPr>
                <w:snapToGrid w:val="0"/>
                <w:szCs w:val="13"/>
                <w:lang w:val="fr-CH" w:eastAsia="x-none"/>
              </w:rPr>
            </w:pPr>
            <w:r w:rsidRPr="003B7257">
              <w:rPr>
                <w:snapToGrid w:val="0"/>
                <w:szCs w:val="13"/>
                <w:lang w:val="fr-CH" w:eastAsia="x-none"/>
              </w:rPr>
              <w:t>-0</w:t>
            </w:r>
            <w:r w:rsidR="009C024A" w:rsidRPr="003B7257">
              <w:rPr>
                <w:snapToGrid w:val="0"/>
                <w:szCs w:val="13"/>
                <w:lang w:val="fr-CH" w:eastAsia="x-none"/>
              </w:rPr>
              <w:t>,</w:t>
            </w:r>
            <w:r w:rsidRPr="003B7257">
              <w:rPr>
                <w:snapToGrid w:val="0"/>
                <w:szCs w:val="13"/>
                <w:lang w:val="fr-CH" w:eastAsia="x-none"/>
              </w:rPr>
              <w:t>5</w:t>
            </w:r>
            <w:r w:rsidR="009C024A" w:rsidRPr="003B7257">
              <w:rPr>
                <w:snapToGrid w:val="0"/>
                <w:szCs w:val="13"/>
                <w:lang w:val="fr-CH" w:eastAsia="x-none"/>
              </w:rPr>
              <w:t> </w:t>
            </w:r>
            <w:r w:rsidRPr="003B7257">
              <w:rPr>
                <w:snapToGrid w:val="0"/>
                <w:szCs w:val="13"/>
                <w:lang w:val="fr-CH" w:eastAsia="x-none"/>
              </w:rPr>
              <w:t>%</w:t>
            </w:r>
          </w:p>
        </w:tc>
        <w:tc>
          <w:tcPr>
            <w:tcW w:w="2268" w:type="dxa"/>
            <w:vAlign w:val="center"/>
          </w:tcPr>
          <w:p w14:paraId="4EDDFF97" w14:textId="5BF25E56" w:rsidR="00052DA0" w:rsidRPr="003B7257" w:rsidRDefault="00052DA0" w:rsidP="006564F1">
            <w:pPr>
              <w:keepLines/>
              <w:ind w:right="-156"/>
              <w:rPr>
                <w:snapToGrid w:val="0"/>
                <w:szCs w:val="13"/>
                <w:lang w:val="fr-CH" w:eastAsia="x-none"/>
              </w:rPr>
            </w:pPr>
            <w:r w:rsidRPr="003B7257">
              <w:rPr>
                <w:snapToGrid w:val="0"/>
                <w:szCs w:val="13"/>
                <w:lang w:val="fr-CH" w:eastAsia="x-none"/>
              </w:rPr>
              <w:t>+0</w:t>
            </w:r>
            <w:r w:rsidR="009C024A" w:rsidRPr="003B7257">
              <w:rPr>
                <w:snapToGrid w:val="0"/>
                <w:szCs w:val="13"/>
                <w:lang w:val="fr-CH" w:eastAsia="x-none"/>
              </w:rPr>
              <w:t>,</w:t>
            </w:r>
            <w:r w:rsidRPr="003B7257">
              <w:rPr>
                <w:snapToGrid w:val="0"/>
                <w:szCs w:val="13"/>
                <w:lang w:val="fr-CH" w:eastAsia="x-none"/>
              </w:rPr>
              <w:t>7</w:t>
            </w:r>
            <w:r w:rsidR="009C024A" w:rsidRPr="003B7257">
              <w:rPr>
                <w:snapToGrid w:val="0"/>
                <w:szCs w:val="13"/>
                <w:lang w:val="fr-CH" w:eastAsia="x-none"/>
              </w:rPr>
              <w:t> </w:t>
            </w:r>
            <w:r w:rsidRPr="003B7257">
              <w:rPr>
                <w:snapToGrid w:val="0"/>
                <w:szCs w:val="13"/>
                <w:lang w:val="fr-CH" w:eastAsia="x-none"/>
              </w:rPr>
              <w:t>%</w:t>
            </w:r>
          </w:p>
        </w:tc>
        <w:tc>
          <w:tcPr>
            <w:tcW w:w="2268" w:type="dxa"/>
            <w:vAlign w:val="center"/>
          </w:tcPr>
          <w:p w14:paraId="35A332FA" w14:textId="5F84DFA4" w:rsidR="00052DA0" w:rsidRPr="003B7257" w:rsidRDefault="009C024A" w:rsidP="006564F1">
            <w:pPr>
              <w:keepLines/>
              <w:rPr>
                <w:snapToGrid w:val="0"/>
                <w:szCs w:val="13"/>
                <w:lang w:val="fr-CH" w:eastAsia="x-none"/>
              </w:rPr>
            </w:pPr>
            <w:r w:rsidRPr="003B7257">
              <w:rPr>
                <w:snapToGrid w:val="0"/>
                <w:szCs w:val="13"/>
                <w:lang w:val="fr-CH" w:eastAsia="x-none"/>
              </w:rPr>
              <w:t>Bulgarie</w:t>
            </w:r>
            <w:r w:rsidR="00052DA0" w:rsidRPr="003B7257">
              <w:rPr>
                <w:snapToGrid w:val="0"/>
                <w:szCs w:val="13"/>
                <w:lang w:val="fr-CH" w:eastAsia="x-none"/>
              </w:rPr>
              <w:t xml:space="preserve"> (+34</w:t>
            </w:r>
            <w:r w:rsidR="00650F3E" w:rsidRPr="003B7257">
              <w:rPr>
                <w:snapToGrid w:val="0"/>
                <w:szCs w:val="13"/>
                <w:lang w:val="fr-CH" w:eastAsia="x-none"/>
              </w:rPr>
              <w:t>,</w:t>
            </w:r>
            <w:r w:rsidR="00052DA0" w:rsidRPr="003B7257">
              <w:rPr>
                <w:snapToGrid w:val="0"/>
                <w:szCs w:val="13"/>
                <w:lang w:val="fr-CH" w:eastAsia="x-none"/>
              </w:rPr>
              <w:t>0</w:t>
            </w:r>
            <w:r w:rsidR="00650F3E" w:rsidRPr="003B7257">
              <w:rPr>
                <w:snapToGrid w:val="0"/>
                <w:szCs w:val="13"/>
                <w:lang w:val="fr-CH" w:eastAsia="x-none"/>
              </w:rPr>
              <w:t> </w:t>
            </w:r>
            <w:r w:rsidR="00052DA0" w:rsidRPr="003B7257">
              <w:rPr>
                <w:snapToGrid w:val="0"/>
                <w:szCs w:val="13"/>
                <w:lang w:val="fr-CH" w:eastAsia="x-none"/>
              </w:rPr>
              <w:t>%)</w:t>
            </w:r>
            <w:r w:rsidR="00052DA0" w:rsidRPr="003B7257">
              <w:rPr>
                <w:snapToGrid w:val="0"/>
                <w:szCs w:val="13"/>
                <w:lang w:val="fr-CH" w:eastAsia="x-none"/>
              </w:rPr>
              <w:br/>
              <w:t>Irland</w:t>
            </w:r>
            <w:r w:rsidR="00650F3E" w:rsidRPr="003B7257">
              <w:rPr>
                <w:snapToGrid w:val="0"/>
                <w:szCs w:val="13"/>
                <w:lang w:val="fr-CH" w:eastAsia="x-none"/>
              </w:rPr>
              <w:t>e</w:t>
            </w:r>
            <w:r w:rsidR="00052DA0" w:rsidRPr="003B7257">
              <w:rPr>
                <w:snapToGrid w:val="0"/>
                <w:szCs w:val="13"/>
                <w:lang w:val="fr-CH" w:eastAsia="x-none"/>
              </w:rPr>
              <w:t xml:space="preserve"> (+24</w:t>
            </w:r>
            <w:r w:rsidR="00650F3E" w:rsidRPr="003B7257">
              <w:rPr>
                <w:snapToGrid w:val="0"/>
                <w:szCs w:val="13"/>
                <w:lang w:val="fr-CH" w:eastAsia="x-none"/>
              </w:rPr>
              <w:t>,</w:t>
            </w:r>
            <w:r w:rsidR="00052DA0" w:rsidRPr="003B7257">
              <w:rPr>
                <w:snapToGrid w:val="0"/>
                <w:szCs w:val="13"/>
                <w:lang w:val="fr-CH" w:eastAsia="x-none"/>
              </w:rPr>
              <w:t>0</w:t>
            </w:r>
            <w:r w:rsidR="00650F3E" w:rsidRPr="003B7257">
              <w:rPr>
                <w:snapToGrid w:val="0"/>
                <w:szCs w:val="13"/>
                <w:lang w:val="fr-CH" w:eastAsia="x-none"/>
              </w:rPr>
              <w:t> </w:t>
            </w:r>
            <w:r w:rsidR="00052DA0" w:rsidRPr="003B7257">
              <w:rPr>
                <w:snapToGrid w:val="0"/>
                <w:szCs w:val="13"/>
                <w:lang w:val="fr-CH" w:eastAsia="x-none"/>
              </w:rPr>
              <w:t>%)</w:t>
            </w:r>
            <w:r w:rsidR="00052DA0" w:rsidRPr="003B7257">
              <w:rPr>
                <w:snapToGrid w:val="0"/>
                <w:szCs w:val="13"/>
                <w:lang w:val="fr-CH" w:eastAsia="x-none"/>
              </w:rPr>
              <w:br/>
              <w:t>Luxembourg (+15</w:t>
            </w:r>
            <w:r w:rsidR="00650F3E" w:rsidRPr="003B7257">
              <w:rPr>
                <w:snapToGrid w:val="0"/>
                <w:szCs w:val="13"/>
                <w:lang w:val="fr-CH" w:eastAsia="x-none"/>
              </w:rPr>
              <w:t>,</w:t>
            </w:r>
            <w:r w:rsidR="00052DA0" w:rsidRPr="003B7257">
              <w:rPr>
                <w:snapToGrid w:val="0"/>
                <w:szCs w:val="13"/>
                <w:lang w:val="fr-CH" w:eastAsia="x-none"/>
              </w:rPr>
              <w:t>7</w:t>
            </w:r>
            <w:r w:rsidR="00650F3E" w:rsidRPr="003B7257">
              <w:rPr>
                <w:snapToGrid w:val="0"/>
                <w:szCs w:val="13"/>
                <w:lang w:val="fr-CH" w:eastAsia="x-none"/>
              </w:rPr>
              <w:t> </w:t>
            </w:r>
            <w:r w:rsidR="00052DA0" w:rsidRPr="003B7257">
              <w:rPr>
                <w:snapToGrid w:val="0"/>
                <w:szCs w:val="13"/>
                <w:lang w:val="fr-CH" w:eastAsia="x-none"/>
              </w:rPr>
              <w:t>%)</w:t>
            </w:r>
          </w:p>
        </w:tc>
      </w:tr>
      <w:tr w:rsidR="00052DA0" w:rsidRPr="003B7257" w14:paraId="329F9B6B"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57BEC094" w14:textId="6768A2EB" w:rsidR="00052DA0" w:rsidRPr="003B7257" w:rsidRDefault="00650F3E" w:rsidP="006564F1">
            <w:pPr>
              <w:keepLines/>
              <w:rPr>
                <w:b/>
                <w:snapToGrid w:val="0"/>
                <w:szCs w:val="13"/>
                <w:lang w:val="fr-CH" w:eastAsia="x-none"/>
              </w:rPr>
            </w:pPr>
            <w:r w:rsidRPr="003B7257">
              <w:rPr>
                <w:b/>
                <w:lang w:val="fr-CH"/>
              </w:rPr>
              <w:t>Utilisation des terres</w:t>
            </w:r>
          </w:p>
        </w:tc>
        <w:tc>
          <w:tcPr>
            <w:tcW w:w="2126" w:type="dxa"/>
            <w:vAlign w:val="center"/>
          </w:tcPr>
          <w:p w14:paraId="4BEED9A9" w14:textId="5979C97A" w:rsidR="00052DA0" w:rsidRPr="003B7257" w:rsidRDefault="00650F3E" w:rsidP="006564F1">
            <w:pPr>
              <w:keepLines/>
              <w:ind w:right="-156"/>
              <w:rPr>
                <w:snapToGrid w:val="0"/>
                <w:szCs w:val="13"/>
                <w:lang w:val="fr-CH" w:eastAsia="x-none"/>
              </w:rPr>
            </w:pPr>
            <w:r w:rsidRPr="003B7257">
              <w:rPr>
                <w:snapToGrid w:val="0"/>
                <w:szCs w:val="13"/>
                <w:lang w:val="fr-CH" w:eastAsia="x-none"/>
              </w:rPr>
              <w:t xml:space="preserve">Grandes </w:t>
            </w:r>
            <w:proofErr w:type="gramStart"/>
            <w:r w:rsidRPr="003B7257">
              <w:rPr>
                <w:snapToGrid w:val="0"/>
                <w:szCs w:val="13"/>
                <w:lang w:val="fr-CH" w:eastAsia="x-none"/>
              </w:rPr>
              <w:t>cultures</w:t>
            </w:r>
            <w:r w:rsidR="00052DA0" w:rsidRPr="003B7257">
              <w:rPr>
                <w:snapToGrid w:val="0"/>
                <w:szCs w:val="13"/>
                <w:lang w:val="fr-CH" w:eastAsia="x-none"/>
              </w:rPr>
              <w:t>:</w:t>
            </w:r>
            <w:proofErr w:type="gramEnd"/>
            <w:r w:rsidR="00052DA0" w:rsidRPr="003B7257">
              <w:rPr>
                <w:snapToGrid w:val="0"/>
                <w:szCs w:val="13"/>
                <w:lang w:val="fr-CH" w:eastAsia="x-none"/>
              </w:rPr>
              <w:t xml:space="preserve"> 8</w:t>
            </w:r>
            <w:r w:rsidRPr="003B7257">
              <w:rPr>
                <w:snapToGrid w:val="0"/>
                <w:szCs w:val="13"/>
                <w:lang w:val="fr-CH" w:eastAsia="x-none"/>
              </w:rPr>
              <w:t>,</w:t>
            </w:r>
            <w:r w:rsidR="00052DA0" w:rsidRPr="003B7257">
              <w:rPr>
                <w:snapToGrid w:val="0"/>
                <w:szCs w:val="13"/>
                <w:lang w:val="fr-CH" w:eastAsia="x-none"/>
              </w:rPr>
              <w:t>4 million</w:t>
            </w:r>
            <w:r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ha</w:t>
            </w:r>
            <w:r w:rsidR="00782BE8" w:rsidRPr="003B7257">
              <w:rPr>
                <w:snapToGrid w:val="0"/>
                <w:szCs w:val="13"/>
                <w:lang w:val="fr-CH" w:eastAsia="x-none"/>
              </w:rPr>
              <w:br/>
            </w:r>
            <w:r w:rsidR="00A95F42" w:rsidRPr="003B7257">
              <w:rPr>
                <w:lang w:val="fr-CH"/>
              </w:rPr>
              <w:t xml:space="preserve">Cultures </w:t>
            </w:r>
            <w:proofErr w:type="gramStart"/>
            <w:r w:rsidR="00A95F42" w:rsidRPr="003B7257">
              <w:rPr>
                <w:lang w:val="fr-CH"/>
              </w:rPr>
              <w:t>pérennes</w:t>
            </w:r>
            <w:r w:rsidR="00052DA0" w:rsidRPr="003B7257">
              <w:rPr>
                <w:snapToGrid w:val="0"/>
                <w:szCs w:val="13"/>
                <w:lang w:val="fr-CH" w:eastAsia="x-none"/>
              </w:rPr>
              <w:t>:</w:t>
            </w:r>
            <w:proofErr w:type="gramEnd"/>
            <w:r w:rsidR="00052DA0" w:rsidRPr="003B7257">
              <w:rPr>
                <w:snapToGrid w:val="0"/>
                <w:szCs w:val="13"/>
                <w:lang w:val="fr-CH" w:eastAsia="x-none"/>
              </w:rPr>
              <w:t xml:space="preserve"> 2</w:t>
            </w:r>
            <w:r w:rsidRPr="003B7257">
              <w:rPr>
                <w:snapToGrid w:val="0"/>
                <w:szCs w:val="13"/>
                <w:lang w:val="fr-CH" w:eastAsia="x-none"/>
              </w:rPr>
              <w:t>,</w:t>
            </w:r>
            <w:r w:rsidR="00052DA0" w:rsidRPr="003B7257">
              <w:rPr>
                <w:snapToGrid w:val="0"/>
                <w:szCs w:val="13"/>
                <w:lang w:val="fr-CH" w:eastAsia="x-none"/>
              </w:rPr>
              <w:t>4 million</w:t>
            </w:r>
            <w:r w:rsidRPr="003B7257">
              <w:rPr>
                <w:snapToGrid w:val="0"/>
                <w:szCs w:val="13"/>
                <w:lang w:val="fr-CH" w:eastAsia="x-none"/>
              </w:rPr>
              <w:t>s d’</w:t>
            </w:r>
            <w:r w:rsidR="00052DA0" w:rsidRPr="003B7257">
              <w:rPr>
                <w:snapToGrid w:val="0"/>
                <w:szCs w:val="13"/>
                <w:lang w:val="fr-CH" w:eastAsia="x-none"/>
              </w:rPr>
              <w:t>ha</w:t>
            </w:r>
            <w:r w:rsidR="00782BE8" w:rsidRPr="003B7257">
              <w:rPr>
                <w:snapToGrid w:val="0"/>
                <w:szCs w:val="13"/>
                <w:highlight w:val="yellow"/>
                <w:lang w:val="fr-CH" w:eastAsia="x-none"/>
              </w:rPr>
              <w:br/>
            </w:r>
            <w:r w:rsidRPr="003B7257">
              <w:rPr>
                <w:lang w:val="fr-CH"/>
              </w:rPr>
              <w:t xml:space="preserve">Prairies </w:t>
            </w:r>
            <w:proofErr w:type="gramStart"/>
            <w:r w:rsidRPr="003B7257">
              <w:rPr>
                <w:lang w:val="fr-CH"/>
              </w:rPr>
              <w:t>permanentes</w:t>
            </w:r>
            <w:r w:rsidR="00052DA0" w:rsidRPr="003B7257">
              <w:rPr>
                <w:snapToGrid w:val="0"/>
                <w:szCs w:val="13"/>
                <w:lang w:val="fr-CH" w:eastAsia="x-none"/>
              </w:rPr>
              <w:t>:</w:t>
            </w:r>
            <w:proofErr w:type="gramEnd"/>
            <w:r w:rsidR="00052DA0" w:rsidRPr="003B7257">
              <w:rPr>
                <w:snapToGrid w:val="0"/>
                <w:szCs w:val="13"/>
                <w:lang w:val="fr-CH" w:eastAsia="x-none"/>
              </w:rPr>
              <w:t xml:space="preserve"> 8</w:t>
            </w:r>
            <w:r w:rsidRPr="003B7257">
              <w:rPr>
                <w:snapToGrid w:val="0"/>
                <w:szCs w:val="13"/>
                <w:lang w:val="fr-CH" w:eastAsia="x-none"/>
              </w:rPr>
              <w:t>,</w:t>
            </w:r>
            <w:r w:rsidR="00052DA0" w:rsidRPr="003B7257">
              <w:rPr>
                <w:snapToGrid w:val="0"/>
                <w:szCs w:val="13"/>
                <w:lang w:val="fr-CH" w:eastAsia="x-none"/>
              </w:rPr>
              <w:t>4</w:t>
            </w:r>
            <w:r w:rsidRPr="003B7257">
              <w:rPr>
                <w:snapToGrid w:val="0"/>
                <w:szCs w:val="13"/>
                <w:lang w:val="fr-CH" w:eastAsia="x-none"/>
              </w:rPr>
              <w:t> </w:t>
            </w:r>
            <w:r w:rsidR="00052DA0" w:rsidRPr="003B7257">
              <w:rPr>
                <w:snapToGrid w:val="0"/>
                <w:szCs w:val="13"/>
                <w:lang w:val="fr-CH" w:eastAsia="x-none"/>
              </w:rPr>
              <w:t>million</w:t>
            </w:r>
            <w:r w:rsidRPr="003B7257">
              <w:rPr>
                <w:snapToGrid w:val="0"/>
                <w:szCs w:val="13"/>
                <w:lang w:val="fr-CH" w:eastAsia="x-none"/>
              </w:rPr>
              <w:t>s d’</w:t>
            </w:r>
            <w:r w:rsidR="00052DA0" w:rsidRPr="003B7257">
              <w:rPr>
                <w:snapToGrid w:val="0"/>
                <w:szCs w:val="13"/>
                <w:lang w:val="fr-CH" w:eastAsia="x-none"/>
              </w:rPr>
              <w:t>ha</w:t>
            </w:r>
          </w:p>
        </w:tc>
        <w:tc>
          <w:tcPr>
            <w:tcW w:w="2268" w:type="dxa"/>
            <w:vAlign w:val="center"/>
          </w:tcPr>
          <w:p w14:paraId="252117D1" w14:textId="6E355C43" w:rsidR="00052DA0" w:rsidRPr="003B7257" w:rsidRDefault="00A95F42" w:rsidP="006564F1">
            <w:pPr>
              <w:keepLines/>
              <w:ind w:right="-156"/>
              <w:rPr>
                <w:snapToGrid w:val="0"/>
                <w:szCs w:val="13"/>
                <w:lang w:val="fr-CH" w:eastAsia="x-none"/>
              </w:rPr>
            </w:pPr>
            <w:r w:rsidRPr="003B7257">
              <w:rPr>
                <w:snapToGrid w:val="0"/>
                <w:szCs w:val="13"/>
                <w:lang w:val="fr-CH" w:eastAsia="x-none"/>
              </w:rPr>
              <w:t xml:space="preserve">Grandes </w:t>
            </w:r>
            <w:proofErr w:type="gramStart"/>
            <w:r w:rsidRPr="003B7257">
              <w:rPr>
                <w:snapToGrid w:val="0"/>
                <w:szCs w:val="13"/>
                <w:lang w:val="fr-CH" w:eastAsia="x-none"/>
              </w:rPr>
              <w:t>cultures</w:t>
            </w:r>
            <w:r w:rsidR="00052DA0" w:rsidRPr="003B7257">
              <w:rPr>
                <w:snapToGrid w:val="0"/>
                <w:szCs w:val="13"/>
                <w:lang w:val="fr-CH" w:eastAsia="x-none"/>
              </w:rPr>
              <w:t>:</w:t>
            </w:r>
            <w:proofErr w:type="gramEnd"/>
            <w:r w:rsidR="00052DA0" w:rsidRPr="003B7257">
              <w:rPr>
                <w:snapToGrid w:val="0"/>
                <w:szCs w:val="13"/>
                <w:lang w:val="fr-CH" w:eastAsia="x-none"/>
              </w:rPr>
              <w:t xml:space="preserve"> 7</w:t>
            </w:r>
            <w:r w:rsidR="00650F3E" w:rsidRPr="003B7257">
              <w:rPr>
                <w:snapToGrid w:val="0"/>
                <w:szCs w:val="13"/>
                <w:lang w:val="fr-CH" w:eastAsia="x-none"/>
              </w:rPr>
              <w:t>,</w:t>
            </w:r>
            <w:r w:rsidR="00052DA0" w:rsidRPr="003B7257">
              <w:rPr>
                <w:snapToGrid w:val="0"/>
                <w:szCs w:val="13"/>
                <w:lang w:val="fr-CH" w:eastAsia="x-none"/>
              </w:rPr>
              <w:t>7 million</w:t>
            </w:r>
            <w:r w:rsidRPr="003B7257">
              <w:rPr>
                <w:snapToGrid w:val="0"/>
                <w:szCs w:val="13"/>
                <w:lang w:val="fr-CH" w:eastAsia="x-none"/>
              </w:rPr>
              <w:t>s d’</w:t>
            </w:r>
            <w:r w:rsidR="00052DA0" w:rsidRPr="003B7257">
              <w:rPr>
                <w:snapToGrid w:val="0"/>
                <w:szCs w:val="13"/>
                <w:lang w:val="fr-CH" w:eastAsia="x-none"/>
              </w:rPr>
              <w:t>ha</w:t>
            </w:r>
          </w:p>
          <w:p w14:paraId="019B643A" w14:textId="02D6212A" w:rsidR="00052DA0" w:rsidRPr="003B7257" w:rsidRDefault="00A95F42" w:rsidP="006564F1">
            <w:pPr>
              <w:keepLines/>
              <w:ind w:right="-156"/>
              <w:rPr>
                <w:snapToGrid w:val="0"/>
                <w:szCs w:val="13"/>
                <w:lang w:val="fr-CH" w:eastAsia="x-none"/>
              </w:rPr>
            </w:pPr>
            <w:r w:rsidRPr="003B7257">
              <w:rPr>
                <w:lang w:val="fr-CH"/>
              </w:rPr>
              <w:t xml:space="preserve">Cultures </w:t>
            </w:r>
            <w:proofErr w:type="gramStart"/>
            <w:r w:rsidRPr="003B7257">
              <w:rPr>
                <w:lang w:val="fr-CH"/>
              </w:rPr>
              <w:t>pérennes:</w:t>
            </w:r>
            <w:proofErr w:type="gramEnd"/>
            <w:r w:rsidR="00052DA0" w:rsidRPr="003B7257">
              <w:rPr>
                <w:snapToGrid w:val="0"/>
                <w:szCs w:val="13"/>
                <w:lang w:val="fr-CH" w:eastAsia="x-none"/>
              </w:rPr>
              <w:t xml:space="preserve"> 2</w:t>
            </w:r>
            <w:r w:rsidR="00650F3E" w:rsidRPr="003B7257">
              <w:rPr>
                <w:snapToGrid w:val="0"/>
                <w:szCs w:val="13"/>
                <w:lang w:val="fr-CH" w:eastAsia="x-none"/>
              </w:rPr>
              <w:t>,</w:t>
            </w:r>
            <w:r w:rsidR="00052DA0" w:rsidRPr="003B7257">
              <w:rPr>
                <w:snapToGrid w:val="0"/>
                <w:szCs w:val="13"/>
                <w:lang w:val="fr-CH" w:eastAsia="x-none"/>
              </w:rPr>
              <w:t>3 million</w:t>
            </w:r>
            <w:r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ha</w:t>
            </w:r>
          </w:p>
          <w:p w14:paraId="4160BA7F" w14:textId="0F2F89AE" w:rsidR="00052DA0" w:rsidRPr="003B7257" w:rsidRDefault="00A95F42" w:rsidP="006564F1">
            <w:pPr>
              <w:keepLines/>
              <w:ind w:right="-156"/>
              <w:rPr>
                <w:snapToGrid w:val="0"/>
                <w:szCs w:val="13"/>
                <w:lang w:val="fr-CH" w:eastAsia="x-none"/>
              </w:rPr>
            </w:pPr>
            <w:r w:rsidRPr="003B7257">
              <w:rPr>
                <w:lang w:val="fr-CH"/>
              </w:rPr>
              <w:t xml:space="preserve">Prairies </w:t>
            </w:r>
            <w:proofErr w:type="gramStart"/>
            <w:r w:rsidRPr="003B7257">
              <w:rPr>
                <w:lang w:val="fr-CH"/>
              </w:rPr>
              <w:t>permanentes</w:t>
            </w:r>
            <w:r w:rsidR="00052DA0" w:rsidRPr="003B7257">
              <w:rPr>
                <w:snapToGrid w:val="0"/>
                <w:szCs w:val="13"/>
                <w:lang w:val="fr-CH" w:eastAsia="x-none"/>
              </w:rPr>
              <w:t>:</w:t>
            </w:r>
            <w:proofErr w:type="gramEnd"/>
            <w:r w:rsidR="00052DA0" w:rsidRPr="003B7257">
              <w:rPr>
                <w:snapToGrid w:val="0"/>
                <w:szCs w:val="13"/>
                <w:lang w:val="fr-CH" w:eastAsia="x-none"/>
              </w:rPr>
              <w:t xml:space="preserve"> 7</w:t>
            </w:r>
            <w:r w:rsidR="00650F3E" w:rsidRPr="003B7257">
              <w:rPr>
                <w:snapToGrid w:val="0"/>
                <w:szCs w:val="13"/>
                <w:lang w:val="fr-CH" w:eastAsia="x-none"/>
              </w:rPr>
              <w:t>,</w:t>
            </w:r>
            <w:r w:rsidR="00052DA0" w:rsidRPr="003B7257">
              <w:rPr>
                <w:snapToGrid w:val="0"/>
                <w:szCs w:val="13"/>
                <w:lang w:val="fr-CH" w:eastAsia="x-none"/>
              </w:rPr>
              <w:t>9 million</w:t>
            </w:r>
            <w:r w:rsidRPr="003B7257">
              <w:rPr>
                <w:snapToGrid w:val="0"/>
                <w:szCs w:val="13"/>
                <w:lang w:val="fr-CH" w:eastAsia="x-none"/>
              </w:rPr>
              <w:t>s d’</w:t>
            </w:r>
            <w:r w:rsidR="00052DA0" w:rsidRPr="003B7257">
              <w:rPr>
                <w:snapToGrid w:val="0"/>
                <w:szCs w:val="13"/>
                <w:lang w:val="fr-CH" w:eastAsia="x-none"/>
              </w:rPr>
              <w:t>ha</w:t>
            </w:r>
          </w:p>
        </w:tc>
        <w:tc>
          <w:tcPr>
            <w:tcW w:w="2268" w:type="dxa"/>
            <w:vAlign w:val="center"/>
          </w:tcPr>
          <w:p w14:paraId="36DF612C" w14:textId="77777777" w:rsidR="00052DA0" w:rsidRPr="003B7257" w:rsidRDefault="00052DA0" w:rsidP="006564F1">
            <w:pPr>
              <w:keepLines/>
              <w:rPr>
                <w:snapToGrid w:val="0"/>
                <w:szCs w:val="13"/>
                <w:lang w:val="fr-CH" w:eastAsia="x-none"/>
              </w:rPr>
            </w:pPr>
          </w:p>
        </w:tc>
      </w:tr>
      <w:tr w:rsidR="00052DA0" w:rsidRPr="002E1FF9" w14:paraId="0EECFED6"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301A27D2" w14:textId="4DACDF13" w:rsidR="00052DA0" w:rsidRPr="003B7257" w:rsidRDefault="006A74F7" w:rsidP="006564F1">
            <w:pPr>
              <w:keepLines/>
              <w:rPr>
                <w:b/>
                <w:snapToGrid w:val="0"/>
                <w:szCs w:val="13"/>
                <w:lang w:val="fr-CH" w:eastAsia="x-none"/>
              </w:rPr>
            </w:pPr>
            <w:bookmarkStart w:id="16" w:name="_Hlk221180307"/>
            <w:r w:rsidRPr="003B7257">
              <w:rPr>
                <w:b/>
                <w:snapToGrid w:val="0"/>
                <w:szCs w:val="13"/>
                <w:lang w:val="fr-CH" w:eastAsia="x-none"/>
              </w:rPr>
              <w:t>Principales grandes cultures</w:t>
            </w:r>
          </w:p>
        </w:tc>
        <w:tc>
          <w:tcPr>
            <w:tcW w:w="2126" w:type="dxa"/>
            <w:vAlign w:val="center"/>
          </w:tcPr>
          <w:p w14:paraId="767675DB" w14:textId="50DEDD2E" w:rsidR="00052DA0" w:rsidRPr="003B7257" w:rsidRDefault="00345197" w:rsidP="006564F1">
            <w:pPr>
              <w:keepLines/>
              <w:ind w:right="-156"/>
              <w:rPr>
                <w:snapToGrid w:val="0"/>
                <w:szCs w:val="13"/>
                <w:lang w:val="fr-CH" w:eastAsia="x-none"/>
              </w:rPr>
            </w:pPr>
            <w:proofErr w:type="gramStart"/>
            <w:r w:rsidRPr="003B7257">
              <w:rPr>
                <w:snapToGrid w:val="0"/>
                <w:szCs w:val="13"/>
                <w:lang w:val="fr-CH" w:eastAsia="x-none"/>
              </w:rPr>
              <w:t>Céréales</w:t>
            </w:r>
            <w:r w:rsidR="00052DA0" w:rsidRPr="003B7257">
              <w:rPr>
                <w:snapToGrid w:val="0"/>
                <w:szCs w:val="13"/>
                <w:lang w:val="fr-CH" w:eastAsia="x-none"/>
              </w:rPr>
              <w:t>:</w:t>
            </w:r>
            <w:proofErr w:type="gramEnd"/>
            <w:r w:rsidR="00052DA0" w:rsidRPr="003B7257">
              <w:rPr>
                <w:snapToGrid w:val="0"/>
                <w:szCs w:val="13"/>
                <w:lang w:val="fr-CH" w:eastAsia="x-none"/>
              </w:rPr>
              <w:t xml:space="preserve"> 2</w:t>
            </w:r>
            <w:r w:rsidR="00650F3E" w:rsidRPr="003B7257">
              <w:rPr>
                <w:snapToGrid w:val="0"/>
                <w:szCs w:val="13"/>
                <w:lang w:val="fr-CH" w:eastAsia="x-none"/>
              </w:rPr>
              <w:t>,</w:t>
            </w:r>
            <w:r w:rsidR="00052DA0" w:rsidRPr="003B7257">
              <w:rPr>
                <w:snapToGrid w:val="0"/>
                <w:szCs w:val="13"/>
                <w:lang w:val="fr-CH" w:eastAsia="x-none"/>
              </w:rPr>
              <w:t>5 million</w:t>
            </w:r>
            <w:r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ha</w:t>
            </w:r>
            <w:r w:rsidR="00052DA0" w:rsidRPr="003B7257">
              <w:rPr>
                <w:snapToGrid w:val="0"/>
                <w:szCs w:val="13"/>
                <w:lang w:val="fr-CH" w:eastAsia="x-none"/>
              </w:rPr>
              <w:br/>
            </w:r>
            <w:r w:rsidR="006A74F7" w:rsidRPr="003B7257">
              <w:rPr>
                <w:snapToGrid w:val="0"/>
                <w:szCs w:val="13"/>
                <w:lang w:val="fr-CH" w:eastAsia="x-none"/>
              </w:rPr>
              <w:t xml:space="preserve">Fourrage </w:t>
            </w:r>
            <w:proofErr w:type="gramStart"/>
            <w:r w:rsidR="006A74F7" w:rsidRPr="003B7257">
              <w:rPr>
                <w:snapToGrid w:val="0"/>
                <w:szCs w:val="13"/>
                <w:lang w:val="fr-CH" w:eastAsia="x-none"/>
              </w:rPr>
              <w:t>vert</w:t>
            </w:r>
            <w:r w:rsidR="00052DA0" w:rsidRPr="003B7257">
              <w:rPr>
                <w:snapToGrid w:val="0"/>
                <w:szCs w:val="13"/>
                <w:lang w:val="fr-CH" w:eastAsia="x-none"/>
              </w:rPr>
              <w:t>:</w:t>
            </w:r>
            <w:proofErr w:type="gramEnd"/>
            <w:r w:rsidR="00052DA0" w:rsidRPr="003B7257">
              <w:rPr>
                <w:snapToGrid w:val="0"/>
                <w:szCs w:val="13"/>
                <w:lang w:val="fr-CH" w:eastAsia="x-none"/>
              </w:rPr>
              <w:t xml:space="preserve"> 2</w:t>
            </w:r>
            <w:r w:rsidR="00650F3E" w:rsidRPr="003B7257">
              <w:rPr>
                <w:snapToGrid w:val="0"/>
                <w:szCs w:val="13"/>
                <w:lang w:val="fr-CH" w:eastAsia="x-none"/>
              </w:rPr>
              <w:t>,</w:t>
            </w:r>
            <w:r w:rsidR="00052DA0" w:rsidRPr="003B7257">
              <w:rPr>
                <w:snapToGrid w:val="0"/>
                <w:szCs w:val="13"/>
                <w:lang w:val="fr-CH" w:eastAsia="x-none"/>
              </w:rPr>
              <w:t>4 million</w:t>
            </w:r>
            <w:r w:rsidRPr="003B7257">
              <w:rPr>
                <w:snapToGrid w:val="0"/>
                <w:szCs w:val="13"/>
                <w:lang w:val="fr-CH" w:eastAsia="x-none"/>
              </w:rPr>
              <w:t>s d’</w:t>
            </w:r>
            <w:r w:rsidR="00052DA0" w:rsidRPr="003B7257">
              <w:rPr>
                <w:snapToGrid w:val="0"/>
                <w:szCs w:val="13"/>
                <w:lang w:val="fr-CH" w:eastAsia="x-none"/>
              </w:rPr>
              <w:t>ha</w:t>
            </w:r>
          </w:p>
          <w:p w14:paraId="39945935" w14:textId="4E0B809E" w:rsidR="00052DA0" w:rsidRPr="003B7257" w:rsidRDefault="006A74F7" w:rsidP="006564F1">
            <w:pPr>
              <w:keepLines/>
              <w:ind w:right="-156"/>
              <w:rPr>
                <w:snapToGrid w:val="0"/>
                <w:szCs w:val="13"/>
                <w:lang w:val="fr-CH" w:eastAsia="x-none"/>
              </w:rPr>
            </w:pPr>
            <w:proofErr w:type="gramStart"/>
            <w:r w:rsidRPr="003B7257">
              <w:rPr>
                <w:snapToGrid w:val="0"/>
                <w:szCs w:val="13"/>
                <w:lang w:val="fr-CH" w:eastAsia="x-none"/>
              </w:rPr>
              <w:t>Oléagineux</w:t>
            </w:r>
            <w:r w:rsidR="00052DA0" w:rsidRPr="003B7257">
              <w:rPr>
                <w:snapToGrid w:val="0"/>
                <w:szCs w:val="13"/>
                <w:lang w:val="fr-CH" w:eastAsia="x-none"/>
              </w:rPr>
              <w:t>:</w:t>
            </w:r>
            <w:proofErr w:type="gramEnd"/>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6 million </w:t>
            </w:r>
            <w:r w:rsidR="00345197" w:rsidRPr="003B7257">
              <w:rPr>
                <w:snapToGrid w:val="0"/>
                <w:szCs w:val="13"/>
                <w:lang w:val="fr-CH" w:eastAsia="x-none"/>
              </w:rPr>
              <w:t>d’</w:t>
            </w:r>
            <w:r w:rsidR="00052DA0" w:rsidRPr="003B7257">
              <w:rPr>
                <w:snapToGrid w:val="0"/>
                <w:szCs w:val="13"/>
                <w:lang w:val="fr-CH" w:eastAsia="x-none"/>
              </w:rPr>
              <w:t>ha</w:t>
            </w:r>
          </w:p>
        </w:tc>
        <w:tc>
          <w:tcPr>
            <w:tcW w:w="2268" w:type="dxa"/>
            <w:vAlign w:val="center"/>
          </w:tcPr>
          <w:p w14:paraId="0B2F0978" w14:textId="6DD72610" w:rsidR="00052DA0" w:rsidRPr="003B7257" w:rsidRDefault="00345197" w:rsidP="006564F1">
            <w:pPr>
              <w:keepLines/>
              <w:ind w:right="-156"/>
              <w:rPr>
                <w:snapToGrid w:val="0"/>
                <w:szCs w:val="13"/>
                <w:lang w:val="fr-CH" w:eastAsia="x-none"/>
              </w:rPr>
            </w:pPr>
            <w:proofErr w:type="gramStart"/>
            <w:r w:rsidRPr="003B7257">
              <w:rPr>
                <w:snapToGrid w:val="0"/>
                <w:szCs w:val="13"/>
                <w:lang w:val="fr-CH" w:eastAsia="x-none"/>
              </w:rPr>
              <w:t>Céréales</w:t>
            </w:r>
            <w:r w:rsidR="00052DA0" w:rsidRPr="003B7257">
              <w:rPr>
                <w:snapToGrid w:val="0"/>
                <w:szCs w:val="13"/>
                <w:lang w:val="fr-CH" w:eastAsia="x-none"/>
              </w:rPr>
              <w:t>:</w:t>
            </w:r>
            <w:proofErr w:type="gramEnd"/>
            <w:r w:rsidR="00052DA0" w:rsidRPr="003B7257">
              <w:rPr>
                <w:snapToGrid w:val="0"/>
                <w:szCs w:val="13"/>
                <w:lang w:val="fr-CH" w:eastAsia="x-none"/>
              </w:rPr>
              <w:t xml:space="preserve"> 2</w:t>
            </w:r>
            <w:r w:rsidR="00650F3E" w:rsidRPr="003B7257">
              <w:rPr>
                <w:snapToGrid w:val="0"/>
                <w:szCs w:val="13"/>
                <w:lang w:val="fr-CH" w:eastAsia="x-none"/>
              </w:rPr>
              <w:t>,</w:t>
            </w:r>
            <w:r w:rsidR="00052DA0" w:rsidRPr="003B7257">
              <w:rPr>
                <w:snapToGrid w:val="0"/>
                <w:szCs w:val="13"/>
                <w:lang w:val="fr-CH" w:eastAsia="x-none"/>
              </w:rPr>
              <w:t>2 million</w:t>
            </w:r>
            <w:r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ha</w:t>
            </w:r>
            <w:r w:rsidR="00052DA0" w:rsidRPr="003B7257">
              <w:rPr>
                <w:snapToGrid w:val="0"/>
                <w:szCs w:val="13"/>
                <w:lang w:val="fr-CH" w:eastAsia="x-none"/>
              </w:rPr>
              <w:br/>
            </w:r>
            <w:r w:rsidR="006A74F7" w:rsidRPr="003B7257">
              <w:rPr>
                <w:snapToGrid w:val="0"/>
                <w:szCs w:val="13"/>
                <w:lang w:val="fr-CH" w:eastAsia="x-none"/>
              </w:rPr>
              <w:t xml:space="preserve">Fourrage </w:t>
            </w:r>
            <w:proofErr w:type="gramStart"/>
            <w:r w:rsidR="006A74F7" w:rsidRPr="003B7257">
              <w:rPr>
                <w:snapToGrid w:val="0"/>
                <w:szCs w:val="13"/>
                <w:lang w:val="fr-CH" w:eastAsia="x-none"/>
              </w:rPr>
              <w:t>vert</w:t>
            </w:r>
            <w:r w:rsidR="00052DA0" w:rsidRPr="003B7257">
              <w:rPr>
                <w:snapToGrid w:val="0"/>
                <w:szCs w:val="13"/>
                <w:lang w:val="fr-CH" w:eastAsia="x-none"/>
              </w:rPr>
              <w:t>:</w:t>
            </w:r>
            <w:proofErr w:type="gramEnd"/>
            <w:r w:rsidR="00052DA0" w:rsidRPr="003B7257">
              <w:rPr>
                <w:snapToGrid w:val="0"/>
                <w:szCs w:val="13"/>
                <w:lang w:val="fr-CH" w:eastAsia="x-none"/>
              </w:rPr>
              <w:t xml:space="preserve"> 2</w:t>
            </w:r>
            <w:r w:rsidR="00650F3E" w:rsidRPr="003B7257">
              <w:rPr>
                <w:snapToGrid w:val="0"/>
                <w:szCs w:val="13"/>
                <w:lang w:val="fr-CH" w:eastAsia="x-none"/>
              </w:rPr>
              <w:t>,</w:t>
            </w:r>
            <w:r w:rsidR="00052DA0" w:rsidRPr="003B7257">
              <w:rPr>
                <w:snapToGrid w:val="0"/>
                <w:szCs w:val="13"/>
                <w:lang w:val="fr-CH" w:eastAsia="x-none"/>
              </w:rPr>
              <w:t>2 million</w:t>
            </w:r>
            <w:r w:rsidR="00D34D48" w:rsidRPr="003B7257">
              <w:rPr>
                <w:snapToGrid w:val="0"/>
                <w:szCs w:val="13"/>
                <w:lang w:val="fr-CH" w:eastAsia="x-none"/>
              </w:rPr>
              <w:t>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ha</w:t>
            </w:r>
            <w:r w:rsidR="00052DA0" w:rsidRPr="003B7257">
              <w:rPr>
                <w:snapToGrid w:val="0"/>
                <w:szCs w:val="13"/>
                <w:lang w:val="fr-CH" w:eastAsia="x-none"/>
              </w:rPr>
              <w:br/>
            </w:r>
            <w:r w:rsidR="006A74F7" w:rsidRPr="003B7257">
              <w:rPr>
                <w:snapToGrid w:val="0"/>
                <w:szCs w:val="13"/>
                <w:lang w:val="fr-CH" w:eastAsia="x-none"/>
              </w:rPr>
              <w:t xml:space="preserve">Légumineuses à </w:t>
            </w:r>
            <w:proofErr w:type="gramStart"/>
            <w:r w:rsidR="006A74F7" w:rsidRPr="003B7257">
              <w:rPr>
                <w:snapToGrid w:val="0"/>
                <w:szCs w:val="13"/>
                <w:lang w:val="fr-CH" w:eastAsia="x-none"/>
              </w:rPr>
              <w:t>graines</w:t>
            </w:r>
            <w:r w:rsidR="00052DA0" w:rsidRPr="003B7257">
              <w:rPr>
                <w:snapToGrid w:val="0"/>
                <w:szCs w:val="13"/>
                <w:lang w:val="fr-CH" w:eastAsia="x-none"/>
              </w:rPr>
              <w:t>:</w:t>
            </w:r>
            <w:proofErr w:type="gramEnd"/>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5 million </w:t>
            </w:r>
            <w:r w:rsidRPr="003B7257">
              <w:rPr>
                <w:snapToGrid w:val="0"/>
                <w:szCs w:val="13"/>
                <w:lang w:val="fr-CH" w:eastAsia="x-none"/>
              </w:rPr>
              <w:t>d’</w:t>
            </w:r>
            <w:r w:rsidR="00052DA0" w:rsidRPr="003B7257">
              <w:rPr>
                <w:snapToGrid w:val="0"/>
                <w:szCs w:val="13"/>
                <w:lang w:val="fr-CH" w:eastAsia="x-none"/>
              </w:rPr>
              <w:t>ha</w:t>
            </w:r>
          </w:p>
        </w:tc>
        <w:tc>
          <w:tcPr>
            <w:tcW w:w="2268" w:type="dxa"/>
            <w:vAlign w:val="center"/>
          </w:tcPr>
          <w:p w14:paraId="268AF173" w14:textId="533501A1" w:rsidR="00052DA0" w:rsidRPr="003B7257" w:rsidRDefault="00F744DB" w:rsidP="006564F1">
            <w:pPr>
              <w:keepLines/>
              <w:rPr>
                <w:snapToGrid w:val="0"/>
                <w:szCs w:val="13"/>
                <w:lang w:val="fr-CH" w:eastAsia="x-none"/>
              </w:rPr>
            </w:pPr>
            <w:r>
              <w:rPr>
                <w:snapToGrid w:val="0"/>
                <w:szCs w:val="13"/>
                <w:lang w:val="fr-CH" w:eastAsia="x-none"/>
              </w:rPr>
              <w:t xml:space="preserve">Surface dédiée aux grandes </w:t>
            </w:r>
            <w:proofErr w:type="gramStart"/>
            <w:r>
              <w:rPr>
                <w:snapToGrid w:val="0"/>
                <w:szCs w:val="13"/>
                <w:lang w:val="fr-CH" w:eastAsia="x-none"/>
              </w:rPr>
              <w:t>cultures:</w:t>
            </w:r>
            <w:proofErr w:type="gramEnd"/>
          </w:p>
          <w:p w14:paraId="3B5D8CBD" w14:textId="7FDD07A5" w:rsidR="00052DA0" w:rsidRPr="003B7257" w:rsidRDefault="00052DA0" w:rsidP="006564F1">
            <w:pPr>
              <w:keepLines/>
              <w:rPr>
                <w:snapToGrid w:val="0"/>
                <w:szCs w:val="13"/>
                <w:lang w:val="fr-CH" w:eastAsia="x-none"/>
              </w:rPr>
            </w:pPr>
            <w:r w:rsidRPr="003B7257">
              <w:rPr>
                <w:snapToGrid w:val="0"/>
                <w:szCs w:val="13"/>
                <w:lang w:val="fr-CH" w:eastAsia="x-none"/>
              </w:rPr>
              <w:t>France (1</w:t>
            </w:r>
            <w:r w:rsidR="00650F3E" w:rsidRPr="003B7257">
              <w:rPr>
                <w:snapToGrid w:val="0"/>
                <w:szCs w:val="13"/>
                <w:lang w:val="fr-CH" w:eastAsia="x-none"/>
              </w:rPr>
              <w:t>,</w:t>
            </w:r>
            <w:r w:rsidRPr="003B7257">
              <w:rPr>
                <w:snapToGrid w:val="0"/>
                <w:szCs w:val="13"/>
                <w:lang w:val="fr-CH" w:eastAsia="x-none"/>
              </w:rPr>
              <w:t xml:space="preserve">4 million </w:t>
            </w:r>
            <w:r w:rsidR="00345197" w:rsidRPr="003B7257">
              <w:rPr>
                <w:snapToGrid w:val="0"/>
                <w:szCs w:val="13"/>
                <w:lang w:val="fr-CH" w:eastAsia="x-none"/>
              </w:rPr>
              <w:t>d’</w:t>
            </w:r>
            <w:r w:rsidRPr="003B7257">
              <w:rPr>
                <w:snapToGrid w:val="0"/>
                <w:szCs w:val="13"/>
                <w:lang w:val="fr-CH" w:eastAsia="x-none"/>
              </w:rPr>
              <w:t>ha)</w:t>
            </w:r>
            <w:r w:rsidRPr="003B7257">
              <w:rPr>
                <w:snapToGrid w:val="0"/>
                <w:szCs w:val="13"/>
                <w:lang w:val="fr-CH" w:eastAsia="x-none"/>
              </w:rPr>
              <w:br/>
              <w:t>Ital</w:t>
            </w:r>
            <w:r w:rsidR="00345197" w:rsidRPr="003B7257">
              <w:rPr>
                <w:snapToGrid w:val="0"/>
                <w:szCs w:val="13"/>
                <w:lang w:val="fr-CH" w:eastAsia="x-none"/>
              </w:rPr>
              <w:t>ie</w:t>
            </w:r>
            <w:r w:rsidRPr="003B7257">
              <w:rPr>
                <w:snapToGrid w:val="0"/>
                <w:szCs w:val="13"/>
                <w:lang w:val="fr-CH" w:eastAsia="x-none"/>
              </w:rPr>
              <w:t xml:space="preserve"> (1</w:t>
            </w:r>
            <w:r w:rsidR="00650F3E" w:rsidRPr="003B7257">
              <w:rPr>
                <w:snapToGrid w:val="0"/>
                <w:szCs w:val="13"/>
                <w:lang w:val="fr-CH" w:eastAsia="x-none"/>
              </w:rPr>
              <w:t>,</w:t>
            </w:r>
            <w:r w:rsidRPr="003B7257">
              <w:rPr>
                <w:snapToGrid w:val="0"/>
                <w:szCs w:val="13"/>
                <w:lang w:val="fr-CH" w:eastAsia="x-none"/>
              </w:rPr>
              <w:t xml:space="preserve">2 million </w:t>
            </w:r>
            <w:r w:rsidR="00345197" w:rsidRPr="003B7257">
              <w:rPr>
                <w:snapToGrid w:val="0"/>
                <w:szCs w:val="13"/>
                <w:lang w:val="fr-CH" w:eastAsia="x-none"/>
              </w:rPr>
              <w:t>d’</w:t>
            </w:r>
            <w:r w:rsidRPr="003B7257">
              <w:rPr>
                <w:snapToGrid w:val="0"/>
                <w:szCs w:val="13"/>
                <w:lang w:val="fr-CH" w:eastAsia="x-none"/>
              </w:rPr>
              <w:t xml:space="preserve">ha) </w:t>
            </w:r>
            <w:r w:rsidRPr="003B7257">
              <w:rPr>
                <w:snapToGrid w:val="0"/>
                <w:szCs w:val="13"/>
                <w:lang w:val="fr-CH" w:eastAsia="x-none"/>
              </w:rPr>
              <w:br/>
            </w:r>
            <w:r w:rsidR="00345197" w:rsidRPr="003B7257">
              <w:rPr>
                <w:snapToGrid w:val="0"/>
                <w:szCs w:val="13"/>
                <w:lang w:val="fr-CH" w:eastAsia="x-none"/>
              </w:rPr>
              <w:t>Allemagne</w:t>
            </w:r>
            <w:r w:rsidRPr="003B7257">
              <w:rPr>
                <w:snapToGrid w:val="0"/>
                <w:szCs w:val="13"/>
                <w:lang w:val="fr-CH" w:eastAsia="x-none"/>
              </w:rPr>
              <w:t xml:space="preserve"> (0</w:t>
            </w:r>
            <w:r w:rsidR="00650F3E" w:rsidRPr="003B7257">
              <w:rPr>
                <w:snapToGrid w:val="0"/>
                <w:szCs w:val="13"/>
                <w:lang w:val="fr-CH" w:eastAsia="x-none"/>
              </w:rPr>
              <w:t>,</w:t>
            </w:r>
            <w:r w:rsidRPr="003B7257">
              <w:rPr>
                <w:snapToGrid w:val="0"/>
                <w:szCs w:val="13"/>
                <w:lang w:val="fr-CH" w:eastAsia="x-none"/>
              </w:rPr>
              <w:t xml:space="preserve">9 million </w:t>
            </w:r>
            <w:r w:rsidR="00345197" w:rsidRPr="003B7257">
              <w:rPr>
                <w:snapToGrid w:val="0"/>
                <w:szCs w:val="13"/>
                <w:lang w:val="fr-CH" w:eastAsia="x-none"/>
              </w:rPr>
              <w:t>d’</w:t>
            </w:r>
            <w:r w:rsidRPr="003B7257">
              <w:rPr>
                <w:snapToGrid w:val="0"/>
                <w:szCs w:val="13"/>
                <w:lang w:val="fr-CH" w:eastAsia="x-none"/>
              </w:rPr>
              <w:t>ha)</w:t>
            </w:r>
          </w:p>
        </w:tc>
      </w:tr>
      <w:tr w:rsidR="00052DA0" w:rsidRPr="002E1FF9" w14:paraId="460D6D9F"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34F918DB" w14:textId="5370EC18" w:rsidR="00052DA0" w:rsidRPr="003B7257" w:rsidRDefault="006A74F7" w:rsidP="006564F1">
            <w:pPr>
              <w:keepLines/>
              <w:rPr>
                <w:b/>
                <w:snapToGrid w:val="0"/>
                <w:szCs w:val="13"/>
                <w:lang w:val="fr-CH" w:eastAsia="x-none"/>
              </w:rPr>
            </w:pPr>
            <w:r w:rsidRPr="003B7257">
              <w:rPr>
                <w:b/>
                <w:snapToGrid w:val="0"/>
                <w:szCs w:val="13"/>
                <w:lang w:val="fr-CH" w:eastAsia="x-none"/>
              </w:rPr>
              <w:t>Principales cultures pérennes</w:t>
            </w:r>
          </w:p>
        </w:tc>
        <w:tc>
          <w:tcPr>
            <w:tcW w:w="2126" w:type="dxa"/>
            <w:vAlign w:val="center"/>
          </w:tcPr>
          <w:p w14:paraId="533B5D7A" w14:textId="69C47778" w:rsidR="00052DA0" w:rsidRPr="003B7257" w:rsidRDefault="00052DA0" w:rsidP="006564F1">
            <w:pPr>
              <w:keepLines/>
              <w:ind w:right="-156"/>
              <w:rPr>
                <w:snapToGrid w:val="0"/>
                <w:szCs w:val="13"/>
                <w:lang w:val="fr-CH" w:eastAsia="x-none"/>
              </w:rPr>
            </w:pPr>
            <w:proofErr w:type="gramStart"/>
            <w:r w:rsidRPr="003B7257">
              <w:rPr>
                <w:snapToGrid w:val="0"/>
                <w:szCs w:val="13"/>
                <w:lang w:val="fr-CH" w:eastAsia="x-none"/>
              </w:rPr>
              <w:t>Olives:</w:t>
            </w:r>
            <w:proofErr w:type="gramEnd"/>
            <w:r w:rsidRPr="003B7257">
              <w:rPr>
                <w:snapToGrid w:val="0"/>
                <w:szCs w:val="13"/>
                <w:lang w:val="fr-CH" w:eastAsia="x-none"/>
              </w:rPr>
              <w:t xml:space="preserve"> 0</w:t>
            </w:r>
            <w:r w:rsidR="00650F3E" w:rsidRPr="003B7257">
              <w:rPr>
                <w:snapToGrid w:val="0"/>
                <w:szCs w:val="13"/>
                <w:lang w:val="fr-CH" w:eastAsia="x-none"/>
              </w:rPr>
              <w:t>,</w:t>
            </w:r>
            <w:r w:rsidRPr="003B7257">
              <w:rPr>
                <w:snapToGrid w:val="0"/>
                <w:szCs w:val="13"/>
                <w:lang w:val="fr-CH" w:eastAsia="x-none"/>
              </w:rPr>
              <w:t xml:space="preserve">6 million </w:t>
            </w:r>
            <w:r w:rsidR="00650F3E" w:rsidRPr="003B7257">
              <w:rPr>
                <w:snapToGrid w:val="0"/>
                <w:szCs w:val="13"/>
                <w:lang w:val="fr-CH" w:eastAsia="x-none"/>
              </w:rPr>
              <w:t>d’</w:t>
            </w:r>
            <w:r w:rsidRPr="003B7257">
              <w:rPr>
                <w:snapToGrid w:val="0"/>
                <w:szCs w:val="13"/>
                <w:lang w:val="fr-CH" w:eastAsia="x-none"/>
              </w:rPr>
              <w:t>ha</w:t>
            </w:r>
          </w:p>
          <w:p w14:paraId="277DFBF2" w14:textId="761C2F86" w:rsidR="00052DA0" w:rsidRPr="003B7257" w:rsidRDefault="00345197" w:rsidP="006564F1">
            <w:pPr>
              <w:keepLines/>
              <w:ind w:right="-156"/>
              <w:rPr>
                <w:snapToGrid w:val="0"/>
                <w:szCs w:val="13"/>
                <w:lang w:val="fr-CH" w:eastAsia="x-none"/>
              </w:rPr>
            </w:pPr>
            <w:proofErr w:type="gramStart"/>
            <w:r w:rsidRPr="003B7257">
              <w:rPr>
                <w:snapToGrid w:val="0"/>
                <w:szCs w:val="13"/>
                <w:lang w:val="fr-CH" w:eastAsia="x-none"/>
              </w:rPr>
              <w:t>Noix</w:t>
            </w:r>
            <w:r w:rsidR="00052DA0" w:rsidRPr="003B7257">
              <w:rPr>
                <w:snapToGrid w:val="0"/>
                <w:szCs w:val="13"/>
                <w:lang w:val="fr-CH" w:eastAsia="x-none"/>
              </w:rPr>
              <w:t>:</w:t>
            </w:r>
            <w:proofErr w:type="gramEnd"/>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5 million </w:t>
            </w:r>
            <w:r w:rsidR="00650F3E" w:rsidRPr="003B7257">
              <w:rPr>
                <w:snapToGrid w:val="0"/>
                <w:szCs w:val="13"/>
                <w:lang w:val="fr-CH" w:eastAsia="x-none"/>
              </w:rPr>
              <w:t>d’</w:t>
            </w:r>
            <w:r w:rsidR="00052DA0" w:rsidRPr="003B7257">
              <w:rPr>
                <w:snapToGrid w:val="0"/>
                <w:szCs w:val="13"/>
                <w:lang w:val="fr-CH" w:eastAsia="x-none"/>
              </w:rPr>
              <w:t>ha</w:t>
            </w:r>
          </w:p>
          <w:p w14:paraId="27373899" w14:textId="0421B731" w:rsidR="00052DA0" w:rsidRPr="003B7257" w:rsidRDefault="006A74F7" w:rsidP="006564F1">
            <w:pPr>
              <w:keepLines/>
              <w:ind w:right="-156"/>
              <w:rPr>
                <w:snapToGrid w:val="0"/>
                <w:szCs w:val="13"/>
                <w:lang w:val="fr-CH" w:eastAsia="x-none"/>
              </w:rPr>
            </w:pPr>
            <w:proofErr w:type="gramStart"/>
            <w:r w:rsidRPr="003B7257">
              <w:rPr>
                <w:snapToGrid w:val="0"/>
                <w:szCs w:val="13"/>
                <w:lang w:val="fr-CH" w:eastAsia="x-none"/>
              </w:rPr>
              <w:t>Raisins</w:t>
            </w:r>
            <w:r w:rsidR="00052DA0" w:rsidRPr="003B7257">
              <w:rPr>
                <w:snapToGrid w:val="0"/>
                <w:szCs w:val="13"/>
                <w:lang w:val="fr-CH" w:eastAsia="x-none"/>
              </w:rPr>
              <w:t>:</w:t>
            </w:r>
            <w:proofErr w:type="gramEnd"/>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5 million </w:t>
            </w:r>
            <w:r w:rsidR="00650F3E" w:rsidRPr="003B7257">
              <w:rPr>
                <w:snapToGrid w:val="0"/>
                <w:szCs w:val="13"/>
                <w:lang w:val="fr-CH" w:eastAsia="x-none"/>
              </w:rPr>
              <w:t>d’</w:t>
            </w:r>
            <w:r w:rsidR="00052DA0" w:rsidRPr="003B7257">
              <w:rPr>
                <w:snapToGrid w:val="0"/>
                <w:szCs w:val="13"/>
                <w:lang w:val="fr-CH" w:eastAsia="x-none"/>
              </w:rPr>
              <w:t>ha</w:t>
            </w:r>
          </w:p>
        </w:tc>
        <w:tc>
          <w:tcPr>
            <w:tcW w:w="2268" w:type="dxa"/>
            <w:vAlign w:val="center"/>
          </w:tcPr>
          <w:p w14:paraId="0C831C94" w14:textId="3E786D30" w:rsidR="00052DA0" w:rsidRPr="003B7257" w:rsidRDefault="00052DA0" w:rsidP="006564F1">
            <w:pPr>
              <w:keepLines/>
              <w:ind w:right="-156"/>
              <w:rPr>
                <w:snapToGrid w:val="0"/>
                <w:szCs w:val="13"/>
                <w:lang w:val="fr-CH" w:eastAsia="x-none"/>
              </w:rPr>
            </w:pPr>
            <w:proofErr w:type="gramStart"/>
            <w:r w:rsidRPr="003B7257">
              <w:rPr>
                <w:snapToGrid w:val="0"/>
                <w:szCs w:val="13"/>
                <w:lang w:val="fr-CH" w:eastAsia="x-none"/>
              </w:rPr>
              <w:t>Olives:</w:t>
            </w:r>
            <w:proofErr w:type="gramEnd"/>
            <w:r w:rsidRPr="003B7257">
              <w:rPr>
                <w:snapToGrid w:val="0"/>
                <w:szCs w:val="13"/>
                <w:lang w:val="fr-CH" w:eastAsia="x-none"/>
              </w:rPr>
              <w:t xml:space="preserve"> 0</w:t>
            </w:r>
            <w:r w:rsidR="00650F3E" w:rsidRPr="003B7257">
              <w:rPr>
                <w:snapToGrid w:val="0"/>
                <w:szCs w:val="13"/>
                <w:lang w:val="fr-CH" w:eastAsia="x-none"/>
              </w:rPr>
              <w:t>,</w:t>
            </w:r>
            <w:r w:rsidRPr="003B7257">
              <w:rPr>
                <w:snapToGrid w:val="0"/>
                <w:szCs w:val="13"/>
                <w:lang w:val="fr-CH" w:eastAsia="x-none"/>
              </w:rPr>
              <w:t xml:space="preserve">6 million </w:t>
            </w:r>
            <w:r w:rsidR="00650F3E" w:rsidRPr="003B7257">
              <w:rPr>
                <w:snapToGrid w:val="0"/>
                <w:szCs w:val="13"/>
                <w:lang w:val="fr-CH" w:eastAsia="x-none"/>
              </w:rPr>
              <w:t>d’</w:t>
            </w:r>
            <w:r w:rsidRPr="003B7257">
              <w:rPr>
                <w:snapToGrid w:val="0"/>
                <w:szCs w:val="13"/>
                <w:lang w:val="fr-CH" w:eastAsia="x-none"/>
              </w:rPr>
              <w:t>ha</w:t>
            </w:r>
          </w:p>
          <w:p w14:paraId="1CEC08D3" w14:textId="70A1731B" w:rsidR="00052DA0" w:rsidRPr="003B7257" w:rsidRDefault="006A74F7" w:rsidP="006564F1">
            <w:pPr>
              <w:keepLines/>
              <w:ind w:right="-156"/>
              <w:rPr>
                <w:snapToGrid w:val="0"/>
                <w:szCs w:val="13"/>
                <w:lang w:val="fr-CH" w:eastAsia="x-none"/>
              </w:rPr>
            </w:pPr>
            <w:proofErr w:type="gramStart"/>
            <w:r w:rsidRPr="003B7257">
              <w:rPr>
                <w:snapToGrid w:val="0"/>
                <w:szCs w:val="13"/>
                <w:lang w:val="fr-CH" w:eastAsia="x-none"/>
              </w:rPr>
              <w:t>Raisins</w:t>
            </w:r>
            <w:r w:rsidR="00052DA0" w:rsidRPr="003B7257">
              <w:rPr>
                <w:snapToGrid w:val="0"/>
                <w:szCs w:val="13"/>
                <w:lang w:val="fr-CH" w:eastAsia="x-none"/>
              </w:rPr>
              <w:t>:</w:t>
            </w:r>
            <w:proofErr w:type="gramEnd"/>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5 million </w:t>
            </w:r>
            <w:r w:rsidR="00650F3E" w:rsidRPr="003B7257">
              <w:rPr>
                <w:snapToGrid w:val="0"/>
                <w:szCs w:val="13"/>
                <w:lang w:val="fr-CH" w:eastAsia="x-none"/>
              </w:rPr>
              <w:t>d’</w:t>
            </w:r>
            <w:r w:rsidR="00052DA0" w:rsidRPr="003B7257">
              <w:rPr>
                <w:snapToGrid w:val="0"/>
                <w:szCs w:val="13"/>
                <w:lang w:val="fr-CH" w:eastAsia="x-none"/>
              </w:rPr>
              <w:t>ha</w:t>
            </w:r>
          </w:p>
          <w:p w14:paraId="261B3CD4" w14:textId="4C96DB2A" w:rsidR="00052DA0" w:rsidRPr="003B7257" w:rsidRDefault="00345197" w:rsidP="006564F1">
            <w:pPr>
              <w:keepLines/>
              <w:ind w:right="-156"/>
              <w:rPr>
                <w:snapToGrid w:val="0"/>
                <w:szCs w:val="13"/>
                <w:lang w:val="fr-CH" w:eastAsia="x-none"/>
              </w:rPr>
            </w:pPr>
            <w:proofErr w:type="gramStart"/>
            <w:r w:rsidRPr="003B7257">
              <w:rPr>
                <w:snapToGrid w:val="0"/>
                <w:szCs w:val="13"/>
                <w:lang w:val="fr-CH" w:eastAsia="x-none"/>
              </w:rPr>
              <w:t>Noix</w:t>
            </w:r>
            <w:r w:rsidR="00052DA0" w:rsidRPr="003B7257">
              <w:rPr>
                <w:snapToGrid w:val="0"/>
                <w:szCs w:val="13"/>
                <w:lang w:val="fr-CH" w:eastAsia="x-none"/>
              </w:rPr>
              <w:t>:</w:t>
            </w:r>
            <w:proofErr w:type="gramEnd"/>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4 million </w:t>
            </w:r>
            <w:r w:rsidR="00650F3E" w:rsidRPr="003B7257">
              <w:rPr>
                <w:snapToGrid w:val="0"/>
                <w:szCs w:val="13"/>
                <w:lang w:val="fr-CH" w:eastAsia="x-none"/>
              </w:rPr>
              <w:t>d’</w:t>
            </w:r>
            <w:r w:rsidR="00052DA0" w:rsidRPr="003B7257">
              <w:rPr>
                <w:snapToGrid w:val="0"/>
                <w:szCs w:val="13"/>
                <w:lang w:val="fr-CH" w:eastAsia="x-none"/>
              </w:rPr>
              <w:t>ha</w:t>
            </w:r>
          </w:p>
        </w:tc>
        <w:tc>
          <w:tcPr>
            <w:tcW w:w="2268" w:type="dxa"/>
            <w:vAlign w:val="center"/>
          </w:tcPr>
          <w:p w14:paraId="7DF95100" w14:textId="03C59549" w:rsidR="00052DA0" w:rsidRPr="003B7257" w:rsidRDefault="00F744DB" w:rsidP="006564F1">
            <w:pPr>
              <w:keepLines/>
              <w:rPr>
                <w:snapToGrid w:val="0"/>
                <w:szCs w:val="13"/>
                <w:lang w:val="fr-CH" w:eastAsia="x-none"/>
              </w:rPr>
            </w:pPr>
            <w:r>
              <w:rPr>
                <w:snapToGrid w:val="0"/>
                <w:szCs w:val="13"/>
                <w:lang w:val="fr-CH" w:eastAsia="x-none"/>
              </w:rPr>
              <w:t>Surface dédiée aux c</w:t>
            </w:r>
            <w:r w:rsidRPr="00F744DB">
              <w:rPr>
                <w:snapToGrid w:val="0"/>
                <w:szCs w:val="13"/>
                <w:lang w:val="fr-CH" w:eastAsia="x-none"/>
              </w:rPr>
              <w:t>ultures</w:t>
            </w:r>
            <w:r w:rsidR="006A74F7" w:rsidRPr="00F744DB">
              <w:rPr>
                <w:snapToGrid w:val="0"/>
                <w:szCs w:val="13"/>
                <w:lang w:val="fr-CH" w:eastAsia="x-none"/>
              </w:rPr>
              <w:t xml:space="preserve"> </w:t>
            </w:r>
            <w:proofErr w:type="gramStart"/>
            <w:r w:rsidR="006A74F7" w:rsidRPr="00F744DB">
              <w:rPr>
                <w:snapToGrid w:val="0"/>
                <w:szCs w:val="13"/>
                <w:lang w:val="fr-CH" w:eastAsia="x-none"/>
              </w:rPr>
              <w:t>pérennes</w:t>
            </w:r>
            <w:r>
              <w:rPr>
                <w:snapToGrid w:val="0"/>
                <w:szCs w:val="13"/>
                <w:lang w:val="fr-CH" w:eastAsia="x-none"/>
              </w:rPr>
              <w:t>:</w:t>
            </w:r>
            <w:proofErr w:type="gramEnd"/>
          </w:p>
          <w:p w14:paraId="60A571D9" w14:textId="493B91DC" w:rsidR="00052DA0" w:rsidRPr="003B7257" w:rsidRDefault="00345197" w:rsidP="006564F1">
            <w:pPr>
              <w:keepLines/>
              <w:rPr>
                <w:snapToGrid w:val="0"/>
                <w:szCs w:val="13"/>
                <w:lang w:val="fr-CH" w:eastAsia="x-none"/>
              </w:rPr>
            </w:pPr>
            <w:r w:rsidRPr="003B7257">
              <w:rPr>
                <w:snapToGrid w:val="0"/>
                <w:szCs w:val="13"/>
                <w:lang w:val="fr-CH" w:eastAsia="x-none"/>
              </w:rPr>
              <w:t>Espagne</w:t>
            </w:r>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9 million </w:t>
            </w:r>
            <w:r w:rsidRPr="003B7257">
              <w:rPr>
                <w:snapToGrid w:val="0"/>
                <w:szCs w:val="13"/>
                <w:lang w:val="fr-CH" w:eastAsia="x-none"/>
              </w:rPr>
              <w:t>d’</w:t>
            </w:r>
            <w:r w:rsidR="00052DA0" w:rsidRPr="003B7257">
              <w:rPr>
                <w:snapToGrid w:val="0"/>
                <w:szCs w:val="13"/>
                <w:lang w:val="fr-CH" w:eastAsia="x-none"/>
              </w:rPr>
              <w:t>ha)</w:t>
            </w:r>
            <w:r w:rsidR="00052DA0" w:rsidRPr="003B7257">
              <w:rPr>
                <w:snapToGrid w:val="0"/>
                <w:szCs w:val="13"/>
                <w:lang w:val="fr-CH" w:eastAsia="x-none"/>
              </w:rPr>
              <w:br/>
              <w:t>Ital</w:t>
            </w:r>
            <w:r w:rsidRPr="003B7257">
              <w:rPr>
                <w:snapToGrid w:val="0"/>
                <w:szCs w:val="13"/>
                <w:lang w:val="fr-CH" w:eastAsia="x-none"/>
              </w:rPr>
              <w:t>ie</w:t>
            </w:r>
            <w:r w:rsidR="00052DA0" w:rsidRPr="003B7257">
              <w:rPr>
                <w:snapToGrid w:val="0"/>
                <w:szCs w:val="13"/>
                <w:lang w:val="fr-CH" w:eastAsia="x-none"/>
              </w:rPr>
              <w:t xml:space="preserve"> (0</w:t>
            </w:r>
            <w:r w:rsidR="00650F3E" w:rsidRPr="003B7257">
              <w:rPr>
                <w:snapToGrid w:val="0"/>
                <w:szCs w:val="13"/>
                <w:lang w:val="fr-CH" w:eastAsia="x-none"/>
              </w:rPr>
              <w:t>,</w:t>
            </w:r>
            <w:r w:rsidR="00052DA0" w:rsidRPr="003B7257">
              <w:rPr>
                <w:snapToGrid w:val="0"/>
                <w:szCs w:val="13"/>
                <w:lang w:val="fr-CH" w:eastAsia="x-none"/>
              </w:rPr>
              <w:t xml:space="preserve">6 million </w:t>
            </w:r>
            <w:r w:rsidRPr="003B7257">
              <w:rPr>
                <w:snapToGrid w:val="0"/>
                <w:szCs w:val="13"/>
                <w:lang w:val="fr-CH" w:eastAsia="x-none"/>
              </w:rPr>
              <w:t>d’</w:t>
            </w:r>
            <w:r w:rsidR="00052DA0" w:rsidRPr="003B7257">
              <w:rPr>
                <w:snapToGrid w:val="0"/>
                <w:szCs w:val="13"/>
                <w:lang w:val="fr-CH" w:eastAsia="x-none"/>
              </w:rPr>
              <w:t>ha)</w:t>
            </w:r>
            <w:r w:rsidR="00052DA0" w:rsidRPr="003B7257">
              <w:rPr>
                <w:snapToGrid w:val="0"/>
                <w:szCs w:val="13"/>
                <w:lang w:val="fr-CH" w:eastAsia="x-none"/>
              </w:rPr>
              <w:br/>
              <w:t>France (0</w:t>
            </w:r>
            <w:r w:rsidR="00650F3E" w:rsidRPr="003B7257">
              <w:rPr>
                <w:snapToGrid w:val="0"/>
                <w:szCs w:val="13"/>
                <w:lang w:val="fr-CH" w:eastAsia="x-none"/>
              </w:rPr>
              <w:t>,</w:t>
            </w:r>
            <w:r w:rsidR="00052DA0" w:rsidRPr="003B7257">
              <w:rPr>
                <w:snapToGrid w:val="0"/>
                <w:szCs w:val="13"/>
                <w:lang w:val="fr-CH" w:eastAsia="x-none"/>
              </w:rPr>
              <w:t xml:space="preserve">2 million </w:t>
            </w:r>
            <w:r w:rsidRPr="003B7257">
              <w:rPr>
                <w:snapToGrid w:val="0"/>
                <w:szCs w:val="13"/>
                <w:lang w:val="fr-CH" w:eastAsia="x-none"/>
              </w:rPr>
              <w:t>d’</w:t>
            </w:r>
            <w:r w:rsidR="00052DA0" w:rsidRPr="003B7257">
              <w:rPr>
                <w:snapToGrid w:val="0"/>
                <w:szCs w:val="13"/>
                <w:lang w:val="fr-CH" w:eastAsia="x-none"/>
              </w:rPr>
              <w:t>ha)</w:t>
            </w:r>
          </w:p>
        </w:tc>
      </w:tr>
      <w:bookmarkEnd w:id="16"/>
      <w:tr w:rsidR="00052DA0" w:rsidRPr="003B7257" w14:paraId="4825BECE"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0C3333CC" w14:textId="2AA30557" w:rsidR="00052DA0" w:rsidRPr="003B7257" w:rsidRDefault="00345197" w:rsidP="006564F1">
            <w:pPr>
              <w:keepLines/>
              <w:rPr>
                <w:b/>
                <w:snapToGrid w:val="0"/>
                <w:szCs w:val="13"/>
                <w:lang w:val="fr-CH" w:eastAsia="x-none"/>
              </w:rPr>
            </w:pPr>
            <w:r w:rsidRPr="003B7257">
              <w:rPr>
                <w:b/>
                <w:lang w:val="fr-CH"/>
              </w:rPr>
              <w:t>Surface de cueillette sauvage</w:t>
            </w:r>
          </w:p>
        </w:tc>
        <w:tc>
          <w:tcPr>
            <w:tcW w:w="2126" w:type="dxa"/>
            <w:vAlign w:val="center"/>
          </w:tcPr>
          <w:p w14:paraId="2356D414" w14:textId="79B0FCC1" w:rsidR="00052DA0" w:rsidRPr="003B7257" w:rsidRDefault="00052DA0" w:rsidP="006564F1">
            <w:pPr>
              <w:keepLines/>
              <w:ind w:right="-156"/>
              <w:rPr>
                <w:snapToGrid w:val="0"/>
                <w:szCs w:val="13"/>
                <w:lang w:val="fr-CH" w:eastAsia="x-none"/>
              </w:rPr>
            </w:pPr>
            <w:r w:rsidRPr="003B7257">
              <w:rPr>
                <w:snapToGrid w:val="0"/>
                <w:szCs w:val="13"/>
                <w:lang w:val="fr-CH" w:eastAsia="x-none"/>
              </w:rPr>
              <w:t>10</w:t>
            </w:r>
            <w:r w:rsidR="00650F3E" w:rsidRPr="003B7257">
              <w:rPr>
                <w:snapToGrid w:val="0"/>
                <w:szCs w:val="13"/>
                <w:lang w:val="fr-CH" w:eastAsia="x-none"/>
              </w:rPr>
              <w:t>,</w:t>
            </w:r>
            <w:r w:rsidRPr="003B7257">
              <w:rPr>
                <w:snapToGrid w:val="0"/>
                <w:szCs w:val="13"/>
                <w:lang w:val="fr-CH" w:eastAsia="x-none"/>
              </w:rPr>
              <w:t>0 million</w:t>
            </w:r>
            <w:r w:rsidR="00650F3E" w:rsidRPr="003B7257">
              <w:rPr>
                <w:snapToGrid w:val="0"/>
                <w:szCs w:val="13"/>
                <w:lang w:val="fr-CH" w:eastAsia="x-none"/>
              </w:rPr>
              <w:t>s d’</w:t>
            </w:r>
            <w:r w:rsidRPr="003B7257">
              <w:rPr>
                <w:snapToGrid w:val="0"/>
                <w:szCs w:val="13"/>
                <w:lang w:val="fr-CH" w:eastAsia="x-none"/>
              </w:rPr>
              <w:t>ha</w:t>
            </w:r>
          </w:p>
        </w:tc>
        <w:tc>
          <w:tcPr>
            <w:tcW w:w="2268" w:type="dxa"/>
            <w:vAlign w:val="center"/>
          </w:tcPr>
          <w:p w14:paraId="5512DB3B" w14:textId="721E5830" w:rsidR="00052DA0" w:rsidRPr="003B7257" w:rsidRDefault="00052DA0" w:rsidP="006564F1">
            <w:pPr>
              <w:keepLines/>
              <w:ind w:right="-156"/>
              <w:rPr>
                <w:snapToGrid w:val="0"/>
                <w:szCs w:val="13"/>
                <w:lang w:val="fr-CH" w:eastAsia="x-none"/>
              </w:rPr>
            </w:pPr>
            <w:r w:rsidRPr="003B7257">
              <w:rPr>
                <w:snapToGrid w:val="0"/>
                <w:szCs w:val="13"/>
                <w:lang w:val="fr-CH" w:eastAsia="x-none"/>
              </w:rPr>
              <w:t>7</w:t>
            </w:r>
            <w:r w:rsidR="00650F3E" w:rsidRPr="003B7257">
              <w:rPr>
                <w:snapToGrid w:val="0"/>
                <w:szCs w:val="13"/>
                <w:lang w:val="fr-CH" w:eastAsia="x-none"/>
              </w:rPr>
              <w:t>,</w:t>
            </w:r>
            <w:r w:rsidRPr="003B7257">
              <w:rPr>
                <w:snapToGrid w:val="0"/>
                <w:szCs w:val="13"/>
                <w:lang w:val="fr-CH" w:eastAsia="x-none"/>
              </w:rPr>
              <w:t>4 million</w:t>
            </w:r>
            <w:r w:rsidR="00650F3E" w:rsidRPr="003B7257">
              <w:rPr>
                <w:snapToGrid w:val="0"/>
                <w:szCs w:val="13"/>
                <w:lang w:val="fr-CH" w:eastAsia="x-none"/>
              </w:rPr>
              <w:t>s d’</w:t>
            </w:r>
            <w:r w:rsidRPr="003B7257">
              <w:rPr>
                <w:snapToGrid w:val="0"/>
                <w:szCs w:val="13"/>
                <w:lang w:val="fr-CH" w:eastAsia="x-none"/>
              </w:rPr>
              <w:t>ha</w:t>
            </w:r>
          </w:p>
        </w:tc>
        <w:tc>
          <w:tcPr>
            <w:tcW w:w="2268" w:type="dxa"/>
            <w:vAlign w:val="center"/>
          </w:tcPr>
          <w:p w14:paraId="4F7149B7" w14:textId="38F1208C" w:rsidR="00052DA0" w:rsidRPr="003B7257" w:rsidRDefault="00052DA0" w:rsidP="006564F1">
            <w:pPr>
              <w:keepLines/>
              <w:ind w:right="-105"/>
              <w:rPr>
                <w:snapToGrid w:val="0"/>
                <w:szCs w:val="13"/>
                <w:lang w:val="fr-CH" w:eastAsia="x-none"/>
              </w:rPr>
            </w:pPr>
            <w:r w:rsidRPr="003B7257">
              <w:rPr>
                <w:snapToGrid w:val="0"/>
                <w:szCs w:val="13"/>
                <w:lang w:val="fr-CH" w:eastAsia="x-none"/>
              </w:rPr>
              <w:t>Finland</w:t>
            </w:r>
            <w:r w:rsidR="00650F3E" w:rsidRPr="003B7257">
              <w:rPr>
                <w:snapToGrid w:val="0"/>
                <w:szCs w:val="13"/>
                <w:lang w:val="fr-CH" w:eastAsia="x-none"/>
              </w:rPr>
              <w:t>e</w:t>
            </w:r>
            <w:r w:rsidRPr="003B7257">
              <w:rPr>
                <w:snapToGrid w:val="0"/>
                <w:szCs w:val="13"/>
                <w:lang w:val="fr-CH" w:eastAsia="x-none"/>
              </w:rPr>
              <w:t xml:space="preserve"> (6</w:t>
            </w:r>
            <w:r w:rsidR="00650F3E" w:rsidRPr="003B7257">
              <w:rPr>
                <w:snapToGrid w:val="0"/>
                <w:szCs w:val="13"/>
                <w:lang w:val="fr-CH" w:eastAsia="x-none"/>
              </w:rPr>
              <w:t>,</w:t>
            </w:r>
            <w:r w:rsidRPr="003B7257">
              <w:rPr>
                <w:snapToGrid w:val="0"/>
                <w:szCs w:val="13"/>
                <w:lang w:val="fr-CH" w:eastAsia="x-none"/>
              </w:rPr>
              <w:t>9 million</w:t>
            </w:r>
            <w:r w:rsidR="00650F3E" w:rsidRPr="003B7257">
              <w:rPr>
                <w:snapToGrid w:val="0"/>
                <w:szCs w:val="13"/>
                <w:lang w:val="fr-CH" w:eastAsia="x-none"/>
              </w:rPr>
              <w:t>s d’</w:t>
            </w:r>
            <w:r w:rsidRPr="003B7257">
              <w:rPr>
                <w:snapToGrid w:val="0"/>
                <w:szCs w:val="13"/>
                <w:lang w:val="fr-CH" w:eastAsia="x-none"/>
              </w:rPr>
              <w:t>ha)</w:t>
            </w:r>
            <w:r w:rsidRPr="003B7257">
              <w:rPr>
                <w:snapToGrid w:val="0"/>
                <w:szCs w:val="13"/>
                <w:lang w:val="fr-CH" w:eastAsia="x-none"/>
              </w:rPr>
              <w:br/>
            </w:r>
            <w:r w:rsidR="00433474" w:rsidRPr="003B7257">
              <w:rPr>
                <w:snapToGrid w:val="0"/>
                <w:szCs w:val="13"/>
                <w:lang w:val="fr-CH" w:eastAsia="x-none"/>
              </w:rPr>
              <w:t>Russie</w:t>
            </w:r>
            <w:r w:rsidRPr="003B7257">
              <w:rPr>
                <w:snapToGrid w:val="0"/>
                <w:szCs w:val="13"/>
                <w:lang w:val="fr-CH" w:eastAsia="x-none"/>
              </w:rPr>
              <w:t xml:space="preserve"> (1</w:t>
            </w:r>
            <w:r w:rsidR="00650F3E" w:rsidRPr="003B7257">
              <w:rPr>
                <w:snapToGrid w:val="0"/>
                <w:szCs w:val="13"/>
                <w:lang w:val="fr-CH" w:eastAsia="x-none"/>
              </w:rPr>
              <w:t>,</w:t>
            </w:r>
            <w:r w:rsidRPr="003B7257">
              <w:rPr>
                <w:snapToGrid w:val="0"/>
                <w:szCs w:val="13"/>
                <w:lang w:val="fr-CH" w:eastAsia="x-none"/>
              </w:rPr>
              <w:t xml:space="preserve">5 million </w:t>
            </w:r>
            <w:r w:rsidR="00650F3E" w:rsidRPr="003B7257">
              <w:rPr>
                <w:snapToGrid w:val="0"/>
                <w:szCs w:val="13"/>
                <w:lang w:val="fr-CH" w:eastAsia="x-none"/>
              </w:rPr>
              <w:t>d’</w:t>
            </w:r>
            <w:r w:rsidRPr="003B7257">
              <w:rPr>
                <w:snapToGrid w:val="0"/>
                <w:szCs w:val="13"/>
                <w:lang w:val="fr-CH" w:eastAsia="x-none"/>
              </w:rPr>
              <w:t>ha)</w:t>
            </w:r>
            <w:r w:rsidR="00433474" w:rsidRPr="003B7257">
              <w:rPr>
                <w:snapToGrid w:val="0"/>
                <w:szCs w:val="13"/>
                <w:lang w:val="fr-CH" w:eastAsia="x-none"/>
              </w:rPr>
              <w:br/>
            </w:r>
            <w:r w:rsidRPr="003B7257">
              <w:rPr>
                <w:snapToGrid w:val="0"/>
                <w:szCs w:val="13"/>
                <w:lang w:val="fr-CH" w:eastAsia="x-none"/>
              </w:rPr>
              <w:t>Albani</w:t>
            </w:r>
            <w:r w:rsidR="00650F3E" w:rsidRPr="003B7257">
              <w:rPr>
                <w:snapToGrid w:val="0"/>
                <w:szCs w:val="13"/>
                <w:lang w:val="fr-CH" w:eastAsia="x-none"/>
              </w:rPr>
              <w:t>e</w:t>
            </w:r>
            <w:r w:rsidRPr="003B7257">
              <w:rPr>
                <w:snapToGrid w:val="0"/>
                <w:szCs w:val="13"/>
                <w:lang w:val="fr-CH" w:eastAsia="x-none"/>
              </w:rPr>
              <w:t xml:space="preserve"> (0</w:t>
            </w:r>
            <w:r w:rsidR="00650F3E" w:rsidRPr="003B7257">
              <w:rPr>
                <w:snapToGrid w:val="0"/>
                <w:szCs w:val="13"/>
                <w:lang w:val="fr-CH" w:eastAsia="x-none"/>
              </w:rPr>
              <w:t>,</w:t>
            </w:r>
            <w:r w:rsidRPr="003B7257">
              <w:rPr>
                <w:snapToGrid w:val="0"/>
                <w:szCs w:val="13"/>
                <w:lang w:val="fr-CH" w:eastAsia="x-none"/>
              </w:rPr>
              <w:t xml:space="preserve">5 million </w:t>
            </w:r>
            <w:r w:rsidR="00650F3E" w:rsidRPr="003B7257">
              <w:rPr>
                <w:snapToGrid w:val="0"/>
                <w:szCs w:val="13"/>
                <w:lang w:val="fr-CH" w:eastAsia="x-none"/>
              </w:rPr>
              <w:t>d’</w:t>
            </w:r>
            <w:r w:rsidRPr="003B7257">
              <w:rPr>
                <w:snapToGrid w:val="0"/>
                <w:szCs w:val="13"/>
                <w:lang w:val="fr-CH" w:eastAsia="x-none"/>
              </w:rPr>
              <w:t>ha)</w:t>
            </w:r>
          </w:p>
        </w:tc>
      </w:tr>
      <w:tr w:rsidR="00052DA0" w:rsidRPr="003B7257" w14:paraId="0F3C9654"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6B15D00E" w14:textId="0E40BEAD" w:rsidR="00052DA0" w:rsidRPr="003B7257" w:rsidRDefault="00345197" w:rsidP="006564F1">
            <w:pPr>
              <w:keepLines/>
              <w:rPr>
                <w:b/>
                <w:snapToGrid w:val="0"/>
                <w:szCs w:val="13"/>
                <w:lang w:val="fr-CH" w:eastAsia="x-none"/>
              </w:rPr>
            </w:pPr>
            <w:r w:rsidRPr="003B7257">
              <w:rPr>
                <w:b/>
                <w:snapToGrid w:val="0"/>
                <w:szCs w:val="13"/>
                <w:lang w:val="fr-CH" w:eastAsia="x-none"/>
              </w:rPr>
              <w:t xml:space="preserve">Nombre </w:t>
            </w:r>
            <w:r w:rsidR="00022B76" w:rsidRPr="003B7257">
              <w:rPr>
                <w:b/>
                <w:snapToGrid w:val="0"/>
                <w:szCs w:val="13"/>
                <w:lang w:val="fr-CH" w:eastAsia="x-none"/>
              </w:rPr>
              <w:t xml:space="preserve">d’exploitations </w:t>
            </w:r>
            <w:r w:rsidR="000E7CE7">
              <w:rPr>
                <w:b/>
                <w:snapToGrid w:val="0"/>
                <w:szCs w:val="13"/>
                <w:lang w:val="fr-CH" w:eastAsia="x-none"/>
              </w:rPr>
              <w:t>agricoles biologiques</w:t>
            </w:r>
          </w:p>
        </w:tc>
        <w:tc>
          <w:tcPr>
            <w:tcW w:w="2126" w:type="dxa"/>
            <w:vAlign w:val="center"/>
          </w:tcPr>
          <w:p w14:paraId="3EDBA684" w14:textId="54A3E663" w:rsidR="00052DA0" w:rsidRPr="003B7257" w:rsidRDefault="00052DA0" w:rsidP="006564F1">
            <w:pPr>
              <w:keepLines/>
              <w:ind w:right="-156"/>
              <w:rPr>
                <w:snapToGrid w:val="0"/>
                <w:szCs w:val="13"/>
                <w:lang w:val="fr-CH" w:eastAsia="x-none"/>
              </w:rPr>
            </w:pPr>
            <w:r w:rsidRPr="003B7257">
              <w:rPr>
                <w:snapToGrid w:val="0"/>
                <w:szCs w:val="13"/>
                <w:lang w:val="fr-CH" w:eastAsia="x-none"/>
              </w:rPr>
              <w:t>490</w:t>
            </w:r>
            <w:r w:rsidR="00650F3E" w:rsidRPr="003B7257">
              <w:rPr>
                <w:snapToGrid w:val="0"/>
                <w:szCs w:val="13"/>
                <w:lang w:val="fr-CH" w:eastAsia="x-none"/>
              </w:rPr>
              <w:t> </w:t>
            </w:r>
            <w:r w:rsidRPr="003B7257">
              <w:rPr>
                <w:snapToGrid w:val="0"/>
                <w:szCs w:val="13"/>
                <w:lang w:val="fr-CH" w:eastAsia="x-none"/>
              </w:rPr>
              <w:t>637</w:t>
            </w:r>
          </w:p>
        </w:tc>
        <w:tc>
          <w:tcPr>
            <w:tcW w:w="2268" w:type="dxa"/>
            <w:vAlign w:val="center"/>
          </w:tcPr>
          <w:p w14:paraId="0B8FF27E" w14:textId="157E9917" w:rsidR="00052DA0" w:rsidRPr="003B7257" w:rsidRDefault="00052DA0" w:rsidP="006564F1">
            <w:pPr>
              <w:ind w:right="-156"/>
              <w:rPr>
                <w:snapToGrid w:val="0"/>
                <w:szCs w:val="13"/>
                <w:lang w:val="fr-CH" w:eastAsia="x-none"/>
              </w:rPr>
            </w:pPr>
            <w:r w:rsidRPr="003B7257">
              <w:rPr>
                <w:snapToGrid w:val="0"/>
                <w:szCs w:val="13"/>
                <w:lang w:val="fr-CH" w:eastAsia="x-none"/>
              </w:rPr>
              <w:t>438</w:t>
            </w:r>
            <w:r w:rsidR="00650F3E" w:rsidRPr="003B7257">
              <w:rPr>
                <w:snapToGrid w:val="0"/>
                <w:szCs w:val="13"/>
                <w:lang w:val="fr-CH" w:eastAsia="x-none"/>
              </w:rPr>
              <w:t> </w:t>
            </w:r>
            <w:r w:rsidRPr="003B7257">
              <w:rPr>
                <w:snapToGrid w:val="0"/>
                <w:szCs w:val="13"/>
                <w:lang w:val="fr-CH" w:eastAsia="x-none"/>
              </w:rPr>
              <w:t>447</w:t>
            </w:r>
          </w:p>
        </w:tc>
        <w:tc>
          <w:tcPr>
            <w:tcW w:w="2268" w:type="dxa"/>
            <w:vAlign w:val="center"/>
          </w:tcPr>
          <w:p w14:paraId="2C568BC4" w14:textId="1551CEE9" w:rsidR="00052DA0" w:rsidRPr="003B7257" w:rsidRDefault="00052DA0" w:rsidP="006564F1">
            <w:pPr>
              <w:keepLines/>
              <w:rPr>
                <w:snapToGrid w:val="0"/>
                <w:szCs w:val="13"/>
                <w:lang w:val="fr-CH" w:eastAsia="x-none"/>
              </w:rPr>
            </w:pPr>
            <w:r w:rsidRPr="003B7257">
              <w:rPr>
                <w:snapToGrid w:val="0"/>
                <w:szCs w:val="13"/>
                <w:lang w:val="fr-CH" w:eastAsia="x-none"/>
              </w:rPr>
              <w:t>Ital</w:t>
            </w:r>
            <w:r w:rsidR="00345197" w:rsidRPr="003B7257">
              <w:rPr>
                <w:snapToGrid w:val="0"/>
                <w:szCs w:val="13"/>
                <w:lang w:val="fr-CH" w:eastAsia="x-none"/>
              </w:rPr>
              <w:t>ie</w:t>
            </w:r>
            <w:r w:rsidRPr="003B7257">
              <w:rPr>
                <w:snapToGrid w:val="0"/>
                <w:szCs w:val="13"/>
                <w:lang w:val="fr-CH" w:eastAsia="x-none"/>
              </w:rPr>
              <w:t xml:space="preserve"> (87</w:t>
            </w:r>
            <w:r w:rsidR="00650F3E" w:rsidRPr="003B7257">
              <w:rPr>
                <w:snapToGrid w:val="0"/>
                <w:szCs w:val="13"/>
                <w:lang w:val="fr-CH" w:eastAsia="x-none"/>
              </w:rPr>
              <w:t> </w:t>
            </w:r>
            <w:r w:rsidRPr="003B7257">
              <w:rPr>
                <w:snapToGrid w:val="0"/>
                <w:szCs w:val="13"/>
                <w:lang w:val="fr-CH" w:eastAsia="x-none"/>
              </w:rPr>
              <w:t xml:space="preserve">042) </w:t>
            </w:r>
            <w:r w:rsidRPr="003B7257">
              <w:rPr>
                <w:snapToGrid w:val="0"/>
                <w:szCs w:val="13"/>
                <w:lang w:val="fr-CH" w:eastAsia="x-none"/>
              </w:rPr>
              <w:br/>
              <w:t>France (61</w:t>
            </w:r>
            <w:r w:rsidR="00650F3E" w:rsidRPr="003B7257">
              <w:rPr>
                <w:snapToGrid w:val="0"/>
                <w:szCs w:val="13"/>
                <w:lang w:val="fr-CH" w:eastAsia="x-none"/>
              </w:rPr>
              <w:t> </w:t>
            </w:r>
            <w:r w:rsidRPr="003B7257">
              <w:rPr>
                <w:snapToGrid w:val="0"/>
                <w:szCs w:val="13"/>
                <w:lang w:val="fr-CH" w:eastAsia="x-none"/>
              </w:rPr>
              <w:t xml:space="preserve">886) </w:t>
            </w:r>
            <w:r w:rsidRPr="003B7257">
              <w:rPr>
                <w:snapToGrid w:val="0"/>
                <w:szCs w:val="13"/>
                <w:lang w:val="fr-CH" w:eastAsia="x-none"/>
              </w:rPr>
              <w:br/>
            </w:r>
            <w:r w:rsidR="00345197" w:rsidRPr="003B7257">
              <w:rPr>
                <w:snapToGrid w:val="0"/>
                <w:szCs w:val="13"/>
                <w:lang w:val="fr-CH" w:eastAsia="x-none"/>
              </w:rPr>
              <w:t>Grèce</w:t>
            </w:r>
            <w:r w:rsidRPr="003B7257">
              <w:rPr>
                <w:snapToGrid w:val="0"/>
                <w:szCs w:val="13"/>
                <w:lang w:val="fr-CH" w:eastAsia="x-none"/>
              </w:rPr>
              <w:t xml:space="preserve"> (58</w:t>
            </w:r>
            <w:r w:rsidR="00650F3E" w:rsidRPr="003B7257">
              <w:rPr>
                <w:snapToGrid w:val="0"/>
                <w:szCs w:val="13"/>
                <w:lang w:val="fr-CH" w:eastAsia="x-none"/>
              </w:rPr>
              <w:t> </w:t>
            </w:r>
            <w:r w:rsidRPr="003B7257">
              <w:rPr>
                <w:snapToGrid w:val="0"/>
                <w:szCs w:val="13"/>
                <w:lang w:val="fr-CH" w:eastAsia="x-none"/>
              </w:rPr>
              <w:t>691)</w:t>
            </w:r>
          </w:p>
        </w:tc>
      </w:tr>
      <w:tr w:rsidR="00052DA0" w:rsidRPr="003B7257" w14:paraId="2E72CF5E"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225FC9DE" w14:textId="15D1B246" w:rsidR="00052DA0" w:rsidRPr="003B7257" w:rsidRDefault="00345197" w:rsidP="006564F1">
            <w:pPr>
              <w:keepLines/>
              <w:rPr>
                <w:b/>
                <w:snapToGrid w:val="0"/>
                <w:szCs w:val="13"/>
                <w:lang w:val="fr-CH" w:eastAsia="x-none"/>
              </w:rPr>
            </w:pPr>
            <w:r w:rsidRPr="003B7257">
              <w:rPr>
                <w:b/>
                <w:snapToGrid w:val="0"/>
                <w:szCs w:val="13"/>
                <w:lang w:val="fr-CH" w:eastAsia="x-none"/>
              </w:rPr>
              <w:t>Nombre de transformateurs</w:t>
            </w:r>
          </w:p>
        </w:tc>
        <w:tc>
          <w:tcPr>
            <w:tcW w:w="2126" w:type="dxa"/>
            <w:vAlign w:val="center"/>
          </w:tcPr>
          <w:p w14:paraId="4FD009B6" w14:textId="41435DAC" w:rsidR="00052DA0" w:rsidRPr="003B7257" w:rsidRDefault="00052DA0" w:rsidP="006564F1">
            <w:pPr>
              <w:ind w:right="-156"/>
              <w:rPr>
                <w:snapToGrid w:val="0"/>
                <w:szCs w:val="13"/>
                <w:lang w:val="fr-CH" w:eastAsia="x-none"/>
              </w:rPr>
            </w:pPr>
            <w:r w:rsidRPr="003B7257">
              <w:rPr>
                <w:snapToGrid w:val="0"/>
                <w:szCs w:val="13"/>
                <w:lang w:val="fr-CH" w:eastAsia="x-none"/>
              </w:rPr>
              <w:t>93</w:t>
            </w:r>
            <w:r w:rsidR="00650F3E" w:rsidRPr="003B7257">
              <w:rPr>
                <w:snapToGrid w:val="0"/>
                <w:szCs w:val="13"/>
                <w:lang w:val="fr-CH" w:eastAsia="x-none"/>
              </w:rPr>
              <w:t> </w:t>
            </w:r>
            <w:r w:rsidRPr="003B7257">
              <w:rPr>
                <w:snapToGrid w:val="0"/>
                <w:szCs w:val="13"/>
                <w:lang w:val="fr-CH" w:eastAsia="x-none"/>
              </w:rPr>
              <w:t>978</w:t>
            </w:r>
          </w:p>
        </w:tc>
        <w:tc>
          <w:tcPr>
            <w:tcW w:w="2268" w:type="dxa"/>
            <w:vAlign w:val="center"/>
          </w:tcPr>
          <w:p w14:paraId="7B117091" w14:textId="784DDAED" w:rsidR="00052DA0" w:rsidRPr="003B7257" w:rsidRDefault="00052DA0" w:rsidP="006564F1">
            <w:pPr>
              <w:keepLines/>
              <w:ind w:right="-156"/>
              <w:rPr>
                <w:snapToGrid w:val="0"/>
                <w:szCs w:val="13"/>
                <w:lang w:val="fr-CH" w:eastAsia="x-none"/>
              </w:rPr>
            </w:pPr>
            <w:r w:rsidRPr="003B7257">
              <w:rPr>
                <w:snapToGrid w:val="0"/>
                <w:szCs w:val="13"/>
                <w:lang w:val="fr-CH" w:eastAsia="x-none"/>
              </w:rPr>
              <w:t>88</w:t>
            </w:r>
            <w:r w:rsidR="00650F3E" w:rsidRPr="003B7257">
              <w:rPr>
                <w:snapToGrid w:val="0"/>
                <w:szCs w:val="13"/>
                <w:lang w:val="fr-CH" w:eastAsia="x-none"/>
              </w:rPr>
              <w:t> </w:t>
            </w:r>
            <w:r w:rsidRPr="003B7257">
              <w:rPr>
                <w:snapToGrid w:val="0"/>
                <w:szCs w:val="13"/>
                <w:lang w:val="fr-CH" w:eastAsia="x-none"/>
              </w:rPr>
              <w:t>977</w:t>
            </w:r>
          </w:p>
        </w:tc>
        <w:tc>
          <w:tcPr>
            <w:tcW w:w="2268" w:type="dxa"/>
            <w:vAlign w:val="center"/>
          </w:tcPr>
          <w:p w14:paraId="671868A1" w14:textId="67F9381F" w:rsidR="00052DA0" w:rsidRPr="003B7257" w:rsidRDefault="00052DA0" w:rsidP="006564F1">
            <w:pPr>
              <w:keepLines/>
              <w:rPr>
                <w:snapToGrid w:val="0"/>
                <w:szCs w:val="13"/>
                <w:lang w:val="fr-CH" w:eastAsia="x-none"/>
              </w:rPr>
            </w:pPr>
            <w:r w:rsidRPr="003B7257">
              <w:rPr>
                <w:snapToGrid w:val="0"/>
                <w:szCs w:val="13"/>
                <w:lang w:val="fr-CH" w:eastAsia="x-none"/>
              </w:rPr>
              <w:t>Ital</w:t>
            </w:r>
            <w:r w:rsidR="00345197" w:rsidRPr="003B7257">
              <w:rPr>
                <w:snapToGrid w:val="0"/>
                <w:szCs w:val="13"/>
                <w:lang w:val="fr-CH" w:eastAsia="x-none"/>
              </w:rPr>
              <w:t>ie</w:t>
            </w:r>
            <w:r w:rsidRPr="003B7257">
              <w:rPr>
                <w:snapToGrid w:val="0"/>
                <w:szCs w:val="13"/>
                <w:lang w:val="fr-CH" w:eastAsia="x-none"/>
              </w:rPr>
              <w:t xml:space="preserve"> (24</w:t>
            </w:r>
            <w:r w:rsidR="00650F3E" w:rsidRPr="003B7257">
              <w:rPr>
                <w:snapToGrid w:val="0"/>
                <w:szCs w:val="13"/>
                <w:lang w:val="fr-CH" w:eastAsia="x-none"/>
              </w:rPr>
              <w:t> </w:t>
            </w:r>
            <w:r w:rsidRPr="003B7257">
              <w:rPr>
                <w:snapToGrid w:val="0"/>
                <w:szCs w:val="13"/>
                <w:lang w:val="fr-CH" w:eastAsia="x-none"/>
              </w:rPr>
              <w:t xml:space="preserve">844) </w:t>
            </w:r>
            <w:r w:rsidRPr="003B7257">
              <w:rPr>
                <w:snapToGrid w:val="0"/>
                <w:szCs w:val="13"/>
                <w:lang w:val="fr-CH" w:eastAsia="x-none"/>
              </w:rPr>
              <w:br/>
            </w:r>
            <w:r w:rsidR="00345197" w:rsidRPr="003B7257">
              <w:rPr>
                <w:snapToGrid w:val="0"/>
                <w:szCs w:val="13"/>
                <w:lang w:val="fr-CH" w:eastAsia="x-none"/>
              </w:rPr>
              <w:t>Allemagne</w:t>
            </w:r>
            <w:r w:rsidRPr="003B7257">
              <w:rPr>
                <w:snapToGrid w:val="0"/>
                <w:szCs w:val="13"/>
                <w:lang w:val="fr-CH" w:eastAsia="x-none"/>
              </w:rPr>
              <w:t xml:space="preserve"> (21</w:t>
            </w:r>
            <w:r w:rsidR="00650F3E" w:rsidRPr="003B7257">
              <w:rPr>
                <w:snapToGrid w:val="0"/>
                <w:szCs w:val="13"/>
                <w:lang w:val="fr-CH" w:eastAsia="x-none"/>
              </w:rPr>
              <w:t> </w:t>
            </w:r>
            <w:r w:rsidRPr="003B7257">
              <w:rPr>
                <w:snapToGrid w:val="0"/>
                <w:szCs w:val="13"/>
                <w:lang w:val="fr-CH" w:eastAsia="x-none"/>
              </w:rPr>
              <w:t xml:space="preserve">915) </w:t>
            </w:r>
            <w:r w:rsidRPr="003B7257">
              <w:rPr>
                <w:snapToGrid w:val="0"/>
                <w:szCs w:val="13"/>
                <w:lang w:val="fr-CH" w:eastAsia="x-none"/>
              </w:rPr>
              <w:br/>
              <w:t>France (20</w:t>
            </w:r>
            <w:r w:rsidR="00650F3E" w:rsidRPr="003B7257">
              <w:rPr>
                <w:snapToGrid w:val="0"/>
                <w:szCs w:val="13"/>
                <w:lang w:val="fr-CH" w:eastAsia="x-none"/>
              </w:rPr>
              <w:t> </w:t>
            </w:r>
            <w:r w:rsidRPr="003B7257">
              <w:rPr>
                <w:snapToGrid w:val="0"/>
                <w:szCs w:val="13"/>
                <w:lang w:val="fr-CH" w:eastAsia="x-none"/>
              </w:rPr>
              <w:t>493)</w:t>
            </w:r>
          </w:p>
        </w:tc>
      </w:tr>
      <w:tr w:rsidR="00052DA0" w:rsidRPr="003B7257" w14:paraId="42E9067E"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058A0BB0" w14:textId="3EAE5621" w:rsidR="00052DA0" w:rsidRPr="003B7257" w:rsidRDefault="00345197" w:rsidP="006564F1">
            <w:pPr>
              <w:keepLines/>
              <w:rPr>
                <w:b/>
                <w:snapToGrid w:val="0"/>
                <w:szCs w:val="13"/>
                <w:lang w:val="fr-CH" w:eastAsia="x-none"/>
              </w:rPr>
            </w:pPr>
            <w:r w:rsidRPr="003B7257">
              <w:rPr>
                <w:b/>
                <w:snapToGrid w:val="0"/>
                <w:szCs w:val="13"/>
                <w:lang w:val="fr-CH" w:eastAsia="x-none"/>
              </w:rPr>
              <w:t>Nombre d’importateurs</w:t>
            </w:r>
            <w:r w:rsidR="00052DA0" w:rsidRPr="003B7257">
              <w:rPr>
                <w:b/>
                <w:snapToGrid w:val="0"/>
                <w:szCs w:val="13"/>
                <w:lang w:val="fr-CH" w:eastAsia="x-none"/>
              </w:rPr>
              <w:t xml:space="preserve"> </w:t>
            </w:r>
          </w:p>
        </w:tc>
        <w:tc>
          <w:tcPr>
            <w:tcW w:w="2126" w:type="dxa"/>
            <w:vAlign w:val="center"/>
          </w:tcPr>
          <w:p w14:paraId="1BEF1DCE" w14:textId="2ECA35CA" w:rsidR="00052DA0" w:rsidRPr="003B7257" w:rsidRDefault="00052DA0" w:rsidP="006564F1">
            <w:pPr>
              <w:keepLines/>
              <w:ind w:right="-156"/>
              <w:rPr>
                <w:snapToGrid w:val="0"/>
                <w:szCs w:val="13"/>
                <w:lang w:val="fr-CH" w:eastAsia="x-none"/>
              </w:rPr>
            </w:pPr>
            <w:r w:rsidRPr="003B7257">
              <w:rPr>
                <w:snapToGrid w:val="0"/>
                <w:szCs w:val="13"/>
                <w:lang w:val="fr-CH" w:eastAsia="x-none"/>
              </w:rPr>
              <w:t>8384</w:t>
            </w:r>
          </w:p>
        </w:tc>
        <w:tc>
          <w:tcPr>
            <w:tcW w:w="2268" w:type="dxa"/>
            <w:vAlign w:val="center"/>
          </w:tcPr>
          <w:p w14:paraId="3F572A86" w14:textId="1E7E4759" w:rsidR="00052DA0" w:rsidRPr="003B7257" w:rsidRDefault="00052DA0" w:rsidP="006564F1">
            <w:pPr>
              <w:keepLines/>
              <w:ind w:right="-156"/>
              <w:rPr>
                <w:snapToGrid w:val="0"/>
                <w:szCs w:val="13"/>
                <w:lang w:val="fr-CH" w:eastAsia="x-none"/>
              </w:rPr>
            </w:pPr>
            <w:r w:rsidRPr="003B7257">
              <w:rPr>
                <w:snapToGrid w:val="0"/>
                <w:szCs w:val="13"/>
                <w:lang w:val="fr-CH" w:eastAsia="x-none"/>
              </w:rPr>
              <w:t>7057</w:t>
            </w:r>
          </w:p>
        </w:tc>
        <w:tc>
          <w:tcPr>
            <w:tcW w:w="2268" w:type="dxa"/>
            <w:vAlign w:val="center"/>
          </w:tcPr>
          <w:p w14:paraId="0E07237C" w14:textId="74B4D64F" w:rsidR="00052DA0" w:rsidRPr="003B7257" w:rsidRDefault="00AE5812" w:rsidP="006564F1">
            <w:pPr>
              <w:keepLines/>
              <w:ind w:right="-105"/>
              <w:rPr>
                <w:snapToGrid w:val="0"/>
                <w:szCs w:val="13"/>
                <w:lang w:val="fr-CH" w:eastAsia="x-none"/>
              </w:rPr>
            </w:pPr>
            <w:r w:rsidRPr="003B7257">
              <w:rPr>
                <w:snapToGrid w:val="0"/>
                <w:szCs w:val="13"/>
                <w:lang w:val="fr-CH" w:eastAsia="x-none"/>
              </w:rPr>
              <w:t>Allemagne</w:t>
            </w:r>
            <w:r w:rsidR="00052DA0" w:rsidRPr="003B7257">
              <w:rPr>
                <w:snapToGrid w:val="0"/>
                <w:szCs w:val="13"/>
                <w:lang w:val="fr-CH" w:eastAsia="x-none"/>
              </w:rPr>
              <w:t xml:space="preserve"> (1894)</w:t>
            </w:r>
            <w:r w:rsidR="00A216B4" w:rsidRPr="003B7257">
              <w:rPr>
                <w:snapToGrid w:val="0"/>
                <w:szCs w:val="13"/>
                <w:lang w:val="fr-CH" w:eastAsia="x-none"/>
              </w:rPr>
              <w:br/>
            </w:r>
            <w:r w:rsidR="00052DA0" w:rsidRPr="003B7257">
              <w:rPr>
                <w:snapToGrid w:val="0"/>
                <w:szCs w:val="13"/>
                <w:lang w:val="fr-CH" w:eastAsia="x-none"/>
              </w:rPr>
              <w:t>France (1163)</w:t>
            </w:r>
            <w:r w:rsidR="00A216B4" w:rsidRPr="003B7257">
              <w:rPr>
                <w:snapToGrid w:val="0"/>
                <w:szCs w:val="13"/>
                <w:lang w:val="fr-CH" w:eastAsia="x-none"/>
              </w:rPr>
              <w:br/>
            </w:r>
            <w:r w:rsidRPr="003B7257">
              <w:rPr>
                <w:snapToGrid w:val="0"/>
                <w:szCs w:val="13"/>
                <w:lang w:val="fr-CH" w:eastAsia="x-none"/>
              </w:rPr>
              <w:t>Suisse</w:t>
            </w:r>
            <w:r w:rsidR="00052DA0" w:rsidRPr="003B7257">
              <w:rPr>
                <w:snapToGrid w:val="0"/>
                <w:szCs w:val="13"/>
                <w:lang w:val="fr-CH" w:eastAsia="x-none"/>
              </w:rPr>
              <w:t xml:space="preserve"> (791)</w:t>
            </w:r>
          </w:p>
        </w:tc>
      </w:tr>
      <w:tr w:rsidR="00052DA0" w:rsidRPr="002E1FF9" w14:paraId="6CA90692"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00AADD54" w14:textId="4D3B07E8" w:rsidR="00052DA0" w:rsidRPr="003B7257" w:rsidRDefault="00AE5812" w:rsidP="006564F1">
            <w:pPr>
              <w:keepLines/>
              <w:rPr>
                <w:b/>
                <w:snapToGrid w:val="0"/>
                <w:szCs w:val="13"/>
                <w:lang w:val="fr-CH" w:eastAsia="x-none"/>
              </w:rPr>
            </w:pPr>
            <w:r w:rsidRPr="003B7257">
              <w:rPr>
                <w:b/>
                <w:lang w:val="fr-CH"/>
              </w:rPr>
              <w:t>Chiffre d’affaires du commerce de détail bio</w:t>
            </w:r>
          </w:p>
        </w:tc>
        <w:tc>
          <w:tcPr>
            <w:tcW w:w="2126" w:type="dxa"/>
            <w:vAlign w:val="center"/>
          </w:tcPr>
          <w:p w14:paraId="35F992EB" w14:textId="6633F4D0" w:rsidR="00052DA0" w:rsidRPr="003B7257" w:rsidRDefault="00052DA0" w:rsidP="006564F1">
            <w:pPr>
              <w:keepLines/>
              <w:ind w:right="-156"/>
              <w:rPr>
                <w:snapToGrid w:val="0"/>
                <w:szCs w:val="13"/>
                <w:lang w:val="fr-CH" w:eastAsia="x-none"/>
              </w:rPr>
            </w:pPr>
            <w:r w:rsidRPr="003B7257">
              <w:rPr>
                <w:snapToGrid w:val="0"/>
                <w:szCs w:val="13"/>
                <w:lang w:val="fr-CH" w:eastAsia="x-none"/>
              </w:rPr>
              <w:t>58</w:t>
            </w:r>
            <w:r w:rsidR="00650F3E" w:rsidRPr="003B7257">
              <w:rPr>
                <w:snapToGrid w:val="0"/>
                <w:szCs w:val="13"/>
                <w:lang w:val="fr-CH" w:eastAsia="x-none"/>
              </w:rPr>
              <w:t>,</w:t>
            </w:r>
            <w:r w:rsidRPr="003B7257">
              <w:rPr>
                <w:snapToGrid w:val="0"/>
                <w:szCs w:val="13"/>
                <w:lang w:val="fr-CH" w:eastAsia="x-none"/>
              </w:rPr>
              <w:t xml:space="preserve">7 </w:t>
            </w:r>
            <w:r w:rsidR="00650F3E" w:rsidRPr="003B7257">
              <w:rPr>
                <w:snapToGrid w:val="0"/>
                <w:szCs w:val="13"/>
                <w:lang w:val="fr-CH" w:eastAsia="x-none"/>
              </w:rPr>
              <w:t>milliards d’</w:t>
            </w:r>
            <w:r w:rsidRPr="003B7257">
              <w:rPr>
                <w:snapToGrid w:val="0"/>
                <w:szCs w:val="13"/>
                <w:lang w:val="fr-CH" w:eastAsia="x-none"/>
              </w:rPr>
              <w:t>euros</w:t>
            </w:r>
          </w:p>
        </w:tc>
        <w:tc>
          <w:tcPr>
            <w:tcW w:w="2268" w:type="dxa"/>
            <w:vAlign w:val="center"/>
          </w:tcPr>
          <w:p w14:paraId="42860C13" w14:textId="7EC8FDB2" w:rsidR="00052DA0" w:rsidRPr="003B7257" w:rsidRDefault="00052DA0" w:rsidP="006564F1">
            <w:pPr>
              <w:keepLines/>
              <w:ind w:right="-156"/>
              <w:rPr>
                <w:snapToGrid w:val="0"/>
                <w:szCs w:val="13"/>
                <w:lang w:val="fr-CH" w:eastAsia="x-none"/>
              </w:rPr>
            </w:pPr>
            <w:r w:rsidRPr="003B7257">
              <w:rPr>
                <w:snapToGrid w:val="0"/>
                <w:szCs w:val="13"/>
                <w:lang w:val="fr-CH" w:eastAsia="x-none"/>
              </w:rPr>
              <w:t>49</w:t>
            </w:r>
            <w:r w:rsidR="00650F3E" w:rsidRPr="003B7257">
              <w:rPr>
                <w:snapToGrid w:val="0"/>
                <w:szCs w:val="13"/>
                <w:lang w:val="fr-CH" w:eastAsia="x-none"/>
              </w:rPr>
              <w:t>,</w:t>
            </w:r>
            <w:r w:rsidRPr="003B7257">
              <w:rPr>
                <w:snapToGrid w:val="0"/>
                <w:szCs w:val="13"/>
                <w:lang w:val="fr-CH" w:eastAsia="x-none"/>
              </w:rPr>
              <w:t xml:space="preserve">5 </w:t>
            </w:r>
            <w:r w:rsidR="00650F3E" w:rsidRPr="003B7257">
              <w:rPr>
                <w:snapToGrid w:val="0"/>
                <w:szCs w:val="13"/>
                <w:lang w:val="fr-CH" w:eastAsia="x-none"/>
              </w:rPr>
              <w:t>milliards d’</w:t>
            </w:r>
            <w:r w:rsidRPr="003B7257">
              <w:rPr>
                <w:snapToGrid w:val="0"/>
                <w:szCs w:val="13"/>
                <w:lang w:val="fr-CH" w:eastAsia="x-none"/>
              </w:rPr>
              <w:t>euros</w:t>
            </w:r>
          </w:p>
        </w:tc>
        <w:tc>
          <w:tcPr>
            <w:tcW w:w="2268" w:type="dxa"/>
            <w:vAlign w:val="center"/>
          </w:tcPr>
          <w:p w14:paraId="2B8A1DE1" w14:textId="3E991F2B" w:rsidR="00052DA0" w:rsidRPr="003B7257" w:rsidRDefault="00AE5812" w:rsidP="006564F1">
            <w:pPr>
              <w:keepLines/>
              <w:rPr>
                <w:snapToGrid w:val="0"/>
                <w:szCs w:val="13"/>
                <w:lang w:val="fr-CH" w:eastAsia="x-none"/>
              </w:rPr>
            </w:pPr>
            <w:r w:rsidRPr="003B7257">
              <w:rPr>
                <w:snapToGrid w:val="0"/>
                <w:szCs w:val="13"/>
                <w:lang w:val="fr-CH" w:eastAsia="x-none"/>
              </w:rPr>
              <w:t>Allemagne</w:t>
            </w:r>
            <w:r w:rsidR="00052DA0" w:rsidRPr="003B7257">
              <w:rPr>
                <w:snapToGrid w:val="0"/>
                <w:szCs w:val="13"/>
                <w:lang w:val="fr-CH" w:eastAsia="x-none"/>
              </w:rPr>
              <w:t xml:space="preserve"> (17</w:t>
            </w:r>
            <w:r w:rsidR="00650F3E" w:rsidRPr="003B7257">
              <w:rPr>
                <w:snapToGrid w:val="0"/>
                <w:szCs w:val="13"/>
                <w:lang w:val="fr-CH" w:eastAsia="x-none"/>
              </w:rPr>
              <w:t>,</w:t>
            </w:r>
            <w:r w:rsidR="00052DA0" w:rsidRPr="003B7257">
              <w:rPr>
                <w:snapToGrid w:val="0"/>
                <w:szCs w:val="13"/>
                <w:lang w:val="fr-CH" w:eastAsia="x-none"/>
              </w:rPr>
              <w:t xml:space="preserve">0 </w:t>
            </w:r>
            <w:r w:rsidRPr="003B7257">
              <w:rPr>
                <w:snapToGrid w:val="0"/>
                <w:szCs w:val="13"/>
                <w:lang w:val="fr-CH" w:eastAsia="x-none"/>
              </w:rPr>
              <w:t>milliards</w:t>
            </w:r>
            <w:r w:rsidR="00052DA0" w:rsidRPr="003B7257">
              <w:rPr>
                <w:snapToGrid w:val="0"/>
                <w:szCs w:val="13"/>
                <w:lang w:val="fr-CH" w:eastAsia="x-none"/>
              </w:rPr>
              <w:t xml:space="preserve"> </w:t>
            </w:r>
            <w:r w:rsidR="00433474" w:rsidRPr="003B7257">
              <w:rPr>
                <w:snapToGrid w:val="0"/>
                <w:szCs w:val="13"/>
                <w:lang w:val="fr-CH" w:eastAsia="x-none"/>
              </w:rPr>
              <w:t>d</w:t>
            </w:r>
            <w:r w:rsidRPr="003B7257">
              <w:rPr>
                <w:snapToGrid w:val="0"/>
                <w:szCs w:val="13"/>
                <w:lang w:val="fr-CH" w:eastAsia="x-none"/>
              </w:rPr>
              <w:t>’</w:t>
            </w:r>
            <w:r w:rsidR="00052DA0" w:rsidRPr="003B7257">
              <w:rPr>
                <w:snapToGrid w:val="0"/>
                <w:szCs w:val="13"/>
                <w:lang w:val="fr-CH" w:eastAsia="x-none"/>
              </w:rPr>
              <w:t>euros)</w:t>
            </w:r>
            <w:r w:rsidR="00433474" w:rsidRPr="003B7257">
              <w:rPr>
                <w:snapToGrid w:val="0"/>
                <w:szCs w:val="13"/>
                <w:lang w:val="fr-CH" w:eastAsia="x-none"/>
              </w:rPr>
              <w:br/>
              <w:t>F</w:t>
            </w:r>
            <w:r w:rsidR="00052DA0" w:rsidRPr="003B7257">
              <w:rPr>
                <w:snapToGrid w:val="0"/>
                <w:szCs w:val="13"/>
                <w:lang w:val="fr-CH" w:eastAsia="x-none"/>
              </w:rPr>
              <w:t>rance (12</w:t>
            </w:r>
            <w:r w:rsidR="00650F3E" w:rsidRPr="003B7257">
              <w:rPr>
                <w:snapToGrid w:val="0"/>
                <w:szCs w:val="13"/>
                <w:lang w:val="fr-CH" w:eastAsia="x-none"/>
              </w:rPr>
              <w:t>,</w:t>
            </w:r>
            <w:r w:rsidR="00052DA0" w:rsidRPr="003B7257">
              <w:rPr>
                <w:snapToGrid w:val="0"/>
                <w:szCs w:val="13"/>
                <w:lang w:val="fr-CH" w:eastAsia="x-none"/>
              </w:rPr>
              <w:t xml:space="preserve">2 </w:t>
            </w:r>
            <w:r w:rsidRPr="003B7257">
              <w:rPr>
                <w:snapToGrid w:val="0"/>
                <w:szCs w:val="13"/>
                <w:lang w:val="fr-CH" w:eastAsia="x-none"/>
              </w:rPr>
              <w:t>milliards</w:t>
            </w:r>
            <w:r w:rsidR="00052DA0" w:rsidRPr="003B7257">
              <w:rPr>
                <w:snapToGrid w:val="0"/>
                <w:szCs w:val="13"/>
                <w:lang w:val="fr-CH" w:eastAsia="x-none"/>
              </w:rPr>
              <w:t xml:space="preserve"> </w:t>
            </w:r>
            <w:r w:rsidRPr="003B7257">
              <w:rPr>
                <w:snapToGrid w:val="0"/>
                <w:szCs w:val="13"/>
                <w:lang w:val="fr-CH" w:eastAsia="x-none"/>
              </w:rPr>
              <w:t>d’</w:t>
            </w:r>
            <w:r w:rsidR="00052DA0" w:rsidRPr="003B7257">
              <w:rPr>
                <w:snapToGrid w:val="0"/>
                <w:szCs w:val="13"/>
                <w:lang w:val="fr-CH" w:eastAsia="x-none"/>
              </w:rPr>
              <w:t>euros)</w:t>
            </w:r>
            <w:r w:rsidR="00052DA0" w:rsidRPr="003B7257">
              <w:rPr>
                <w:snapToGrid w:val="0"/>
                <w:szCs w:val="13"/>
                <w:lang w:val="fr-CH" w:eastAsia="x-none"/>
              </w:rPr>
              <w:br/>
              <w:t>Ital</w:t>
            </w:r>
            <w:r w:rsidRPr="003B7257">
              <w:rPr>
                <w:snapToGrid w:val="0"/>
                <w:szCs w:val="13"/>
                <w:lang w:val="fr-CH" w:eastAsia="x-none"/>
              </w:rPr>
              <w:t>ie</w:t>
            </w:r>
            <w:r w:rsidR="00052DA0" w:rsidRPr="003B7257">
              <w:rPr>
                <w:snapToGrid w:val="0"/>
                <w:szCs w:val="13"/>
                <w:lang w:val="fr-CH" w:eastAsia="x-none"/>
              </w:rPr>
              <w:t xml:space="preserve"> (5</w:t>
            </w:r>
            <w:r w:rsidR="00650F3E" w:rsidRPr="003B7257">
              <w:rPr>
                <w:snapToGrid w:val="0"/>
                <w:szCs w:val="13"/>
                <w:lang w:val="fr-CH" w:eastAsia="x-none"/>
              </w:rPr>
              <w:t>,</w:t>
            </w:r>
            <w:r w:rsidR="00052DA0" w:rsidRPr="003B7257">
              <w:rPr>
                <w:snapToGrid w:val="0"/>
                <w:szCs w:val="13"/>
                <w:lang w:val="fr-CH" w:eastAsia="x-none"/>
              </w:rPr>
              <w:t xml:space="preserve">2 </w:t>
            </w:r>
            <w:r w:rsidRPr="003B7257">
              <w:rPr>
                <w:snapToGrid w:val="0"/>
                <w:szCs w:val="13"/>
                <w:lang w:val="fr-CH" w:eastAsia="x-none"/>
              </w:rPr>
              <w:t>milliards d’</w:t>
            </w:r>
            <w:r w:rsidR="00052DA0" w:rsidRPr="003B7257">
              <w:rPr>
                <w:snapToGrid w:val="0"/>
                <w:szCs w:val="13"/>
                <w:lang w:val="fr-CH" w:eastAsia="x-none"/>
              </w:rPr>
              <w:t>euros)</w:t>
            </w:r>
          </w:p>
        </w:tc>
      </w:tr>
      <w:tr w:rsidR="00052DA0" w:rsidRPr="003B7257" w14:paraId="4AAAC847"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2B6DF3F8" w14:textId="665C691A" w:rsidR="00052DA0" w:rsidRPr="003B7257" w:rsidRDefault="00AE5812" w:rsidP="006564F1">
            <w:pPr>
              <w:keepLines/>
              <w:rPr>
                <w:b/>
                <w:snapToGrid w:val="0"/>
                <w:szCs w:val="13"/>
                <w:lang w:val="fr-CH" w:eastAsia="x-none"/>
              </w:rPr>
            </w:pPr>
            <w:r w:rsidRPr="003B7257">
              <w:rPr>
                <w:b/>
                <w:snapToGrid w:val="0"/>
                <w:szCs w:val="13"/>
                <w:lang w:val="fr-CH" w:eastAsia="x-none"/>
              </w:rPr>
              <w:t>Évolution du chiffre d’affaires</w:t>
            </w:r>
            <w:r w:rsidR="00052DA0" w:rsidRPr="003B7257">
              <w:rPr>
                <w:b/>
                <w:snapToGrid w:val="0"/>
                <w:szCs w:val="13"/>
                <w:lang w:val="fr-CH" w:eastAsia="x-none"/>
              </w:rPr>
              <w:t xml:space="preserve"> </w:t>
            </w:r>
            <w:r w:rsidR="00022B76" w:rsidRPr="003B7257">
              <w:rPr>
                <w:b/>
                <w:snapToGrid w:val="0"/>
                <w:szCs w:val="13"/>
                <w:lang w:val="fr-CH" w:eastAsia="x-none"/>
              </w:rPr>
              <w:t xml:space="preserve">du commerce de détail </w:t>
            </w:r>
            <w:r w:rsidR="002B6580" w:rsidRPr="003B7257">
              <w:rPr>
                <w:b/>
                <w:snapToGrid w:val="0"/>
                <w:szCs w:val="13"/>
                <w:lang w:val="fr-CH" w:eastAsia="x-none"/>
              </w:rPr>
              <w:t xml:space="preserve">bio </w:t>
            </w:r>
            <w:r w:rsidR="00052DA0" w:rsidRPr="003B7257">
              <w:rPr>
                <w:b/>
                <w:snapToGrid w:val="0"/>
                <w:szCs w:val="13"/>
                <w:lang w:val="fr-CH" w:eastAsia="x-none"/>
              </w:rPr>
              <w:t>2023</w:t>
            </w:r>
            <w:r w:rsidRPr="003B7257">
              <w:rPr>
                <w:b/>
                <w:snapToGrid w:val="0"/>
                <w:szCs w:val="13"/>
                <w:lang w:val="fr-CH" w:eastAsia="x-none"/>
              </w:rPr>
              <w:t>–</w:t>
            </w:r>
            <w:r w:rsidR="00052DA0" w:rsidRPr="003B7257">
              <w:rPr>
                <w:b/>
                <w:snapToGrid w:val="0"/>
                <w:szCs w:val="13"/>
                <w:lang w:val="fr-CH" w:eastAsia="x-none"/>
              </w:rPr>
              <w:t>2024</w:t>
            </w:r>
          </w:p>
        </w:tc>
        <w:tc>
          <w:tcPr>
            <w:tcW w:w="2126" w:type="dxa"/>
            <w:vAlign w:val="center"/>
          </w:tcPr>
          <w:p w14:paraId="34353E59" w14:textId="30B42F05" w:rsidR="00052DA0" w:rsidRPr="003B7257" w:rsidRDefault="00052DA0" w:rsidP="006564F1">
            <w:pPr>
              <w:keepLines/>
              <w:ind w:right="-156"/>
              <w:rPr>
                <w:snapToGrid w:val="0"/>
                <w:szCs w:val="13"/>
                <w:lang w:val="fr-CH" w:eastAsia="x-none"/>
              </w:rPr>
            </w:pPr>
            <w:r w:rsidRPr="003B7257">
              <w:rPr>
                <w:snapToGrid w:val="0"/>
                <w:szCs w:val="13"/>
                <w:lang w:val="fr-CH" w:eastAsia="x-none"/>
              </w:rPr>
              <w:t>+4</w:t>
            </w:r>
            <w:r w:rsidR="00650F3E" w:rsidRPr="003B7257">
              <w:rPr>
                <w:snapToGrid w:val="0"/>
                <w:szCs w:val="13"/>
                <w:lang w:val="fr-CH" w:eastAsia="x-none"/>
              </w:rPr>
              <w:t>,</w:t>
            </w:r>
            <w:r w:rsidRPr="003B7257">
              <w:rPr>
                <w:snapToGrid w:val="0"/>
                <w:szCs w:val="13"/>
                <w:lang w:val="fr-CH" w:eastAsia="x-none"/>
              </w:rPr>
              <w:t>1</w:t>
            </w:r>
            <w:r w:rsidR="00650F3E" w:rsidRPr="003B7257">
              <w:rPr>
                <w:snapToGrid w:val="0"/>
                <w:szCs w:val="13"/>
                <w:lang w:val="fr-CH" w:eastAsia="x-none"/>
              </w:rPr>
              <w:t> </w:t>
            </w:r>
            <w:r w:rsidRPr="003B7257">
              <w:rPr>
                <w:snapToGrid w:val="0"/>
                <w:szCs w:val="13"/>
                <w:lang w:val="fr-CH" w:eastAsia="x-none"/>
              </w:rPr>
              <w:t>%</w:t>
            </w:r>
          </w:p>
        </w:tc>
        <w:tc>
          <w:tcPr>
            <w:tcW w:w="2268" w:type="dxa"/>
            <w:vAlign w:val="center"/>
          </w:tcPr>
          <w:p w14:paraId="79A59A38" w14:textId="1FAD25B7" w:rsidR="00052DA0" w:rsidRPr="003B7257" w:rsidRDefault="00052DA0" w:rsidP="006564F1">
            <w:pPr>
              <w:keepLines/>
              <w:ind w:right="-156"/>
              <w:rPr>
                <w:snapToGrid w:val="0"/>
                <w:szCs w:val="13"/>
                <w:lang w:val="fr-CH" w:eastAsia="x-none"/>
              </w:rPr>
            </w:pPr>
            <w:r w:rsidRPr="003B7257">
              <w:rPr>
                <w:snapToGrid w:val="0"/>
                <w:szCs w:val="13"/>
                <w:lang w:val="fr-CH" w:eastAsia="x-none"/>
              </w:rPr>
              <w:t>+3</w:t>
            </w:r>
            <w:r w:rsidR="00650F3E" w:rsidRPr="003B7257">
              <w:rPr>
                <w:snapToGrid w:val="0"/>
                <w:szCs w:val="13"/>
                <w:lang w:val="fr-CH" w:eastAsia="x-none"/>
              </w:rPr>
              <w:t>,</w:t>
            </w:r>
            <w:r w:rsidRPr="003B7257">
              <w:rPr>
                <w:snapToGrid w:val="0"/>
                <w:szCs w:val="13"/>
                <w:lang w:val="fr-CH" w:eastAsia="x-none"/>
              </w:rPr>
              <w:t>6</w:t>
            </w:r>
            <w:r w:rsidR="00650F3E" w:rsidRPr="003B7257">
              <w:rPr>
                <w:snapToGrid w:val="0"/>
                <w:szCs w:val="13"/>
                <w:lang w:val="fr-CH" w:eastAsia="x-none"/>
              </w:rPr>
              <w:t> </w:t>
            </w:r>
            <w:r w:rsidRPr="003B7257">
              <w:rPr>
                <w:snapToGrid w:val="0"/>
                <w:szCs w:val="13"/>
                <w:lang w:val="fr-CH" w:eastAsia="x-none"/>
              </w:rPr>
              <w:t>%</w:t>
            </w:r>
          </w:p>
        </w:tc>
        <w:tc>
          <w:tcPr>
            <w:tcW w:w="2268" w:type="dxa"/>
            <w:vAlign w:val="center"/>
          </w:tcPr>
          <w:p w14:paraId="611A57E5" w14:textId="56021883" w:rsidR="00052DA0" w:rsidRPr="003B7257" w:rsidRDefault="0067058B" w:rsidP="006564F1">
            <w:pPr>
              <w:keepLines/>
              <w:rPr>
                <w:snapToGrid w:val="0"/>
                <w:szCs w:val="13"/>
                <w:lang w:val="fr-CH" w:eastAsia="x-none"/>
              </w:rPr>
            </w:pPr>
            <w:r w:rsidRPr="003B7257">
              <w:rPr>
                <w:snapToGrid w:val="0"/>
                <w:szCs w:val="13"/>
                <w:lang w:val="fr-CH" w:eastAsia="x-none"/>
              </w:rPr>
              <w:t>Norvège (+21,3 %)</w:t>
            </w:r>
            <w:r w:rsidRPr="003B7257">
              <w:rPr>
                <w:snapToGrid w:val="0"/>
                <w:szCs w:val="13"/>
                <w:lang w:val="fr-CH" w:eastAsia="x-none"/>
              </w:rPr>
              <w:br/>
              <w:t xml:space="preserve">Luxembourg (+20,2 %) </w:t>
            </w:r>
            <w:r w:rsidRPr="003B7257">
              <w:rPr>
                <w:snapToGrid w:val="0"/>
                <w:szCs w:val="13"/>
                <w:lang w:val="fr-CH" w:eastAsia="x-none"/>
              </w:rPr>
              <w:br/>
              <w:t>Hongrie (+13,9 %)</w:t>
            </w:r>
          </w:p>
        </w:tc>
      </w:tr>
      <w:tr w:rsidR="00052DA0" w:rsidRPr="003B7257" w14:paraId="044F019C" w14:textId="77777777" w:rsidTr="004F57C0">
        <w:trPr>
          <w:cnfStyle w:val="000000010000" w:firstRow="0" w:lastRow="0" w:firstColumn="0" w:lastColumn="0" w:oddVBand="0" w:evenVBand="0" w:oddHBand="0" w:evenHBand="1" w:firstRowFirstColumn="0" w:firstRowLastColumn="0" w:lastRowFirstColumn="0" w:lastRowLastColumn="0"/>
          <w:trHeight w:val="482"/>
        </w:trPr>
        <w:tc>
          <w:tcPr>
            <w:tcW w:w="1843" w:type="dxa"/>
            <w:vAlign w:val="center"/>
          </w:tcPr>
          <w:p w14:paraId="14D22EB4" w14:textId="4523DF54" w:rsidR="00052DA0" w:rsidRPr="003B7257" w:rsidRDefault="002152A9" w:rsidP="006564F1">
            <w:pPr>
              <w:keepLines/>
              <w:rPr>
                <w:b/>
                <w:snapToGrid w:val="0"/>
                <w:szCs w:val="13"/>
                <w:lang w:val="fr-CH" w:eastAsia="x-none"/>
              </w:rPr>
            </w:pPr>
            <w:r w:rsidRPr="003B7257">
              <w:rPr>
                <w:b/>
                <w:lang w:val="fr-CH"/>
              </w:rPr>
              <w:t>Part de marché bio</w:t>
            </w:r>
          </w:p>
        </w:tc>
        <w:tc>
          <w:tcPr>
            <w:tcW w:w="2126" w:type="dxa"/>
            <w:vAlign w:val="center"/>
          </w:tcPr>
          <w:p w14:paraId="5E5659E0" w14:textId="6CF38308" w:rsidR="00052DA0" w:rsidRPr="003B7257" w:rsidRDefault="002216B2" w:rsidP="006564F1">
            <w:pPr>
              <w:keepLines/>
              <w:ind w:right="-156"/>
              <w:rPr>
                <w:snapToGrid w:val="0"/>
                <w:szCs w:val="13"/>
                <w:lang w:val="fr-CH" w:eastAsia="x-none"/>
              </w:rPr>
            </w:pPr>
            <w:r w:rsidRPr="003B7257">
              <w:rPr>
                <w:snapToGrid w:val="0"/>
                <w:szCs w:val="13"/>
                <w:lang w:val="fr-CH" w:eastAsia="x-none"/>
              </w:rPr>
              <w:t>Aucune donnée</w:t>
            </w:r>
          </w:p>
        </w:tc>
        <w:tc>
          <w:tcPr>
            <w:tcW w:w="2268" w:type="dxa"/>
            <w:vAlign w:val="center"/>
          </w:tcPr>
          <w:p w14:paraId="31C2BFD7" w14:textId="1B7635C5" w:rsidR="00052DA0" w:rsidRPr="003B7257" w:rsidRDefault="00052DA0" w:rsidP="006564F1">
            <w:pPr>
              <w:keepLines/>
              <w:ind w:right="-156"/>
              <w:rPr>
                <w:snapToGrid w:val="0"/>
                <w:szCs w:val="13"/>
                <w:lang w:val="fr-CH" w:eastAsia="x-none"/>
              </w:rPr>
            </w:pPr>
            <w:r w:rsidRPr="003B7257">
              <w:rPr>
                <w:snapToGrid w:val="0"/>
                <w:szCs w:val="13"/>
                <w:lang w:val="fr-CH" w:eastAsia="x-none"/>
              </w:rPr>
              <w:t>4</w:t>
            </w:r>
            <w:r w:rsidR="002216B2" w:rsidRPr="003B7257">
              <w:rPr>
                <w:snapToGrid w:val="0"/>
                <w:szCs w:val="13"/>
                <w:lang w:val="fr-CH" w:eastAsia="x-none"/>
              </w:rPr>
              <w:t>,</w:t>
            </w:r>
            <w:r w:rsidRPr="003B7257">
              <w:rPr>
                <w:snapToGrid w:val="0"/>
                <w:szCs w:val="13"/>
                <w:lang w:val="fr-CH" w:eastAsia="x-none"/>
              </w:rPr>
              <w:t>5</w:t>
            </w:r>
            <w:r w:rsidR="00387474">
              <w:rPr>
                <w:snapToGrid w:val="0"/>
                <w:szCs w:val="13"/>
                <w:lang w:val="fr-CH" w:eastAsia="x-none"/>
              </w:rPr>
              <w:t> </w:t>
            </w:r>
            <w:r w:rsidRPr="003B7257">
              <w:rPr>
                <w:snapToGrid w:val="0"/>
                <w:szCs w:val="13"/>
                <w:lang w:val="fr-CH" w:eastAsia="x-none"/>
              </w:rPr>
              <w:t>%</w:t>
            </w:r>
          </w:p>
        </w:tc>
        <w:tc>
          <w:tcPr>
            <w:tcW w:w="2268" w:type="dxa"/>
            <w:vAlign w:val="center"/>
          </w:tcPr>
          <w:p w14:paraId="1746704D" w14:textId="63A13B64" w:rsidR="00052DA0" w:rsidRPr="003B7257" w:rsidRDefault="00AE5812" w:rsidP="006564F1">
            <w:pPr>
              <w:keepLines/>
              <w:rPr>
                <w:snapToGrid w:val="0"/>
                <w:szCs w:val="13"/>
                <w:lang w:val="fr-CH" w:eastAsia="x-none"/>
              </w:rPr>
            </w:pPr>
            <w:r w:rsidRPr="003B7257">
              <w:rPr>
                <w:snapToGrid w:val="0"/>
                <w:szCs w:val="13"/>
                <w:lang w:val="fr-CH" w:eastAsia="x-none"/>
              </w:rPr>
              <w:t>Suisse</w:t>
            </w:r>
            <w:r w:rsidR="00052DA0" w:rsidRPr="003B7257">
              <w:rPr>
                <w:snapToGrid w:val="0"/>
                <w:szCs w:val="13"/>
                <w:lang w:val="fr-CH" w:eastAsia="x-none"/>
              </w:rPr>
              <w:t xml:space="preserve"> (12</w:t>
            </w:r>
            <w:r w:rsidR="00650F3E" w:rsidRPr="003B7257">
              <w:rPr>
                <w:snapToGrid w:val="0"/>
                <w:szCs w:val="13"/>
                <w:lang w:val="fr-CH" w:eastAsia="x-none"/>
              </w:rPr>
              <w:t>,</w:t>
            </w:r>
            <w:r w:rsidR="00052DA0" w:rsidRPr="003B7257">
              <w:rPr>
                <w:snapToGrid w:val="0"/>
                <w:szCs w:val="13"/>
                <w:lang w:val="fr-CH" w:eastAsia="x-none"/>
              </w:rPr>
              <w:t>3</w:t>
            </w:r>
            <w:r w:rsidR="00650F3E" w:rsidRPr="003B7257">
              <w:rPr>
                <w:snapToGrid w:val="0"/>
                <w:szCs w:val="13"/>
                <w:lang w:val="fr-CH" w:eastAsia="x-none"/>
              </w:rPr>
              <w:t> </w:t>
            </w:r>
            <w:r w:rsidR="00052DA0" w:rsidRPr="003B7257">
              <w:rPr>
                <w:snapToGrid w:val="0"/>
                <w:szCs w:val="13"/>
                <w:lang w:val="fr-CH" w:eastAsia="x-none"/>
              </w:rPr>
              <w:t>%)</w:t>
            </w:r>
            <w:r w:rsidR="00052DA0" w:rsidRPr="003B7257">
              <w:rPr>
                <w:snapToGrid w:val="0"/>
                <w:szCs w:val="13"/>
                <w:lang w:val="fr-CH" w:eastAsia="x-none"/>
              </w:rPr>
              <w:br/>
            </w:r>
            <w:r w:rsidRPr="003B7257">
              <w:rPr>
                <w:snapToGrid w:val="0"/>
                <w:szCs w:val="13"/>
                <w:lang w:val="fr-CH" w:eastAsia="x-none"/>
              </w:rPr>
              <w:t>Danemark</w:t>
            </w:r>
            <w:r w:rsidR="00052DA0" w:rsidRPr="003B7257">
              <w:rPr>
                <w:snapToGrid w:val="0"/>
                <w:szCs w:val="13"/>
                <w:lang w:val="fr-CH" w:eastAsia="x-none"/>
              </w:rPr>
              <w:t xml:space="preserve"> (11</w:t>
            </w:r>
            <w:r w:rsidR="00650F3E" w:rsidRPr="003B7257">
              <w:rPr>
                <w:snapToGrid w:val="0"/>
                <w:szCs w:val="13"/>
                <w:lang w:val="fr-CH" w:eastAsia="x-none"/>
              </w:rPr>
              <w:t>,</w:t>
            </w:r>
            <w:r w:rsidR="00052DA0" w:rsidRPr="003B7257">
              <w:rPr>
                <w:snapToGrid w:val="0"/>
                <w:szCs w:val="13"/>
                <w:lang w:val="fr-CH" w:eastAsia="x-none"/>
              </w:rPr>
              <w:t>6</w:t>
            </w:r>
            <w:r w:rsidR="00650F3E" w:rsidRPr="003B7257">
              <w:rPr>
                <w:snapToGrid w:val="0"/>
                <w:szCs w:val="13"/>
                <w:lang w:val="fr-CH" w:eastAsia="x-none"/>
              </w:rPr>
              <w:t> </w:t>
            </w:r>
            <w:r w:rsidR="00052DA0" w:rsidRPr="003B7257">
              <w:rPr>
                <w:snapToGrid w:val="0"/>
                <w:szCs w:val="13"/>
                <w:lang w:val="fr-CH" w:eastAsia="x-none"/>
              </w:rPr>
              <w:t>%)</w:t>
            </w:r>
            <w:r w:rsidR="00052DA0" w:rsidRPr="003B7257">
              <w:rPr>
                <w:snapToGrid w:val="0"/>
                <w:szCs w:val="13"/>
                <w:lang w:val="fr-CH" w:eastAsia="x-none"/>
              </w:rPr>
              <w:br/>
            </w:r>
            <w:r w:rsidRPr="003B7257">
              <w:rPr>
                <w:snapToGrid w:val="0"/>
                <w:szCs w:val="13"/>
                <w:lang w:val="fr-CH" w:eastAsia="x-none"/>
              </w:rPr>
              <w:t>Autriche</w:t>
            </w:r>
            <w:r w:rsidR="00052DA0" w:rsidRPr="003B7257">
              <w:rPr>
                <w:snapToGrid w:val="0"/>
                <w:szCs w:val="13"/>
                <w:lang w:val="fr-CH" w:eastAsia="x-none"/>
              </w:rPr>
              <w:t xml:space="preserve"> (11</w:t>
            </w:r>
            <w:r w:rsidR="00650F3E" w:rsidRPr="003B7257">
              <w:rPr>
                <w:snapToGrid w:val="0"/>
                <w:szCs w:val="13"/>
                <w:lang w:val="fr-CH" w:eastAsia="x-none"/>
              </w:rPr>
              <w:t>,</w:t>
            </w:r>
            <w:r w:rsidR="00052DA0" w:rsidRPr="003B7257">
              <w:rPr>
                <w:snapToGrid w:val="0"/>
                <w:szCs w:val="13"/>
                <w:lang w:val="fr-CH" w:eastAsia="x-none"/>
              </w:rPr>
              <w:t>4</w:t>
            </w:r>
            <w:r w:rsidR="00650F3E" w:rsidRPr="003B7257">
              <w:rPr>
                <w:snapToGrid w:val="0"/>
                <w:szCs w:val="13"/>
                <w:lang w:val="fr-CH" w:eastAsia="x-none"/>
              </w:rPr>
              <w:t> </w:t>
            </w:r>
            <w:r w:rsidR="00052DA0" w:rsidRPr="003B7257">
              <w:rPr>
                <w:snapToGrid w:val="0"/>
                <w:szCs w:val="13"/>
                <w:lang w:val="fr-CH" w:eastAsia="x-none"/>
              </w:rPr>
              <w:t>%)</w:t>
            </w:r>
          </w:p>
        </w:tc>
      </w:tr>
      <w:tr w:rsidR="00052DA0" w:rsidRPr="002E1FF9" w14:paraId="7B6C8A4C" w14:textId="77777777" w:rsidTr="004F57C0">
        <w:trPr>
          <w:cnfStyle w:val="000000100000" w:firstRow="0" w:lastRow="0" w:firstColumn="0" w:lastColumn="0" w:oddVBand="0" w:evenVBand="0" w:oddHBand="1" w:evenHBand="0" w:firstRowFirstColumn="0" w:firstRowLastColumn="0" w:lastRowFirstColumn="0" w:lastRowLastColumn="0"/>
          <w:trHeight w:val="482"/>
        </w:trPr>
        <w:tc>
          <w:tcPr>
            <w:tcW w:w="1843" w:type="dxa"/>
            <w:vAlign w:val="center"/>
          </w:tcPr>
          <w:p w14:paraId="65FD63A9" w14:textId="251A945F" w:rsidR="00052DA0" w:rsidRPr="003B7257" w:rsidRDefault="00AE5812" w:rsidP="006564F1">
            <w:pPr>
              <w:rPr>
                <w:b/>
                <w:snapToGrid w:val="0"/>
                <w:szCs w:val="13"/>
                <w:lang w:val="fr-CH" w:eastAsia="x-none"/>
              </w:rPr>
            </w:pPr>
            <w:r w:rsidRPr="003B7257">
              <w:rPr>
                <w:b/>
                <w:lang w:val="fr-CH"/>
              </w:rPr>
              <w:t xml:space="preserve">Consommation par </w:t>
            </w:r>
            <w:proofErr w:type="spellStart"/>
            <w:r w:rsidRPr="003B7257">
              <w:rPr>
                <w:b/>
                <w:lang w:val="fr-CH"/>
              </w:rPr>
              <w:t>habitant</w:t>
            </w:r>
            <w:r w:rsidRPr="003B7257">
              <w:rPr>
                <w:rFonts w:ascii="Palatino Linotype" w:hAnsi="Palatino Linotype"/>
                <w:b/>
                <w:lang w:val="fr-CH"/>
              </w:rPr>
              <w:t>·</w:t>
            </w:r>
            <w:r w:rsidRPr="003B7257">
              <w:rPr>
                <w:b/>
                <w:lang w:val="fr-CH"/>
              </w:rPr>
              <w:t>e</w:t>
            </w:r>
            <w:proofErr w:type="spellEnd"/>
          </w:p>
        </w:tc>
        <w:tc>
          <w:tcPr>
            <w:tcW w:w="2126" w:type="dxa"/>
            <w:vAlign w:val="center"/>
          </w:tcPr>
          <w:p w14:paraId="44E527C1" w14:textId="77777777" w:rsidR="00052DA0" w:rsidRPr="003B7257" w:rsidRDefault="00052DA0" w:rsidP="006564F1">
            <w:pPr>
              <w:keepLines/>
              <w:ind w:right="-156"/>
              <w:rPr>
                <w:snapToGrid w:val="0"/>
                <w:szCs w:val="13"/>
                <w:lang w:val="fr-CH" w:eastAsia="x-none"/>
              </w:rPr>
            </w:pPr>
            <w:r w:rsidRPr="003B7257">
              <w:rPr>
                <w:snapToGrid w:val="0"/>
                <w:szCs w:val="13"/>
                <w:lang w:val="fr-CH" w:eastAsia="x-none"/>
              </w:rPr>
              <w:t>70 euros</w:t>
            </w:r>
          </w:p>
        </w:tc>
        <w:tc>
          <w:tcPr>
            <w:tcW w:w="2268" w:type="dxa"/>
            <w:vAlign w:val="center"/>
          </w:tcPr>
          <w:p w14:paraId="2632FD64" w14:textId="77777777" w:rsidR="00052DA0" w:rsidRPr="003B7257" w:rsidRDefault="00052DA0" w:rsidP="006564F1">
            <w:pPr>
              <w:keepLines/>
              <w:ind w:right="-156"/>
              <w:rPr>
                <w:snapToGrid w:val="0"/>
                <w:szCs w:val="13"/>
                <w:lang w:val="fr-CH" w:eastAsia="x-none"/>
              </w:rPr>
            </w:pPr>
            <w:r w:rsidRPr="003B7257">
              <w:rPr>
                <w:snapToGrid w:val="0"/>
                <w:szCs w:val="13"/>
                <w:lang w:val="fr-CH" w:eastAsia="x-none"/>
              </w:rPr>
              <w:t>110 euros</w:t>
            </w:r>
          </w:p>
        </w:tc>
        <w:tc>
          <w:tcPr>
            <w:tcW w:w="2268" w:type="dxa"/>
            <w:vAlign w:val="center"/>
          </w:tcPr>
          <w:p w14:paraId="0D2FBCD9" w14:textId="25549479" w:rsidR="00052DA0" w:rsidRPr="003B7257" w:rsidRDefault="00AE5812" w:rsidP="006564F1">
            <w:pPr>
              <w:keepLines/>
              <w:rPr>
                <w:snapToGrid w:val="0"/>
                <w:szCs w:val="13"/>
                <w:lang w:val="fr-CH" w:eastAsia="x-none"/>
              </w:rPr>
            </w:pPr>
            <w:r w:rsidRPr="003B7257">
              <w:rPr>
                <w:snapToGrid w:val="0"/>
                <w:szCs w:val="13"/>
                <w:lang w:val="fr-CH" w:eastAsia="x-none"/>
              </w:rPr>
              <w:t>Suisse</w:t>
            </w:r>
            <w:r w:rsidR="00052DA0" w:rsidRPr="003B7257">
              <w:rPr>
                <w:snapToGrid w:val="0"/>
                <w:szCs w:val="13"/>
                <w:lang w:val="fr-CH" w:eastAsia="x-none"/>
              </w:rPr>
              <w:t xml:space="preserve"> (481</w:t>
            </w:r>
            <w:r w:rsidR="00CA5D20">
              <w:rPr>
                <w:snapToGrid w:val="0"/>
                <w:szCs w:val="13"/>
                <w:lang w:val="fr-CH" w:eastAsia="x-none"/>
              </w:rPr>
              <w:t> </w:t>
            </w:r>
            <w:r w:rsidR="00052DA0" w:rsidRPr="003B7257">
              <w:rPr>
                <w:snapToGrid w:val="0"/>
                <w:szCs w:val="13"/>
                <w:lang w:val="fr-CH" w:eastAsia="x-none"/>
              </w:rPr>
              <w:t>euros)</w:t>
            </w:r>
            <w:r w:rsidR="00052DA0" w:rsidRPr="003B7257">
              <w:rPr>
                <w:snapToGrid w:val="0"/>
                <w:szCs w:val="13"/>
                <w:lang w:val="fr-CH" w:eastAsia="x-none"/>
              </w:rPr>
              <w:br/>
            </w:r>
            <w:r w:rsidRPr="003B7257">
              <w:rPr>
                <w:snapToGrid w:val="0"/>
                <w:szCs w:val="13"/>
                <w:lang w:val="fr-CH" w:eastAsia="x-none"/>
              </w:rPr>
              <w:t>Danemark</w:t>
            </w:r>
            <w:r w:rsidR="00052DA0" w:rsidRPr="003B7257">
              <w:rPr>
                <w:snapToGrid w:val="0"/>
                <w:szCs w:val="13"/>
                <w:lang w:val="fr-CH" w:eastAsia="x-none"/>
              </w:rPr>
              <w:t xml:space="preserve"> (373</w:t>
            </w:r>
            <w:r w:rsidR="00CA5D20">
              <w:rPr>
                <w:snapToGrid w:val="0"/>
                <w:szCs w:val="13"/>
                <w:lang w:val="fr-CH" w:eastAsia="x-none"/>
              </w:rPr>
              <w:t> </w:t>
            </w:r>
            <w:r w:rsidR="00052DA0" w:rsidRPr="003B7257">
              <w:rPr>
                <w:snapToGrid w:val="0"/>
                <w:szCs w:val="13"/>
                <w:lang w:val="fr-CH" w:eastAsia="x-none"/>
              </w:rPr>
              <w:t>euros)</w:t>
            </w:r>
            <w:r w:rsidR="00052DA0" w:rsidRPr="003B7257">
              <w:rPr>
                <w:snapToGrid w:val="0"/>
                <w:szCs w:val="13"/>
                <w:lang w:val="fr-CH" w:eastAsia="x-none"/>
              </w:rPr>
              <w:br/>
            </w:r>
            <w:r w:rsidRPr="003B7257">
              <w:rPr>
                <w:snapToGrid w:val="0"/>
                <w:szCs w:val="13"/>
                <w:lang w:val="fr-CH" w:eastAsia="x-none"/>
              </w:rPr>
              <w:t>Autriche</w:t>
            </w:r>
            <w:r w:rsidR="00052DA0" w:rsidRPr="003B7257">
              <w:rPr>
                <w:snapToGrid w:val="0"/>
                <w:szCs w:val="13"/>
                <w:lang w:val="fr-CH" w:eastAsia="x-none"/>
              </w:rPr>
              <w:t xml:space="preserve"> (292</w:t>
            </w:r>
            <w:r w:rsidR="00CA5D20">
              <w:rPr>
                <w:snapToGrid w:val="0"/>
                <w:szCs w:val="13"/>
                <w:lang w:val="fr-CH" w:eastAsia="x-none"/>
              </w:rPr>
              <w:t> </w:t>
            </w:r>
            <w:r w:rsidR="00052DA0" w:rsidRPr="003B7257">
              <w:rPr>
                <w:snapToGrid w:val="0"/>
                <w:szCs w:val="13"/>
                <w:lang w:val="fr-CH" w:eastAsia="x-none"/>
              </w:rPr>
              <w:t>euros)</w:t>
            </w:r>
          </w:p>
        </w:tc>
      </w:tr>
      <w:bookmarkEnd w:id="14"/>
      <w:tr w:rsidR="00052DA0" w:rsidRPr="002E1FF9" w14:paraId="753BFF0F" w14:textId="77777777" w:rsidTr="004F57C0">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0E029207" w14:textId="0AE01721" w:rsidR="00052DA0" w:rsidRPr="003B7257" w:rsidRDefault="00AE5812" w:rsidP="006564F1">
            <w:pPr>
              <w:keepLines/>
              <w:rPr>
                <w:snapToGrid w:val="0"/>
                <w:szCs w:val="13"/>
                <w:lang w:val="fr-CH" w:eastAsia="x-none"/>
              </w:rPr>
            </w:pPr>
            <w:r w:rsidRPr="003B7257">
              <w:rPr>
                <w:lang w:val="fr-CH"/>
              </w:rPr>
              <w:t>Importations de produits bio dans l’UE</w:t>
            </w:r>
          </w:p>
        </w:tc>
        <w:tc>
          <w:tcPr>
            <w:tcW w:w="2126" w:type="dxa"/>
            <w:vAlign w:val="center"/>
          </w:tcPr>
          <w:p w14:paraId="13A8D94F" w14:textId="77777777" w:rsidR="00052DA0" w:rsidRPr="003B7257" w:rsidRDefault="00052DA0" w:rsidP="006564F1">
            <w:pPr>
              <w:keepLines/>
              <w:ind w:right="-156"/>
              <w:cnfStyle w:val="000000010000" w:firstRow="0" w:lastRow="0" w:firstColumn="0" w:lastColumn="0" w:oddVBand="0" w:evenVBand="0" w:oddHBand="0" w:evenHBand="1" w:firstRowFirstColumn="0" w:firstRowLastColumn="0" w:lastRowFirstColumn="0" w:lastRowLastColumn="0"/>
              <w:rPr>
                <w:snapToGrid w:val="0"/>
                <w:szCs w:val="13"/>
                <w:lang w:val="fr-CH" w:eastAsia="x-none"/>
              </w:rPr>
            </w:pPr>
          </w:p>
        </w:tc>
        <w:tc>
          <w:tcPr>
            <w:tcW w:w="2268" w:type="dxa"/>
            <w:vAlign w:val="center"/>
          </w:tcPr>
          <w:p w14:paraId="4FA5591B" w14:textId="42992F4F" w:rsidR="00052DA0" w:rsidRPr="003B7257" w:rsidRDefault="00052DA0" w:rsidP="006564F1">
            <w:pPr>
              <w:keepLines/>
              <w:ind w:right="-156"/>
              <w:cnfStyle w:val="000000010000" w:firstRow="0" w:lastRow="0" w:firstColumn="0" w:lastColumn="0" w:oddVBand="0" w:evenVBand="0" w:oddHBand="0" w:evenHBand="1" w:firstRowFirstColumn="0" w:firstRowLastColumn="0" w:lastRowFirstColumn="0" w:lastRowLastColumn="0"/>
              <w:rPr>
                <w:snapToGrid w:val="0"/>
                <w:szCs w:val="13"/>
                <w:lang w:val="fr-CH" w:eastAsia="x-none"/>
              </w:rPr>
            </w:pPr>
            <w:r w:rsidRPr="003B7257">
              <w:rPr>
                <w:snapToGrid w:val="0"/>
                <w:szCs w:val="13"/>
                <w:lang w:val="fr-CH" w:eastAsia="x-none"/>
              </w:rPr>
              <w:t>2</w:t>
            </w:r>
            <w:r w:rsidR="002216B2" w:rsidRPr="003B7257">
              <w:rPr>
                <w:snapToGrid w:val="0"/>
                <w:szCs w:val="13"/>
                <w:lang w:val="fr-CH" w:eastAsia="x-none"/>
              </w:rPr>
              <w:t>,</w:t>
            </w:r>
            <w:r w:rsidRPr="003B7257">
              <w:rPr>
                <w:snapToGrid w:val="0"/>
                <w:szCs w:val="13"/>
                <w:lang w:val="fr-CH" w:eastAsia="x-none"/>
              </w:rPr>
              <w:t>64 million</w:t>
            </w:r>
            <w:r w:rsidR="002216B2" w:rsidRPr="003B7257">
              <w:rPr>
                <w:snapToGrid w:val="0"/>
                <w:szCs w:val="13"/>
                <w:lang w:val="fr-CH" w:eastAsia="x-none"/>
              </w:rPr>
              <w:t>s de tonnes</w:t>
            </w:r>
            <w:r w:rsidRPr="003B7257">
              <w:rPr>
                <w:snapToGrid w:val="0"/>
                <w:szCs w:val="13"/>
                <w:lang w:val="fr-CH" w:eastAsia="x-none"/>
              </w:rPr>
              <w:t xml:space="preserve"> (</w:t>
            </w:r>
            <w:r w:rsidR="002216B2" w:rsidRPr="003B7257">
              <w:rPr>
                <w:snapToGrid w:val="0"/>
                <w:szCs w:val="13"/>
                <w:lang w:val="fr-CH" w:eastAsia="x-none"/>
              </w:rPr>
              <w:t>t</w:t>
            </w:r>
            <w:r w:rsidRPr="003B7257">
              <w:rPr>
                <w:snapToGrid w:val="0"/>
                <w:szCs w:val="13"/>
                <w:lang w:val="fr-CH" w:eastAsia="x-none"/>
              </w:rPr>
              <w:t>)</w:t>
            </w:r>
          </w:p>
        </w:tc>
        <w:tc>
          <w:tcPr>
            <w:tcW w:w="2268" w:type="dxa"/>
            <w:vAlign w:val="center"/>
          </w:tcPr>
          <w:p w14:paraId="15583D7F" w14:textId="61A13F3C" w:rsidR="00052DA0" w:rsidRPr="003B7257" w:rsidRDefault="002152A9" w:rsidP="006564F1">
            <w:pPr>
              <w:keepLines/>
              <w:ind w:right="-105"/>
              <w:cnfStyle w:val="000000010000" w:firstRow="0" w:lastRow="0" w:firstColumn="0" w:lastColumn="0" w:oddVBand="0" w:evenVBand="0" w:oddHBand="0" w:evenHBand="1" w:firstRowFirstColumn="0" w:firstRowLastColumn="0" w:lastRowFirstColumn="0" w:lastRowLastColumn="0"/>
              <w:rPr>
                <w:snapToGrid w:val="0"/>
                <w:szCs w:val="13"/>
                <w:lang w:val="fr-CH" w:eastAsia="x-none"/>
              </w:rPr>
            </w:pPr>
            <w:r w:rsidRPr="003B7257">
              <w:rPr>
                <w:snapToGrid w:val="0"/>
                <w:szCs w:val="13"/>
                <w:lang w:val="fr-CH" w:eastAsia="x-none"/>
              </w:rPr>
              <w:t>Pays</w:t>
            </w:r>
            <w:r w:rsidR="00A216B4" w:rsidRPr="003B7257">
              <w:rPr>
                <w:snapToGrid w:val="0"/>
                <w:szCs w:val="13"/>
                <w:lang w:val="fr-CH" w:eastAsia="x-none"/>
              </w:rPr>
              <w:t>-</w:t>
            </w:r>
            <w:r w:rsidRPr="003B7257">
              <w:rPr>
                <w:snapToGrid w:val="0"/>
                <w:szCs w:val="13"/>
                <w:lang w:val="fr-CH" w:eastAsia="x-none"/>
              </w:rPr>
              <w:t>Bas</w:t>
            </w:r>
            <w:r w:rsidR="00052DA0" w:rsidRPr="003B7257">
              <w:rPr>
                <w:snapToGrid w:val="0"/>
                <w:szCs w:val="13"/>
                <w:lang w:val="fr-CH" w:eastAsia="x-none"/>
              </w:rPr>
              <w:t xml:space="preserve"> (0</w:t>
            </w:r>
            <w:r w:rsidR="002216B2" w:rsidRPr="003B7257">
              <w:rPr>
                <w:snapToGrid w:val="0"/>
                <w:szCs w:val="13"/>
                <w:lang w:val="fr-CH" w:eastAsia="x-none"/>
              </w:rPr>
              <w:t>,</w:t>
            </w:r>
            <w:r w:rsidR="00052DA0" w:rsidRPr="003B7257">
              <w:rPr>
                <w:snapToGrid w:val="0"/>
                <w:szCs w:val="13"/>
                <w:lang w:val="fr-CH" w:eastAsia="x-none"/>
              </w:rPr>
              <w:t xml:space="preserve">93 million </w:t>
            </w:r>
            <w:r w:rsidR="002216B2" w:rsidRPr="003B7257">
              <w:rPr>
                <w:snapToGrid w:val="0"/>
                <w:szCs w:val="13"/>
                <w:lang w:val="fr-CH" w:eastAsia="x-none"/>
              </w:rPr>
              <w:t>de t</w:t>
            </w:r>
            <w:r w:rsidR="00052DA0" w:rsidRPr="003B7257">
              <w:rPr>
                <w:snapToGrid w:val="0"/>
                <w:szCs w:val="13"/>
                <w:lang w:val="fr-CH" w:eastAsia="x-none"/>
              </w:rPr>
              <w:t>)</w:t>
            </w:r>
            <w:r w:rsidR="00052DA0" w:rsidRPr="003B7257">
              <w:rPr>
                <w:snapToGrid w:val="0"/>
                <w:szCs w:val="13"/>
                <w:lang w:val="fr-CH" w:eastAsia="x-none"/>
              </w:rPr>
              <w:br/>
            </w:r>
            <w:r w:rsidRPr="003B7257">
              <w:rPr>
                <w:snapToGrid w:val="0"/>
                <w:szCs w:val="13"/>
                <w:lang w:val="fr-CH" w:eastAsia="x-none"/>
              </w:rPr>
              <w:t>Allemagne</w:t>
            </w:r>
            <w:r w:rsidR="00052DA0" w:rsidRPr="003B7257">
              <w:rPr>
                <w:snapToGrid w:val="0"/>
                <w:szCs w:val="13"/>
                <w:lang w:val="fr-CH" w:eastAsia="x-none"/>
              </w:rPr>
              <w:t xml:space="preserve"> (0</w:t>
            </w:r>
            <w:r w:rsidR="002216B2" w:rsidRPr="003B7257">
              <w:rPr>
                <w:snapToGrid w:val="0"/>
                <w:szCs w:val="13"/>
                <w:lang w:val="fr-CH" w:eastAsia="x-none"/>
              </w:rPr>
              <w:t>,</w:t>
            </w:r>
            <w:r w:rsidR="00052DA0" w:rsidRPr="003B7257">
              <w:rPr>
                <w:snapToGrid w:val="0"/>
                <w:szCs w:val="13"/>
                <w:lang w:val="fr-CH" w:eastAsia="x-none"/>
              </w:rPr>
              <w:t xml:space="preserve">43 million </w:t>
            </w:r>
            <w:r w:rsidR="002216B2" w:rsidRPr="003B7257">
              <w:rPr>
                <w:snapToGrid w:val="0"/>
                <w:szCs w:val="13"/>
                <w:lang w:val="fr-CH" w:eastAsia="x-none"/>
              </w:rPr>
              <w:t>de t</w:t>
            </w:r>
            <w:r w:rsidR="00052DA0" w:rsidRPr="003B7257">
              <w:rPr>
                <w:snapToGrid w:val="0"/>
                <w:szCs w:val="13"/>
                <w:lang w:val="fr-CH" w:eastAsia="x-none"/>
              </w:rPr>
              <w:t>)</w:t>
            </w:r>
            <w:r w:rsidR="00433474" w:rsidRPr="003B7257">
              <w:rPr>
                <w:snapToGrid w:val="0"/>
                <w:szCs w:val="13"/>
                <w:lang w:val="fr-CH" w:eastAsia="x-none"/>
              </w:rPr>
              <w:br/>
            </w:r>
            <w:r w:rsidR="00052DA0" w:rsidRPr="003B7257">
              <w:rPr>
                <w:snapToGrid w:val="0"/>
                <w:szCs w:val="13"/>
                <w:lang w:val="fr-CH" w:eastAsia="x-none"/>
              </w:rPr>
              <w:t>Belgi</w:t>
            </w:r>
            <w:r w:rsidRPr="003B7257">
              <w:rPr>
                <w:snapToGrid w:val="0"/>
                <w:szCs w:val="13"/>
                <w:lang w:val="fr-CH" w:eastAsia="x-none"/>
              </w:rPr>
              <w:t>que</w:t>
            </w:r>
            <w:r w:rsidR="00052DA0" w:rsidRPr="003B7257">
              <w:rPr>
                <w:snapToGrid w:val="0"/>
                <w:szCs w:val="13"/>
                <w:lang w:val="fr-CH" w:eastAsia="x-none"/>
              </w:rPr>
              <w:t xml:space="preserve"> (0</w:t>
            </w:r>
            <w:r w:rsidR="002216B2" w:rsidRPr="003B7257">
              <w:rPr>
                <w:snapToGrid w:val="0"/>
                <w:szCs w:val="13"/>
                <w:lang w:val="fr-CH" w:eastAsia="x-none"/>
              </w:rPr>
              <w:t>,</w:t>
            </w:r>
            <w:r w:rsidR="00052DA0" w:rsidRPr="003B7257">
              <w:rPr>
                <w:snapToGrid w:val="0"/>
                <w:szCs w:val="13"/>
                <w:lang w:val="fr-CH" w:eastAsia="x-none"/>
              </w:rPr>
              <w:t xml:space="preserve">31 million </w:t>
            </w:r>
            <w:r w:rsidR="002216B2" w:rsidRPr="003B7257">
              <w:rPr>
                <w:snapToGrid w:val="0"/>
                <w:szCs w:val="13"/>
                <w:lang w:val="fr-CH" w:eastAsia="x-none"/>
              </w:rPr>
              <w:t>de t</w:t>
            </w:r>
            <w:r w:rsidR="00052DA0" w:rsidRPr="003B7257">
              <w:rPr>
                <w:snapToGrid w:val="0"/>
                <w:szCs w:val="13"/>
                <w:lang w:val="fr-CH" w:eastAsia="x-none"/>
              </w:rPr>
              <w:t>)</w:t>
            </w:r>
          </w:p>
        </w:tc>
      </w:tr>
      <w:tr w:rsidR="00052DA0" w:rsidRPr="002E1FF9" w14:paraId="683AB978" w14:textId="77777777" w:rsidTr="004F57C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9B4DF0F" w14:textId="061536BF" w:rsidR="00052DA0" w:rsidRPr="003B7257" w:rsidRDefault="00AE5812" w:rsidP="006564F1">
            <w:pPr>
              <w:keepLines/>
              <w:rPr>
                <w:snapToGrid w:val="0"/>
                <w:szCs w:val="13"/>
                <w:lang w:val="fr-CH" w:eastAsia="x-none"/>
              </w:rPr>
            </w:pPr>
            <w:r w:rsidRPr="003B7257">
              <w:rPr>
                <w:lang w:val="fr-CH"/>
              </w:rPr>
              <w:t>Exportations de produits bio vers l’UE</w:t>
            </w:r>
          </w:p>
        </w:tc>
        <w:tc>
          <w:tcPr>
            <w:tcW w:w="2126" w:type="dxa"/>
            <w:vAlign w:val="center"/>
          </w:tcPr>
          <w:p w14:paraId="4ADDF89F" w14:textId="77777777" w:rsidR="00052DA0" w:rsidRPr="003B7257" w:rsidRDefault="00052DA0" w:rsidP="006564F1">
            <w:pPr>
              <w:keepLines/>
              <w:ind w:right="-156"/>
              <w:cnfStyle w:val="000000100000" w:firstRow="0" w:lastRow="0" w:firstColumn="0" w:lastColumn="0" w:oddVBand="0" w:evenVBand="0" w:oddHBand="1" w:evenHBand="0" w:firstRowFirstColumn="0" w:firstRowLastColumn="0" w:lastRowFirstColumn="0" w:lastRowLastColumn="0"/>
              <w:rPr>
                <w:snapToGrid w:val="0"/>
                <w:szCs w:val="13"/>
                <w:lang w:val="fr-CH" w:eastAsia="x-none"/>
              </w:rPr>
            </w:pPr>
          </w:p>
        </w:tc>
        <w:tc>
          <w:tcPr>
            <w:tcW w:w="2268" w:type="dxa"/>
            <w:vAlign w:val="center"/>
          </w:tcPr>
          <w:p w14:paraId="4097D21D" w14:textId="30A0ECFE" w:rsidR="00052DA0" w:rsidRPr="003B7257" w:rsidRDefault="00052DA0" w:rsidP="006564F1">
            <w:pPr>
              <w:keepLines/>
              <w:ind w:right="-156"/>
              <w:cnfStyle w:val="000000100000" w:firstRow="0" w:lastRow="0" w:firstColumn="0" w:lastColumn="0" w:oddVBand="0" w:evenVBand="0" w:oddHBand="1" w:evenHBand="0" w:firstRowFirstColumn="0" w:firstRowLastColumn="0" w:lastRowFirstColumn="0" w:lastRowLastColumn="0"/>
              <w:rPr>
                <w:snapToGrid w:val="0"/>
                <w:szCs w:val="13"/>
                <w:lang w:val="fr-CH" w:eastAsia="x-none"/>
              </w:rPr>
            </w:pPr>
            <w:r w:rsidRPr="003B7257">
              <w:rPr>
                <w:snapToGrid w:val="0"/>
                <w:szCs w:val="13"/>
                <w:lang w:val="fr-CH" w:eastAsia="x-none"/>
              </w:rPr>
              <w:t>Banan</w:t>
            </w:r>
            <w:r w:rsidR="00AE5812" w:rsidRPr="003B7257">
              <w:rPr>
                <w:snapToGrid w:val="0"/>
                <w:szCs w:val="13"/>
                <w:lang w:val="fr-CH" w:eastAsia="x-none"/>
              </w:rPr>
              <w:t>e</w:t>
            </w:r>
            <w:r w:rsidRPr="003B7257">
              <w:rPr>
                <w:snapToGrid w:val="0"/>
                <w:szCs w:val="13"/>
                <w:lang w:val="fr-CH" w:eastAsia="x-none"/>
              </w:rPr>
              <w:t>s (0</w:t>
            </w:r>
            <w:r w:rsidR="002216B2" w:rsidRPr="003B7257">
              <w:rPr>
                <w:snapToGrid w:val="0"/>
                <w:szCs w:val="13"/>
                <w:lang w:val="fr-CH" w:eastAsia="x-none"/>
              </w:rPr>
              <w:t>,</w:t>
            </w:r>
            <w:r w:rsidRPr="003B7257">
              <w:rPr>
                <w:snapToGrid w:val="0"/>
                <w:szCs w:val="13"/>
                <w:lang w:val="fr-CH" w:eastAsia="x-none"/>
              </w:rPr>
              <w:t xml:space="preserve">73 million </w:t>
            </w:r>
            <w:r w:rsidR="002216B2" w:rsidRPr="003B7257">
              <w:rPr>
                <w:snapToGrid w:val="0"/>
                <w:szCs w:val="13"/>
                <w:lang w:val="fr-CH" w:eastAsia="x-none"/>
              </w:rPr>
              <w:t>de t</w:t>
            </w:r>
            <w:r w:rsidRPr="003B7257">
              <w:rPr>
                <w:snapToGrid w:val="0"/>
                <w:szCs w:val="13"/>
                <w:lang w:val="fr-CH" w:eastAsia="x-none"/>
              </w:rPr>
              <w:t>)</w:t>
            </w:r>
          </w:p>
          <w:p w14:paraId="1B648106" w14:textId="16F43668" w:rsidR="00052DA0" w:rsidRPr="003B7257" w:rsidRDefault="00AE5812" w:rsidP="006564F1">
            <w:pPr>
              <w:keepLines/>
              <w:ind w:right="-156"/>
              <w:cnfStyle w:val="000000100000" w:firstRow="0" w:lastRow="0" w:firstColumn="0" w:lastColumn="0" w:oddVBand="0" w:evenVBand="0" w:oddHBand="1" w:evenHBand="0" w:firstRowFirstColumn="0" w:firstRowLastColumn="0" w:lastRowFirstColumn="0" w:lastRowLastColumn="0"/>
              <w:rPr>
                <w:snapToGrid w:val="0"/>
                <w:szCs w:val="13"/>
                <w:lang w:val="fr-CH" w:eastAsia="x-none"/>
              </w:rPr>
            </w:pPr>
            <w:r w:rsidRPr="003B7257">
              <w:rPr>
                <w:snapToGrid w:val="0"/>
                <w:szCs w:val="13"/>
                <w:lang w:val="fr-CH" w:eastAsia="x-none"/>
              </w:rPr>
              <w:t>Tourteaux</w:t>
            </w:r>
            <w:r w:rsidR="00052DA0" w:rsidRPr="003B7257">
              <w:rPr>
                <w:snapToGrid w:val="0"/>
                <w:szCs w:val="13"/>
                <w:lang w:val="fr-CH" w:eastAsia="x-none"/>
              </w:rPr>
              <w:t xml:space="preserve"> (0</w:t>
            </w:r>
            <w:r w:rsidR="002216B2" w:rsidRPr="003B7257">
              <w:rPr>
                <w:snapToGrid w:val="0"/>
                <w:szCs w:val="13"/>
                <w:lang w:val="fr-CH" w:eastAsia="x-none"/>
              </w:rPr>
              <w:t>,</w:t>
            </w:r>
            <w:r w:rsidR="00052DA0" w:rsidRPr="003B7257">
              <w:rPr>
                <w:snapToGrid w:val="0"/>
                <w:szCs w:val="13"/>
                <w:lang w:val="fr-CH" w:eastAsia="x-none"/>
              </w:rPr>
              <w:t xml:space="preserve">21 million </w:t>
            </w:r>
            <w:r w:rsidR="002216B2" w:rsidRPr="003B7257">
              <w:rPr>
                <w:snapToGrid w:val="0"/>
                <w:szCs w:val="13"/>
                <w:lang w:val="fr-CH" w:eastAsia="x-none"/>
              </w:rPr>
              <w:t>de t</w:t>
            </w:r>
            <w:r w:rsidR="00052DA0" w:rsidRPr="003B7257">
              <w:rPr>
                <w:snapToGrid w:val="0"/>
                <w:szCs w:val="13"/>
                <w:lang w:val="fr-CH" w:eastAsia="x-none"/>
              </w:rPr>
              <w:t xml:space="preserve">) </w:t>
            </w:r>
            <w:r w:rsidR="00052DA0" w:rsidRPr="003B7257">
              <w:rPr>
                <w:snapToGrid w:val="0"/>
                <w:szCs w:val="13"/>
                <w:lang w:val="fr-CH" w:eastAsia="x-none"/>
              </w:rPr>
              <w:br/>
            </w:r>
            <w:r w:rsidRPr="003B7257">
              <w:rPr>
                <w:snapToGrid w:val="0"/>
                <w:szCs w:val="13"/>
                <w:lang w:val="fr-CH" w:eastAsia="x-none"/>
              </w:rPr>
              <w:t>Sucre</w:t>
            </w:r>
            <w:r w:rsidR="00052DA0" w:rsidRPr="003B7257">
              <w:rPr>
                <w:snapToGrid w:val="0"/>
                <w:szCs w:val="13"/>
                <w:lang w:val="fr-CH" w:eastAsia="x-none"/>
              </w:rPr>
              <w:t xml:space="preserve"> (0</w:t>
            </w:r>
            <w:r w:rsidR="002216B2" w:rsidRPr="003B7257">
              <w:rPr>
                <w:snapToGrid w:val="0"/>
                <w:szCs w:val="13"/>
                <w:lang w:val="fr-CH" w:eastAsia="x-none"/>
              </w:rPr>
              <w:t>,</w:t>
            </w:r>
            <w:r w:rsidR="00052DA0" w:rsidRPr="003B7257">
              <w:rPr>
                <w:snapToGrid w:val="0"/>
                <w:szCs w:val="13"/>
                <w:lang w:val="fr-CH" w:eastAsia="x-none"/>
              </w:rPr>
              <w:t xml:space="preserve">16 million </w:t>
            </w:r>
            <w:r w:rsidR="002216B2" w:rsidRPr="003B7257">
              <w:rPr>
                <w:snapToGrid w:val="0"/>
                <w:szCs w:val="13"/>
                <w:lang w:val="fr-CH" w:eastAsia="x-none"/>
              </w:rPr>
              <w:t>de t</w:t>
            </w:r>
            <w:r w:rsidR="00052DA0" w:rsidRPr="003B7257">
              <w:rPr>
                <w:snapToGrid w:val="0"/>
                <w:szCs w:val="13"/>
                <w:lang w:val="fr-CH" w:eastAsia="x-none"/>
              </w:rPr>
              <w:t>)</w:t>
            </w:r>
          </w:p>
        </w:tc>
        <w:tc>
          <w:tcPr>
            <w:tcW w:w="2268" w:type="dxa"/>
            <w:vAlign w:val="center"/>
          </w:tcPr>
          <w:p w14:paraId="79B67887" w14:textId="4C9706FA" w:rsidR="00052DA0" w:rsidRPr="003B7257" w:rsidRDefault="00AE5812" w:rsidP="006564F1">
            <w:pPr>
              <w:keepLines/>
              <w:ind w:right="-105"/>
              <w:cnfStyle w:val="000000100000" w:firstRow="0" w:lastRow="0" w:firstColumn="0" w:lastColumn="0" w:oddVBand="0" w:evenVBand="0" w:oddHBand="1" w:evenHBand="0" w:firstRowFirstColumn="0" w:firstRowLastColumn="0" w:lastRowFirstColumn="0" w:lastRowLastColumn="0"/>
              <w:rPr>
                <w:snapToGrid w:val="0"/>
                <w:szCs w:val="13"/>
                <w:lang w:val="fr-CH" w:eastAsia="x-none"/>
              </w:rPr>
            </w:pPr>
            <w:r w:rsidRPr="003B7257">
              <w:rPr>
                <w:lang w:val="fr-CH"/>
              </w:rPr>
              <w:t xml:space="preserve">Équateur </w:t>
            </w:r>
            <w:r w:rsidR="00052DA0" w:rsidRPr="003B7257">
              <w:rPr>
                <w:snapToGrid w:val="0"/>
                <w:szCs w:val="13"/>
                <w:lang w:val="fr-CH" w:eastAsia="x-none"/>
              </w:rPr>
              <w:t>(0</w:t>
            </w:r>
            <w:r w:rsidR="002216B2" w:rsidRPr="003B7257">
              <w:rPr>
                <w:snapToGrid w:val="0"/>
                <w:szCs w:val="13"/>
                <w:lang w:val="fr-CH" w:eastAsia="x-none"/>
              </w:rPr>
              <w:t>,</w:t>
            </w:r>
            <w:r w:rsidR="00052DA0" w:rsidRPr="003B7257">
              <w:rPr>
                <w:snapToGrid w:val="0"/>
                <w:szCs w:val="13"/>
                <w:lang w:val="fr-CH" w:eastAsia="x-none"/>
              </w:rPr>
              <w:t xml:space="preserve">40 million </w:t>
            </w:r>
            <w:r w:rsidR="002216B2" w:rsidRPr="003B7257">
              <w:rPr>
                <w:snapToGrid w:val="0"/>
                <w:szCs w:val="13"/>
                <w:lang w:val="fr-CH" w:eastAsia="x-none"/>
              </w:rPr>
              <w:t>de t</w:t>
            </w:r>
            <w:r w:rsidR="00052DA0" w:rsidRPr="003B7257">
              <w:rPr>
                <w:snapToGrid w:val="0"/>
                <w:szCs w:val="13"/>
                <w:lang w:val="fr-CH" w:eastAsia="x-none"/>
              </w:rPr>
              <w:t>)</w:t>
            </w:r>
            <w:r w:rsidR="00052DA0" w:rsidRPr="003B7257">
              <w:rPr>
                <w:snapToGrid w:val="0"/>
                <w:szCs w:val="13"/>
                <w:lang w:val="fr-CH" w:eastAsia="x-none"/>
              </w:rPr>
              <w:br/>
              <w:t>Chin</w:t>
            </w:r>
            <w:r w:rsidRPr="003B7257">
              <w:rPr>
                <w:snapToGrid w:val="0"/>
                <w:szCs w:val="13"/>
                <w:lang w:val="fr-CH" w:eastAsia="x-none"/>
              </w:rPr>
              <w:t>e</w:t>
            </w:r>
            <w:r w:rsidR="00052DA0" w:rsidRPr="003B7257">
              <w:rPr>
                <w:snapToGrid w:val="0"/>
                <w:szCs w:val="13"/>
                <w:lang w:val="fr-CH" w:eastAsia="x-none"/>
              </w:rPr>
              <w:t xml:space="preserve"> (0</w:t>
            </w:r>
            <w:r w:rsidR="002216B2" w:rsidRPr="003B7257">
              <w:rPr>
                <w:snapToGrid w:val="0"/>
                <w:szCs w:val="13"/>
                <w:lang w:val="fr-CH" w:eastAsia="x-none"/>
              </w:rPr>
              <w:t>,</w:t>
            </w:r>
            <w:r w:rsidR="00052DA0" w:rsidRPr="003B7257">
              <w:rPr>
                <w:snapToGrid w:val="0"/>
                <w:szCs w:val="13"/>
                <w:lang w:val="fr-CH" w:eastAsia="x-none"/>
              </w:rPr>
              <w:t xml:space="preserve">24 million </w:t>
            </w:r>
            <w:r w:rsidR="002216B2" w:rsidRPr="003B7257">
              <w:rPr>
                <w:snapToGrid w:val="0"/>
                <w:szCs w:val="13"/>
                <w:lang w:val="fr-CH" w:eastAsia="x-none"/>
              </w:rPr>
              <w:t>de t</w:t>
            </w:r>
            <w:r w:rsidR="00052DA0" w:rsidRPr="003B7257">
              <w:rPr>
                <w:snapToGrid w:val="0"/>
                <w:szCs w:val="13"/>
                <w:lang w:val="fr-CH" w:eastAsia="x-none"/>
              </w:rPr>
              <w:t>)</w:t>
            </w:r>
            <w:r w:rsidR="00052DA0" w:rsidRPr="003B7257">
              <w:rPr>
                <w:snapToGrid w:val="0"/>
                <w:szCs w:val="13"/>
                <w:lang w:val="fr-CH" w:eastAsia="x-none"/>
              </w:rPr>
              <w:br/>
              <w:t>Ukraine (0</w:t>
            </w:r>
            <w:r w:rsidR="002216B2" w:rsidRPr="003B7257">
              <w:rPr>
                <w:snapToGrid w:val="0"/>
                <w:szCs w:val="13"/>
                <w:lang w:val="fr-CH" w:eastAsia="x-none"/>
              </w:rPr>
              <w:t>,</w:t>
            </w:r>
            <w:r w:rsidR="00052DA0" w:rsidRPr="003B7257">
              <w:rPr>
                <w:snapToGrid w:val="0"/>
                <w:szCs w:val="13"/>
                <w:lang w:val="fr-CH" w:eastAsia="x-none"/>
              </w:rPr>
              <w:t xml:space="preserve">20 million </w:t>
            </w:r>
            <w:r w:rsidR="002216B2" w:rsidRPr="003B7257">
              <w:rPr>
                <w:snapToGrid w:val="0"/>
                <w:szCs w:val="13"/>
                <w:lang w:val="fr-CH" w:eastAsia="x-none"/>
              </w:rPr>
              <w:t>de t</w:t>
            </w:r>
            <w:r w:rsidR="00052DA0" w:rsidRPr="003B7257">
              <w:rPr>
                <w:snapToGrid w:val="0"/>
                <w:szCs w:val="13"/>
                <w:lang w:val="fr-CH" w:eastAsia="x-none"/>
              </w:rPr>
              <w:t>)</w:t>
            </w:r>
          </w:p>
        </w:tc>
      </w:tr>
    </w:tbl>
    <w:p w14:paraId="3C19BABD" w14:textId="421DC64B" w:rsidR="00AB5D9C" w:rsidRDefault="00052DA0" w:rsidP="00AB5D9C">
      <w:pPr>
        <w:pStyle w:val="woa-source"/>
        <w:rPr>
          <w:lang w:val="fr-CH"/>
        </w:rPr>
      </w:pPr>
      <w:proofErr w:type="gramStart"/>
      <w:r w:rsidRPr="003B7257">
        <w:rPr>
          <w:lang w:val="fr-CH"/>
        </w:rPr>
        <w:t>Source:</w:t>
      </w:r>
      <w:proofErr w:type="gramEnd"/>
      <w:r w:rsidRPr="003B7257">
        <w:rPr>
          <w:lang w:val="fr-CH"/>
        </w:rPr>
        <w:t xml:space="preserve"> </w:t>
      </w:r>
      <w:r w:rsidR="002216B2" w:rsidRPr="003B7257">
        <w:rPr>
          <w:rStyle w:val="Hyperlink"/>
          <w:color w:val="auto"/>
          <w:u w:val="none"/>
          <w:lang w:val="fr-CH"/>
        </w:rPr>
        <w:t xml:space="preserve">enquête du FiBL et de l’AMI de </w:t>
      </w:r>
      <w:r w:rsidRPr="003B7257">
        <w:rPr>
          <w:lang w:val="fr-CH"/>
        </w:rPr>
        <w:t>2026.</w:t>
      </w:r>
    </w:p>
    <w:p w14:paraId="22EEA401" w14:textId="38168930" w:rsidR="00AB5D9C" w:rsidRDefault="00AB5D9C">
      <w:pPr>
        <w:rPr>
          <w:rFonts w:ascii="Gill Sans MT" w:eastAsia="MS Mincho" w:hAnsi="Gill Sans MT" w:cs="Times New Roman"/>
          <w:i/>
          <w:snapToGrid w:val="0"/>
          <w:sz w:val="16"/>
          <w:lang w:val="fr-CH" w:eastAsia="x-none"/>
        </w:rPr>
      </w:pPr>
      <w:r>
        <w:rPr>
          <w:lang w:val="fr-CH"/>
        </w:rPr>
        <w:br w:type="page"/>
      </w:r>
    </w:p>
    <w:p w14:paraId="5399D393" w14:textId="484FBE58" w:rsidR="00AB5D9C" w:rsidRDefault="00AB5D9C" w:rsidP="00AB5D9C">
      <w:pPr>
        <w:pStyle w:val="woa-source"/>
        <w:rPr>
          <w:lang w:val="fr-CH"/>
        </w:rPr>
      </w:pPr>
      <w:r>
        <w:rPr>
          <w:noProof/>
          <w:snapToGrid/>
          <w:lang w:val="fr-CH"/>
        </w:rPr>
        <w:drawing>
          <wp:inline distT="0" distB="0" distL="0" distR="0" wp14:anchorId="5A9A4F66" wp14:editId="6026FD0E">
            <wp:extent cx="6912000" cy="5284786"/>
            <wp:effectExtent l="0" t="5397" r="0" b="0"/>
            <wp:docPr id="549277264" name="Grafik 4"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7264" name="Grafik 4" descr="Ein Bild, das Text, Screenshot, Schrift, Design enthält.&#10;&#10;KI-generierte Inhalte können fehlerhaft sein."/>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6912000" cy="5284786"/>
                    </a:xfrm>
                    <a:prstGeom prst="rect">
                      <a:avLst/>
                    </a:prstGeom>
                  </pic:spPr>
                </pic:pic>
              </a:graphicData>
            </a:graphic>
          </wp:inline>
        </w:drawing>
      </w:r>
    </w:p>
    <w:p w14:paraId="6EDAD372" w14:textId="3154BC2F" w:rsidR="00AB5D9C" w:rsidRDefault="00AB5D9C" w:rsidP="00AB5D9C">
      <w:pPr>
        <w:pStyle w:val="woa-source"/>
        <w:rPr>
          <w:lang w:val="fr-CH"/>
        </w:rPr>
      </w:pPr>
      <w:r>
        <w:rPr>
          <w:noProof/>
          <w:snapToGrid/>
          <w:lang w:val="fr-CH"/>
        </w:rPr>
        <w:drawing>
          <wp:inline distT="0" distB="0" distL="0" distR="0" wp14:anchorId="1AC420F5" wp14:editId="1AA8FE0D">
            <wp:extent cx="6912000" cy="5284786"/>
            <wp:effectExtent l="0" t="5397" r="0" b="0"/>
            <wp:docPr id="1951620463" name="Grafik 5"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20463" name="Grafik 5" descr="Ein Bild, das Text, Screenshot, Schrift, Design enthält.&#10;&#10;KI-generierte Inhalte können fehlerhaft sein."/>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6912000" cy="5284786"/>
                    </a:xfrm>
                    <a:prstGeom prst="rect">
                      <a:avLst/>
                    </a:prstGeom>
                  </pic:spPr>
                </pic:pic>
              </a:graphicData>
            </a:graphic>
          </wp:inline>
        </w:drawing>
      </w:r>
    </w:p>
    <w:p w14:paraId="47894AB5" w14:textId="270E853C" w:rsidR="00AB5D9C" w:rsidRDefault="00AB5D9C" w:rsidP="00AB5D9C">
      <w:pPr>
        <w:pStyle w:val="woa-source"/>
        <w:rPr>
          <w:lang w:val="fr-CH"/>
        </w:rPr>
      </w:pPr>
      <w:r>
        <w:rPr>
          <w:noProof/>
          <w:snapToGrid/>
          <w:lang w:val="fr-CH"/>
        </w:rPr>
        <w:drawing>
          <wp:inline distT="0" distB="0" distL="0" distR="0" wp14:anchorId="731A0A10" wp14:editId="4DFDBF84">
            <wp:extent cx="6912000" cy="5284786"/>
            <wp:effectExtent l="0" t="5397" r="0" b="0"/>
            <wp:docPr id="1658180838" name="Grafik 6" descr="Ein Bild, das Text, Screenshot, Schrift,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80838" name="Grafik 6" descr="Ein Bild, das Text, Screenshot, Schrift, Diagramm enthält.&#10;&#10;KI-generierte Inhalte können fehlerhaft sein."/>
                    <pic:cNvPicPr/>
                  </pic:nvPicPr>
                  <pic:blipFill>
                    <a:blip r:embed="rId28" cstate="print">
                      <a:extLst>
                        <a:ext uri="{28A0092B-C50C-407E-A947-70E740481C1C}">
                          <a14:useLocalDpi xmlns:a14="http://schemas.microsoft.com/office/drawing/2010/main" val="0"/>
                        </a:ext>
                      </a:extLst>
                    </a:blip>
                    <a:stretch>
                      <a:fillRect/>
                    </a:stretch>
                  </pic:blipFill>
                  <pic:spPr>
                    <a:xfrm rot="16200000">
                      <a:off x="0" y="0"/>
                      <a:ext cx="6912000" cy="5284786"/>
                    </a:xfrm>
                    <a:prstGeom prst="rect">
                      <a:avLst/>
                    </a:prstGeom>
                  </pic:spPr>
                </pic:pic>
              </a:graphicData>
            </a:graphic>
          </wp:inline>
        </w:drawing>
      </w:r>
    </w:p>
    <w:p w14:paraId="04F231D9" w14:textId="6FF7C731" w:rsidR="00AB5D9C" w:rsidRPr="00AB5D9C" w:rsidRDefault="00AB5D9C" w:rsidP="00AB5D9C">
      <w:pPr>
        <w:pStyle w:val="woa-source"/>
        <w:rPr>
          <w:lang w:val="fr-CH"/>
        </w:rPr>
      </w:pPr>
      <w:r>
        <w:rPr>
          <w:noProof/>
          <w:snapToGrid/>
          <w:lang w:val="fr-CH"/>
        </w:rPr>
        <w:drawing>
          <wp:inline distT="0" distB="0" distL="0" distR="0" wp14:anchorId="0FA1A70D" wp14:editId="46FC094E">
            <wp:extent cx="6912000" cy="5284786"/>
            <wp:effectExtent l="0" t="5397" r="0" b="0"/>
            <wp:docPr id="1411996898" name="Grafik 7" descr="Ein Bild, das Text, Screenshot, Schrift, Krei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96898" name="Grafik 7" descr="Ein Bild, das Text, Screenshot, Schrift, Kreis enthält.&#10;&#10;KI-generierte Inhalte können fehlerhaft sein."/>
                    <pic:cNvPicPr/>
                  </pic:nvPicPr>
                  <pic:blipFill>
                    <a:blip r:embed="rId29" cstate="print">
                      <a:extLst>
                        <a:ext uri="{28A0092B-C50C-407E-A947-70E740481C1C}">
                          <a14:useLocalDpi xmlns:a14="http://schemas.microsoft.com/office/drawing/2010/main" val="0"/>
                        </a:ext>
                      </a:extLst>
                    </a:blip>
                    <a:stretch>
                      <a:fillRect/>
                    </a:stretch>
                  </pic:blipFill>
                  <pic:spPr>
                    <a:xfrm rot="16200000">
                      <a:off x="0" y="0"/>
                      <a:ext cx="6912000" cy="5284786"/>
                    </a:xfrm>
                    <a:prstGeom prst="rect">
                      <a:avLst/>
                    </a:prstGeom>
                  </pic:spPr>
                </pic:pic>
              </a:graphicData>
            </a:graphic>
          </wp:inline>
        </w:drawing>
      </w:r>
    </w:p>
    <w:sectPr w:rsidR="00AB5D9C" w:rsidRPr="00AB5D9C" w:rsidSect="000F3AB3">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A19C0" w14:textId="77777777" w:rsidR="00474BE2" w:rsidRDefault="00474BE2" w:rsidP="00F53AA9">
      <w:pPr>
        <w:spacing w:after="0" w:line="240" w:lineRule="auto"/>
      </w:pPr>
      <w:r>
        <w:separator/>
      </w:r>
    </w:p>
  </w:endnote>
  <w:endnote w:type="continuationSeparator" w:id="0">
    <w:p w14:paraId="7D127F64" w14:textId="77777777" w:rsidR="00474BE2" w:rsidRDefault="00474BE2"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ill Sans MT">
    <w:altName w:val="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1" w:usb1="00000000" w:usb2="01000407"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83"/>
      <w:gridCol w:w="280"/>
    </w:tblGrid>
    <w:tr w:rsidR="00F73377" w:rsidRPr="002E1FF9" w14:paraId="677EF56F" w14:textId="77777777" w:rsidTr="00EC6B65">
      <w:trPr>
        <w:trHeight w:val="508"/>
      </w:trPr>
      <w:tc>
        <w:tcPr>
          <w:tcW w:w="7783" w:type="dxa"/>
        </w:tcPr>
        <w:p w14:paraId="5DE87F9D" w14:textId="64ACE557" w:rsidR="008A6B50" w:rsidRPr="00EC6B65" w:rsidRDefault="00EC6B65" w:rsidP="00DA14CE">
          <w:pPr>
            <w:pStyle w:val="FiBLmrfooter"/>
            <w:rPr>
              <w:lang w:val="fr-FR"/>
            </w:rPr>
          </w:pPr>
          <w:r w:rsidRPr="00EC6B65">
            <w:rPr>
              <w:lang w:val="fr-FR"/>
            </w:rPr>
            <w:t>Institut de recherche de</w:t>
          </w:r>
          <w:r>
            <w:rPr>
              <w:lang w:val="fr-FR"/>
            </w:rPr>
            <w:t xml:space="preserve"> l’agriculture biologique </w:t>
          </w:r>
          <w:r w:rsidR="00F73377" w:rsidRPr="00EC6B65">
            <w:rPr>
              <w:lang w:val="fr-FR"/>
            </w:rPr>
            <w:t xml:space="preserve">FiBL | </w:t>
          </w:r>
          <w:proofErr w:type="spellStart"/>
          <w:r w:rsidR="00F73377" w:rsidRPr="00EC6B65">
            <w:rPr>
              <w:lang w:val="fr-FR"/>
            </w:rPr>
            <w:t>Ackerstrasse</w:t>
          </w:r>
          <w:proofErr w:type="spellEnd"/>
          <w:r w:rsidR="00F73377" w:rsidRPr="00EC6B65">
            <w:rPr>
              <w:lang w:val="fr-FR"/>
            </w:rPr>
            <w:t xml:space="preserve"> 113 | </w:t>
          </w:r>
          <w:r>
            <w:rPr>
              <w:lang w:val="fr-FR"/>
            </w:rPr>
            <w:t>Case postale</w:t>
          </w:r>
          <w:r w:rsidR="00F73377" w:rsidRPr="00EC6B65">
            <w:rPr>
              <w:lang w:val="fr-FR"/>
            </w:rPr>
            <w:t xml:space="preserve"> 219 </w:t>
          </w:r>
        </w:p>
        <w:p w14:paraId="3B747FFA" w14:textId="21EE2622" w:rsidR="00F73377" w:rsidRPr="00EC6B65" w:rsidRDefault="00F73377" w:rsidP="00CF6598">
          <w:pPr>
            <w:pStyle w:val="FiBLmrfooter"/>
            <w:rPr>
              <w:lang w:val="fr-FR"/>
            </w:rPr>
          </w:pPr>
          <w:r w:rsidRPr="00EC6B65">
            <w:rPr>
              <w:lang w:val="fr-FR"/>
            </w:rPr>
            <w:t xml:space="preserve">5070 Frick | </w:t>
          </w:r>
          <w:r w:rsidR="00EC6B65" w:rsidRPr="00EC6B65">
            <w:rPr>
              <w:lang w:val="fr-FR"/>
            </w:rPr>
            <w:t>Suis</w:t>
          </w:r>
          <w:r w:rsidR="00EC6B65">
            <w:rPr>
              <w:lang w:val="fr-FR"/>
            </w:rPr>
            <w:t>se</w:t>
          </w:r>
          <w:r w:rsidR="00CF6598" w:rsidRPr="00EC6B65">
            <w:rPr>
              <w:lang w:val="fr-FR"/>
            </w:rPr>
            <w:t xml:space="preserve"> | </w:t>
          </w:r>
          <w:r w:rsidR="00EC6B65">
            <w:rPr>
              <w:lang w:val="fr-FR"/>
            </w:rPr>
            <w:t>Tél.</w:t>
          </w:r>
          <w:r w:rsidRPr="00EC6B65">
            <w:rPr>
              <w:lang w:val="fr-FR"/>
            </w:rPr>
            <w:t xml:space="preserve"> +41</w:t>
          </w:r>
          <w:r w:rsidR="00CF6598" w:rsidRPr="00EC6B65">
            <w:rPr>
              <w:lang w:val="fr-FR"/>
            </w:rPr>
            <w:t xml:space="preserve"> </w:t>
          </w:r>
          <w:r w:rsidRPr="00EC6B65">
            <w:rPr>
              <w:lang w:val="fr-FR"/>
            </w:rPr>
            <w:t xml:space="preserve">62 865 72 72 | </w:t>
          </w:r>
          <w:hyperlink r:id="rId1">
            <w:r w:rsidRPr="00EC6B65">
              <w:rPr>
                <w:lang w:val="fr-FR"/>
              </w:rPr>
              <w:t xml:space="preserve">info.suisse@fibl.org </w:t>
            </w:r>
          </w:hyperlink>
          <w:r w:rsidRPr="00EC6B65">
            <w:rPr>
              <w:lang w:val="fr-FR"/>
            </w:rPr>
            <w:t xml:space="preserve">| </w:t>
          </w:r>
          <w:r>
            <w:fldChar w:fldCharType="begin"/>
          </w:r>
          <w:r w:rsidRPr="002E1FF9">
            <w:rPr>
              <w:lang w:val="fr-CH"/>
            </w:rPr>
            <w:instrText>HYPERLINK "http://www.fibl.org/" \h</w:instrText>
          </w:r>
          <w:r>
            <w:fldChar w:fldCharType="separate"/>
          </w:r>
          <w:r w:rsidRPr="00EC6B65">
            <w:rPr>
              <w:lang w:val="fr-FR"/>
            </w:rPr>
            <w:t>www.fibl.org</w:t>
          </w:r>
          <w:r>
            <w:fldChar w:fldCharType="end"/>
          </w:r>
        </w:p>
      </w:tc>
      <w:tc>
        <w:tcPr>
          <w:tcW w:w="280" w:type="dxa"/>
        </w:tcPr>
        <w:p w14:paraId="7F5E80C5" w14:textId="77777777" w:rsidR="00F73377" w:rsidRPr="00EC6B65" w:rsidRDefault="00F73377" w:rsidP="00DA14CE">
          <w:pPr>
            <w:pStyle w:val="FiBLmrpagenumber"/>
            <w:rPr>
              <w:lang w:val="fr-FR"/>
            </w:rPr>
          </w:pPr>
        </w:p>
      </w:tc>
    </w:tr>
  </w:tbl>
  <w:p w14:paraId="0C9A8482" w14:textId="77777777" w:rsidR="00D142E7" w:rsidRPr="00EC6B65"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626CFF6C" w:rsidR="00DA14CE" w:rsidRPr="00E16472" w:rsidRDefault="00E16472" w:rsidP="006A2935">
          <w:pPr>
            <w:pStyle w:val="FiBLmrfooter"/>
            <w:rPr>
              <w:lang w:val="fr-FR"/>
            </w:rPr>
          </w:pPr>
          <w:r w:rsidRPr="00E16472">
            <w:rPr>
              <w:lang w:val="fr-FR"/>
            </w:rPr>
            <w:t xml:space="preserve">Communiqué aux </w:t>
          </w:r>
          <w:r w:rsidR="004824FC" w:rsidRPr="00E16472">
            <w:rPr>
              <w:lang w:val="fr-FR"/>
            </w:rPr>
            <w:t>médias</w:t>
          </w:r>
          <w:r w:rsidRPr="00E16472">
            <w:rPr>
              <w:lang w:val="fr-FR"/>
            </w:rPr>
            <w:t xml:space="preserve"> du </w:t>
          </w:r>
          <w:r w:rsidR="00052DA0" w:rsidRPr="00E16472">
            <w:rPr>
              <w:lang w:val="fr-FR"/>
            </w:rPr>
            <w:t>10</w:t>
          </w:r>
          <w:r w:rsidRPr="00E16472">
            <w:rPr>
              <w:lang w:val="fr-FR"/>
            </w:rPr>
            <w:t> février </w:t>
          </w:r>
          <w:r w:rsidR="00052DA0" w:rsidRPr="00E16472">
            <w:rPr>
              <w:lang w:val="fr-FR"/>
            </w:rPr>
            <w:t>2026</w:t>
          </w:r>
        </w:p>
      </w:tc>
      <w:tc>
        <w:tcPr>
          <w:tcW w:w="77" w:type="pct"/>
        </w:tcPr>
        <w:p w14:paraId="2BCF314B" w14:textId="485D8B9F"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CA2691">
            <w:rPr>
              <w:noProof/>
            </w:rPr>
            <w:t>7</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9E3BF" w14:textId="77777777" w:rsidR="00474BE2" w:rsidRDefault="00474BE2" w:rsidP="00F53AA9">
      <w:pPr>
        <w:spacing w:after="0" w:line="240" w:lineRule="auto"/>
      </w:pPr>
      <w:r>
        <w:separator/>
      </w:r>
    </w:p>
  </w:footnote>
  <w:footnote w:type="continuationSeparator" w:id="0">
    <w:p w14:paraId="7624A01E" w14:textId="77777777" w:rsidR="00474BE2" w:rsidRDefault="00474BE2"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285C7" w14:textId="6EC3C673" w:rsidR="0021787A" w:rsidRPr="006C1523" w:rsidRDefault="00B70054" w:rsidP="006C1523">
    <w:pPr>
      <w:pStyle w:val="Kopfzeile"/>
    </w:pPr>
    <w:r>
      <w:rPr>
        <w:noProof/>
      </w:rPr>
      <mc:AlternateContent>
        <mc:Choice Requires="wpg">
          <w:drawing>
            <wp:anchor distT="0" distB="0" distL="114300" distR="114300" simplePos="0" relativeHeight="251659264" behindDoc="0" locked="0" layoutInCell="1" allowOverlap="1" wp14:anchorId="67A11991" wp14:editId="022C31B3">
              <wp:simplePos x="0" y="0"/>
              <wp:positionH relativeFrom="column">
                <wp:posOffset>-263347</wp:posOffset>
              </wp:positionH>
              <wp:positionV relativeFrom="paragraph">
                <wp:posOffset>-344450</wp:posOffset>
              </wp:positionV>
              <wp:extent cx="5782822" cy="934085"/>
              <wp:effectExtent l="0" t="0" r="0" b="0"/>
              <wp:wrapNone/>
              <wp:docPr id="1435233610" name="Gruppieren 1"/>
              <wp:cNvGraphicFramePr/>
              <a:graphic xmlns:a="http://schemas.openxmlformats.org/drawingml/2006/main">
                <a:graphicData uri="http://schemas.microsoft.com/office/word/2010/wordprocessingGroup">
                  <wpg:wgp>
                    <wpg:cNvGrpSpPr/>
                    <wpg:grpSpPr>
                      <a:xfrm>
                        <a:off x="0" y="0"/>
                        <a:ext cx="5782822" cy="934085"/>
                        <a:chOff x="0" y="0"/>
                        <a:chExt cx="5782822" cy="934085"/>
                      </a:xfrm>
                    </wpg:grpSpPr>
                    <pic:pic xmlns:pic="http://schemas.openxmlformats.org/drawingml/2006/picture">
                      <pic:nvPicPr>
                        <pic:cNvPr id="448462660" name="Grafik 4">
                          <a:extLst>
                            <a:ext uri="{FF2B5EF4-FFF2-40B4-BE49-F238E27FC236}">
                              <a16:creationId xmlns:a16="http://schemas.microsoft.com/office/drawing/2014/main" id="{5B09DC0E-8888-D234-808F-A9916F47307A}"/>
                            </a:ext>
                          </a:extLst>
                        </pic:cNvPr>
                        <pic:cNvPicPr>
                          <a:picLocks noChangeAspect="1"/>
                        </pic:cNvPicPr>
                      </pic:nvPicPr>
                      <pic:blipFill rotWithShape="1">
                        <a:blip r:embed="rId1">
                          <a:extLst>
                            <a:ext uri="{28A0092B-C50C-407E-A947-70E740481C1C}">
                              <a14:useLocalDpi xmlns:a14="http://schemas.microsoft.com/office/drawing/2010/main" val="0"/>
                            </a:ext>
                          </a:extLst>
                        </a:blip>
                        <a:srcRect t="4122" b="3750"/>
                        <a:stretch>
                          <a:fillRect/>
                        </a:stretch>
                      </pic:blipFill>
                      <pic:spPr bwMode="auto">
                        <a:xfrm>
                          <a:off x="2173185" y="100940"/>
                          <a:ext cx="1014730" cy="7378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53498003" name="Picture 4" descr="Ein Bild, das Grafiken, Schrift, Grafikdesign, Logo enthält.&#10;&#10;KI-generierte Inhalte können fehlerhaft sein.">
                          <a:extLst>
                            <a:ext uri="{FF2B5EF4-FFF2-40B4-BE49-F238E27FC236}">
                              <a16:creationId xmlns:a16="http://schemas.microsoft.com/office/drawing/2014/main" id="{E3E4B6D9-E129-AA62-9F7C-3B7C105373CC}"/>
                            </a:ext>
                          </a:extLst>
                        </pic:cNvPr>
                        <pic:cNvPicPr>
                          <a:picLocks noChangeAspect="1"/>
                        </pic:cNvPicPr>
                      </pic:nvPicPr>
                      <pic:blipFill rotWithShape="1">
                        <a:blip r:embed="rId2">
                          <a:extLst>
                            <a:ext uri="{28A0092B-C50C-407E-A947-70E740481C1C}">
                              <a14:useLocalDpi xmlns:a14="http://schemas.microsoft.com/office/drawing/2010/main" val="0"/>
                            </a:ext>
                          </a:extLst>
                        </a:blip>
                        <a:srcRect t="14593" b="15896"/>
                        <a:stretch>
                          <a:fillRect/>
                        </a:stretch>
                      </pic:blipFill>
                      <pic:spPr bwMode="auto">
                        <a:xfrm>
                          <a:off x="4619502" y="0"/>
                          <a:ext cx="1163320" cy="9340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3889516" name="Grafik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290945"/>
                          <a:ext cx="861695" cy="360680"/>
                        </a:xfrm>
                        <a:prstGeom prst="rect">
                          <a:avLst/>
                        </a:prstGeom>
                      </pic:spPr>
                    </pic:pic>
                  </wpg:wgp>
                </a:graphicData>
              </a:graphic>
            </wp:anchor>
          </w:drawing>
        </mc:Choice>
        <mc:Fallback>
          <w:pict>
            <v:group w14:anchorId="0C951925" id="Gruppieren 1" o:spid="_x0000_s1026" style="position:absolute;margin-left:-20.75pt;margin-top:-27.1pt;width:455.35pt;height:73.55pt;z-index:251659264" coordsize="57828,9340"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goAAAAAUmdodGxvbmcAAAKW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PD94cGFja2V0&#10;IGVuZD0idyI/Pv/iDFhJQ0NfUFJPRklMRQABAQAADEhMaW5vAhAAAG1udHJSR0IgWFlaIAfOAAIA&#10;CQAGADEAAGFjc3BNU0ZUAAAAAElFQyBzUkdCAAAAAAAAAAAAAAAB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7" type="#_x0000_t75" style="position:absolute;left:21731;top:1009;width:10148;height:7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">
                <v:imagedata r:id="rId4" o:title="" croptop="2701f" cropbottom="2458f"/>
              </v:shape>
              <v:shape id="Picture 4" o:spid="_x0000_s1028" type="#_x0000_t75" alt="Ein Bild, das Grafiken, Schrift, Grafikdesign, Logo enthält.&#10;&#10;KI-generierte Inhalte können fehlerhaft sein." style="position:absolute;left:46195;width:11633;height:9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">
                <v:imagedata r:id="rId5" o:title="Ein Bild, das Grafiken, Schrift, Grafikdesign, Logo enthält.&#10;&#10;KI-generierte Inhalte können fehlerhaft sein" croptop="9564f" cropbottom="10418f"/>
              </v:shape>
              <v:shape id="Grafik 2" o:spid="_x0000_s1029" type="#_x0000_t75" style="position:absolute;top:2909;width:8616;height:3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">
                <v:imagedata r:id="rId6"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05345"/>
    <w:multiLevelType w:val="multilevel"/>
    <w:tmpl w:val="7D5C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97468"/>
    <w:multiLevelType w:val="multilevel"/>
    <w:tmpl w:val="02F82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7"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AAD0AD0"/>
    <w:multiLevelType w:val="hybridMultilevel"/>
    <w:tmpl w:val="0D8CFE9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565532C0"/>
    <w:multiLevelType w:val="hybridMultilevel"/>
    <w:tmpl w:val="3EA2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56404C"/>
    <w:multiLevelType w:val="multilevel"/>
    <w:tmpl w:val="EF92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4165632">
    <w:abstractNumId w:val="9"/>
  </w:num>
  <w:num w:numId="2" w16cid:durableId="1388652103">
    <w:abstractNumId w:val="2"/>
  </w:num>
  <w:num w:numId="3" w16cid:durableId="1396586552">
    <w:abstractNumId w:val="7"/>
  </w:num>
  <w:num w:numId="4" w16cid:durableId="1534919319">
    <w:abstractNumId w:val="6"/>
  </w:num>
  <w:num w:numId="5" w16cid:durableId="2089643916">
    <w:abstractNumId w:val="1"/>
  </w:num>
  <w:num w:numId="6" w16cid:durableId="767384321">
    <w:abstractNumId w:val="0"/>
  </w:num>
  <w:num w:numId="7" w16cid:durableId="1753237717">
    <w:abstractNumId w:val="3"/>
  </w:num>
  <w:num w:numId="8" w16cid:durableId="24061881">
    <w:abstractNumId w:val="5"/>
  </w:num>
  <w:num w:numId="9" w16cid:durableId="1812215002">
    <w:abstractNumId w:val="11"/>
  </w:num>
  <w:num w:numId="10" w16cid:durableId="43143817">
    <w:abstractNumId w:val="9"/>
  </w:num>
  <w:num w:numId="11" w16cid:durableId="521667389">
    <w:abstractNumId w:val="10"/>
  </w:num>
  <w:num w:numId="12" w16cid:durableId="1330711664">
    <w:abstractNumId w:val="4"/>
  </w:num>
  <w:num w:numId="13" w16cid:durableId="649208472">
    <w:abstractNumId w:val="8"/>
  </w:num>
  <w:num w:numId="14" w16cid:durableId="15466807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activeWritingStyle w:appName="MSWord" w:lang="it-CH" w:vendorID="64" w:dllVersion="4096" w:nlCheck="1" w:checkStyle="0"/>
  <w:activeWritingStyle w:appName="MSWord" w:lang="de-DE" w:vendorID="64" w:dllVersion="4096" w:nlCheck="1" w:checkStyle="0"/>
  <w:activeWritingStyle w:appName="MSWord" w:lang="it-CH" w:vendorID="64" w:dllVersion="6" w:nlCheck="1" w:checkStyle="0"/>
  <w:activeWritingStyle w:appName="MSWord" w:lang="de-CH" w:vendorID="64" w:dllVersion="0"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activeWritingStyle w:appName="MSWord" w:lang="de-DE"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MasFAHizcW4tAAAA"/>
  </w:docVars>
  <w:rsids>
    <w:rsidRoot w:val="008D48AD"/>
    <w:rsid w:val="000058DE"/>
    <w:rsid w:val="00006BB1"/>
    <w:rsid w:val="000223E1"/>
    <w:rsid w:val="00022B76"/>
    <w:rsid w:val="0003072F"/>
    <w:rsid w:val="00032A53"/>
    <w:rsid w:val="000369D7"/>
    <w:rsid w:val="00042522"/>
    <w:rsid w:val="0004270B"/>
    <w:rsid w:val="00047020"/>
    <w:rsid w:val="000500BC"/>
    <w:rsid w:val="00050DC8"/>
    <w:rsid w:val="0005173A"/>
    <w:rsid w:val="00052DA0"/>
    <w:rsid w:val="00060310"/>
    <w:rsid w:val="00061205"/>
    <w:rsid w:val="00067212"/>
    <w:rsid w:val="00071F54"/>
    <w:rsid w:val="00073330"/>
    <w:rsid w:val="000752CD"/>
    <w:rsid w:val="00077078"/>
    <w:rsid w:val="00077547"/>
    <w:rsid w:val="00077CE9"/>
    <w:rsid w:val="0008048E"/>
    <w:rsid w:val="0008157D"/>
    <w:rsid w:val="0008266D"/>
    <w:rsid w:val="000839A8"/>
    <w:rsid w:val="00084DA9"/>
    <w:rsid w:val="000870A5"/>
    <w:rsid w:val="000912D9"/>
    <w:rsid w:val="000964BB"/>
    <w:rsid w:val="00097E74"/>
    <w:rsid w:val="000A0CF7"/>
    <w:rsid w:val="000A0D27"/>
    <w:rsid w:val="000A27DB"/>
    <w:rsid w:val="000A3B13"/>
    <w:rsid w:val="000A5AA4"/>
    <w:rsid w:val="000A6997"/>
    <w:rsid w:val="000B0146"/>
    <w:rsid w:val="000B0920"/>
    <w:rsid w:val="000B0DFD"/>
    <w:rsid w:val="000B5156"/>
    <w:rsid w:val="000C1107"/>
    <w:rsid w:val="000C429D"/>
    <w:rsid w:val="000C55C6"/>
    <w:rsid w:val="000C675A"/>
    <w:rsid w:val="000C7401"/>
    <w:rsid w:val="000C75D0"/>
    <w:rsid w:val="000D1D05"/>
    <w:rsid w:val="000D22D4"/>
    <w:rsid w:val="000D5714"/>
    <w:rsid w:val="000D7A27"/>
    <w:rsid w:val="000E7B9A"/>
    <w:rsid w:val="000E7CE7"/>
    <w:rsid w:val="000F3AB3"/>
    <w:rsid w:val="000F44B2"/>
    <w:rsid w:val="000F46AD"/>
    <w:rsid w:val="00101A2B"/>
    <w:rsid w:val="00101CDB"/>
    <w:rsid w:val="0010418E"/>
    <w:rsid w:val="00104447"/>
    <w:rsid w:val="00104972"/>
    <w:rsid w:val="001050BE"/>
    <w:rsid w:val="00107221"/>
    <w:rsid w:val="00107EE6"/>
    <w:rsid w:val="0011109D"/>
    <w:rsid w:val="00111FC1"/>
    <w:rsid w:val="001143D5"/>
    <w:rsid w:val="001244F3"/>
    <w:rsid w:val="001266D9"/>
    <w:rsid w:val="0013446E"/>
    <w:rsid w:val="00134AFF"/>
    <w:rsid w:val="001354F8"/>
    <w:rsid w:val="001355DA"/>
    <w:rsid w:val="00145CF5"/>
    <w:rsid w:val="00146772"/>
    <w:rsid w:val="001527A7"/>
    <w:rsid w:val="00155044"/>
    <w:rsid w:val="001558D3"/>
    <w:rsid w:val="00156C51"/>
    <w:rsid w:val="001576EB"/>
    <w:rsid w:val="00163CFC"/>
    <w:rsid w:val="001704CE"/>
    <w:rsid w:val="0017068A"/>
    <w:rsid w:val="00170D7D"/>
    <w:rsid w:val="0017551F"/>
    <w:rsid w:val="0018225C"/>
    <w:rsid w:val="00182F4D"/>
    <w:rsid w:val="0018434A"/>
    <w:rsid w:val="00185673"/>
    <w:rsid w:val="00186F8F"/>
    <w:rsid w:val="00190129"/>
    <w:rsid w:val="00193CCD"/>
    <w:rsid w:val="00195EC7"/>
    <w:rsid w:val="001963D7"/>
    <w:rsid w:val="001A0498"/>
    <w:rsid w:val="001A4BF4"/>
    <w:rsid w:val="001B34C5"/>
    <w:rsid w:val="001B3DB5"/>
    <w:rsid w:val="001C643B"/>
    <w:rsid w:val="001C683B"/>
    <w:rsid w:val="001C700C"/>
    <w:rsid w:val="001D078F"/>
    <w:rsid w:val="001E1C11"/>
    <w:rsid w:val="001E3309"/>
    <w:rsid w:val="001E6548"/>
    <w:rsid w:val="001F529F"/>
    <w:rsid w:val="00201577"/>
    <w:rsid w:val="00203442"/>
    <w:rsid w:val="00207AE2"/>
    <w:rsid w:val="00211862"/>
    <w:rsid w:val="00214C3A"/>
    <w:rsid w:val="002152A9"/>
    <w:rsid w:val="00215FA5"/>
    <w:rsid w:val="00217211"/>
    <w:rsid w:val="0021787A"/>
    <w:rsid w:val="002203DD"/>
    <w:rsid w:val="002216AF"/>
    <w:rsid w:val="002216B2"/>
    <w:rsid w:val="00225864"/>
    <w:rsid w:val="00226019"/>
    <w:rsid w:val="0022615D"/>
    <w:rsid w:val="0022639B"/>
    <w:rsid w:val="00230676"/>
    <w:rsid w:val="00230924"/>
    <w:rsid w:val="00232993"/>
    <w:rsid w:val="00234086"/>
    <w:rsid w:val="002346DF"/>
    <w:rsid w:val="00235D97"/>
    <w:rsid w:val="002510E2"/>
    <w:rsid w:val="0025116B"/>
    <w:rsid w:val="00251E2C"/>
    <w:rsid w:val="00254090"/>
    <w:rsid w:val="0025491A"/>
    <w:rsid w:val="00254F8D"/>
    <w:rsid w:val="00256FE1"/>
    <w:rsid w:val="00272464"/>
    <w:rsid w:val="00280674"/>
    <w:rsid w:val="002837D9"/>
    <w:rsid w:val="00291CC1"/>
    <w:rsid w:val="002925F1"/>
    <w:rsid w:val="00293245"/>
    <w:rsid w:val="002933A1"/>
    <w:rsid w:val="00294311"/>
    <w:rsid w:val="002952E4"/>
    <w:rsid w:val="0029632A"/>
    <w:rsid w:val="002A2898"/>
    <w:rsid w:val="002A3B9F"/>
    <w:rsid w:val="002A43EB"/>
    <w:rsid w:val="002A4613"/>
    <w:rsid w:val="002B1239"/>
    <w:rsid w:val="002B1D53"/>
    <w:rsid w:val="002B39D2"/>
    <w:rsid w:val="002B6580"/>
    <w:rsid w:val="002C0814"/>
    <w:rsid w:val="002C17B5"/>
    <w:rsid w:val="002C3506"/>
    <w:rsid w:val="002C42B8"/>
    <w:rsid w:val="002D6D20"/>
    <w:rsid w:val="002D757B"/>
    <w:rsid w:val="002D7D78"/>
    <w:rsid w:val="002E1FF9"/>
    <w:rsid w:val="002E2577"/>
    <w:rsid w:val="002E39FE"/>
    <w:rsid w:val="002F044B"/>
    <w:rsid w:val="002F1625"/>
    <w:rsid w:val="002F4127"/>
    <w:rsid w:val="002F586A"/>
    <w:rsid w:val="0030087E"/>
    <w:rsid w:val="0030119E"/>
    <w:rsid w:val="00304019"/>
    <w:rsid w:val="00306A70"/>
    <w:rsid w:val="00313DB0"/>
    <w:rsid w:val="003150C5"/>
    <w:rsid w:val="00323361"/>
    <w:rsid w:val="00323B6A"/>
    <w:rsid w:val="0032562E"/>
    <w:rsid w:val="00325F32"/>
    <w:rsid w:val="00326017"/>
    <w:rsid w:val="0032783E"/>
    <w:rsid w:val="00331AE2"/>
    <w:rsid w:val="00333CBD"/>
    <w:rsid w:val="00334E1A"/>
    <w:rsid w:val="00341410"/>
    <w:rsid w:val="003417DB"/>
    <w:rsid w:val="00344B27"/>
    <w:rsid w:val="00345197"/>
    <w:rsid w:val="003479AA"/>
    <w:rsid w:val="00350CD6"/>
    <w:rsid w:val="00351E81"/>
    <w:rsid w:val="00355CCA"/>
    <w:rsid w:val="00357AF3"/>
    <w:rsid w:val="00373B6B"/>
    <w:rsid w:val="00375BE4"/>
    <w:rsid w:val="003774F3"/>
    <w:rsid w:val="00383923"/>
    <w:rsid w:val="00385730"/>
    <w:rsid w:val="00387474"/>
    <w:rsid w:val="00397FC9"/>
    <w:rsid w:val="003A0D3F"/>
    <w:rsid w:val="003A4191"/>
    <w:rsid w:val="003A4EAF"/>
    <w:rsid w:val="003A5728"/>
    <w:rsid w:val="003B26FB"/>
    <w:rsid w:val="003B2AA6"/>
    <w:rsid w:val="003B7257"/>
    <w:rsid w:val="003C1747"/>
    <w:rsid w:val="003C6406"/>
    <w:rsid w:val="003D1138"/>
    <w:rsid w:val="003E2574"/>
    <w:rsid w:val="003E6FEB"/>
    <w:rsid w:val="003F4287"/>
    <w:rsid w:val="004027A8"/>
    <w:rsid w:val="004127C2"/>
    <w:rsid w:val="004144BD"/>
    <w:rsid w:val="00414F90"/>
    <w:rsid w:val="0041671F"/>
    <w:rsid w:val="00416BA5"/>
    <w:rsid w:val="0042210B"/>
    <w:rsid w:val="00423C89"/>
    <w:rsid w:val="00425F70"/>
    <w:rsid w:val="00426896"/>
    <w:rsid w:val="00433474"/>
    <w:rsid w:val="00435155"/>
    <w:rsid w:val="0044286A"/>
    <w:rsid w:val="00446B90"/>
    <w:rsid w:val="0044728C"/>
    <w:rsid w:val="00450F2F"/>
    <w:rsid w:val="00451424"/>
    <w:rsid w:val="00453BD9"/>
    <w:rsid w:val="00455853"/>
    <w:rsid w:val="004570C7"/>
    <w:rsid w:val="0045715C"/>
    <w:rsid w:val="00465871"/>
    <w:rsid w:val="0046602F"/>
    <w:rsid w:val="0046603B"/>
    <w:rsid w:val="004707B1"/>
    <w:rsid w:val="00472D39"/>
    <w:rsid w:val="00474BE2"/>
    <w:rsid w:val="004762FE"/>
    <w:rsid w:val="004807B1"/>
    <w:rsid w:val="004824FC"/>
    <w:rsid w:val="00493F12"/>
    <w:rsid w:val="00495058"/>
    <w:rsid w:val="004960DD"/>
    <w:rsid w:val="004A2D18"/>
    <w:rsid w:val="004A6A56"/>
    <w:rsid w:val="004B0809"/>
    <w:rsid w:val="004B528D"/>
    <w:rsid w:val="004B5FD4"/>
    <w:rsid w:val="004B62EE"/>
    <w:rsid w:val="004C4067"/>
    <w:rsid w:val="004D356F"/>
    <w:rsid w:val="004D3FEF"/>
    <w:rsid w:val="004D6428"/>
    <w:rsid w:val="004F17AD"/>
    <w:rsid w:val="004F3488"/>
    <w:rsid w:val="004F382F"/>
    <w:rsid w:val="004F4790"/>
    <w:rsid w:val="004F57C0"/>
    <w:rsid w:val="004F613F"/>
    <w:rsid w:val="00500E33"/>
    <w:rsid w:val="00502D3A"/>
    <w:rsid w:val="005051BA"/>
    <w:rsid w:val="00505E4E"/>
    <w:rsid w:val="00507C15"/>
    <w:rsid w:val="00510A6C"/>
    <w:rsid w:val="0051439C"/>
    <w:rsid w:val="00515CC3"/>
    <w:rsid w:val="00524D2A"/>
    <w:rsid w:val="00526795"/>
    <w:rsid w:val="0053096A"/>
    <w:rsid w:val="00535A81"/>
    <w:rsid w:val="005379C9"/>
    <w:rsid w:val="00540B0E"/>
    <w:rsid w:val="00540DAE"/>
    <w:rsid w:val="00541306"/>
    <w:rsid w:val="005418B7"/>
    <w:rsid w:val="00552374"/>
    <w:rsid w:val="00555C7D"/>
    <w:rsid w:val="00565586"/>
    <w:rsid w:val="00566983"/>
    <w:rsid w:val="00567811"/>
    <w:rsid w:val="00571639"/>
    <w:rsid w:val="00571E3B"/>
    <w:rsid w:val="00576AFF"/>
    <w:rsid w:val="00580C94"/>
    <w:rsid w:val="00581190"/>
    <w:rsid w:val="0058216C"/>
    <w:rsid w:val="005839CB"/>
    <w:rsid w:val="00585D69"/>
    <w:rsid w:val="005867AD"/>
    <w:rsid w:val="00587E00"/>
    <w:rsid w:val="005938C8"/>
    <w:rsid w:val="0059401F"/>
    <w:rsid w:val="005947BC"/>
    <w:rsid w:val="00594B89"/>
    <w:rsid w:val="00597E5C"/>
    <w:rsid w:val="005A0C4C"/>
    <w:rsid w:val="005B2918"/>
    <w:rsid w:val="005B675F"/>
    <w:rsid w:val="005C0FBE"/>
    <w:rsid w:val="005C344D"/>
    <w:rsid w:val="005D0989"/>
    <w:rsid w:val="005D4CE9"/>
    <w:rsid w:val="005E19DD"/>
    <w:rsid w:val="005F1359"/>
    <w:rsid w:val="005F2E21"/>
    <w:rsid w:val="005F435A"/>
    <w:rsid w:val="005F460D"/>
    <w:rsid w:val="005F4CAA"/>
    <w:rsid w:val="005F5A7E"/>
    <w:rsid w:val="005F6660"/>
    <w:rsid w:val="0060369E"/>
    <w:rsid w:val="00604E9F"/>
    <w:rsid w:val="00605B2C"/>
    <w:rsid w:val="00607310"/>
    <w:rsid w:val="00617AC1"/>
    <w:rsid w:val="00620994"/>
    <w:rsid w:val="00630CFE"/>
    <w:rsid w:val="00633914"/>
    <w:rsid w:val="00633F07"/>
    <w:rsid w:val="00635E6B"/>
    <w:rsid w:val="006404A7"/>
    <w:rsid w:val="00640B49"/>
    <w:rsid w:val="006410F4"/>
    <w:rsid w:val="00643142"/>
    <w:rsid w:val="00646E4A"/>
    <w:rsid w:val="00650F3E"/>
    <w:rsid w:val="00651E9B"/>
    <w:rsid w:val="006547EF"/>
    <w:rsid w:val="006569B3"/>
    <w:rsid w:val="00657FB0"/>
    <w:rsid w:val="00661678"/>
    <w:rsid w:val="0066529D"/>
    <w:rsid w:val="00665A3A"/>
    <w:rsid w:val="00665AA9"/>
    <w:rsid w:val="0067058B"/>
    <w:rsid w:val="006722BE"/>
    <w:rsid w:val="0067490E"/>
    <w:rsid w:val="00674C58"/>
    <w:rsid w:val="00674F22"/>
    <w:rsid w:val="00680461"/>
    <w:rsid w:val="00681E9E"/>
    <w:rsid w:val="00686D1E"/>
    <w:rsid w:val="0069650F"/>
    <w:rsid w:val="00697388"/>
    <w:rsid w:val="006A18E4"/>
    <w:rsid w:val="006A2935"/>
    <w:rsid w:val="006A3469"/>
    <w:rsid w:val="006A74F7"/>
    <w:rsid w:val="006C1523"/>
    <w:rsid w:val="006C758B"/>
    <w:rsid w:val="006D0FF6"/>
    <w:rsid w:val="006D4D11"/>
    <w:rsid w:val="006D574D"/>
    <w:rsid w:val="006D6CD4"/>
    <w:rsid w:val="006E1F89"/>
    <w:rsid w:val="006E34B5"/>
    <w:rsid w:val="006E5068"/>
    <w:rsid w:val="006E612A"/>
    <w:rsid w:val="006E63C9"/>
    <w:rsid w:val="006E668F"/>
    <w:rsid w:val="006F0F14"/>
    <w:rsid w:val="006F3448"/>
    <w:rsid w:val="006F4A45"/>
    <w:rsid w:val="00701095"/>
    <w:rsid w:val="00712776"/>
    <w:rsid w:val="00721DD8"/>
    <w:rsid w:val="00724069"/>
    <w:rsid w:val="00725AA3"/>
    <w:rsid w:val="00727486"/>
    <w:rsid w:val="00736F11"/>
    <w:rsid w:val="007449FE"/>
    <w:rsid w:val="00754508"/>
    <w:rsid w:val="00764E69"/>
    <w:rsid w:val="007666E3"/>
    <w:rsid w:val="00770BF7"/>
    <w:rsid w:val="00772A89"/>
    <w:rsid w:val="00775CA5"/>
    <w:rsid w:val="00782BE8"/>
    <w:rsid w:val="00783BE6"/>
    <w:rsid w:val="00785367"/>
    <w:rsid w:val="007853CC"/>
    <w:rsid w:val="0078621C"/>
    <w:rsid w:val="0078787E"/>
    <w:rsid w:val="00793238"/>
    <w:rsid w:val="00795877"/>
    <w:rsid w:val="007A051D"/>
    <w:rsid w:val="007A0D20"/>
    <w:rsid w:val="007B1234"/>
    <w:rsid w:val="007B234C"/>
    <w:rsid w:val="007B45D3"/>
    <w:rsid w:val="007B60A5"/>
    <w:rsid w:val="007B6BF6"/>
    <w:rsid w:val="007B707B"/>
    <w:rsid w:val="007C6110"/>
    <w:rsid w:val="007C7E19"/>
    <w:rsid w:val="007D7CD4"/>
    <w:rsid w:val="007E2523"/>
    <w:rsid w:val="007F0353"/>
    <w:rsid w:val="007F05DB"/>
    <w:rsid w:val="007F39FA"/>
    <w:rsid w:val="007F5DA5"/>
    <w:rsid w:val="00802553"/>
    <w:rsid w:val="00803C05"/>
    <w:rsid w:val="008054E4"/>
    <w:rsid w:val="00806A24"/>
    <w:rsid w:val="00817B94"/>
    <w:rsid w:val="00821E0B"/>
    <w:rsid w:val="00823157"/>
    <w:rsid w:val="00824DC6"/>
    <w:rsid w:val="00832612"/>
    <w:rsid w:val="008369D1"/>
    <w:rsid w:val="00836A64"/>
    <w:rsid w:val="008417D3"/>
    <w:rsid w:val="008419E5"/>
    <w:rsid w:val="0084224B"/>
    <w:rsid w:val="00844852"/>
    <w:rsid w:val="008503A6"/>
    <w:rsid w:val="00852159"/>
    <w:rsid w:val="00852990"/>
    <w:rsid w:val="008533A8"/>
    <w:rsid w:val="00861053"/>
    <w:rsid w:val="00866E96"/>
    <w:rsid w:val="00872371"/>
    <w:rsid w:val="00872C3B"/>
    <w:rsid w:val="00872D8F"/>
    <w:rsid w:val="008817BE"/>
    <w:rsid w:val="008854D1"/>
    <w:rsid w:val="00891575"/>
    <w:rsid w:val="0089483C"/>
    <w:rsid w:val="00896A8E"/>
    <w:rsid w:val="008A5E8C"/>
    <w:rsid w:val="008A6B50"/>
    <w:rsid w:val="008A6F59"/>
    <w:rsid w:val="008A73BC"/>
    <w:rsid w:val="008A7765"/>
    <w:rsid w:val="008B7311"/>
    <w:rsid w:val="008C52D5"/>
    <w:rsid w:val="008C5B3D"/>
    <w:rsid w:val="008C7C91"/>
    <w:rsid w:val="008D2D54"/>
    <w:rsid w:val="008D3365"/>
    <w:rsid w:val="008D48AD"/>
    <w:rsid w:val="008D6257"/>
    <w:rsid w:val="008E63F1"/>
    <w:rsid w:val="008F3746"/>
    <w:rsid w:val="0090025E"/>
    <w:rsid w:val="00901CAD"/>
    <w:rsid w:val="00906F63"/>
    <w:rsid w:val="0090711F"/>
    <w:rsid w:val="00910553"/>
    <w:rsid w:val="009109C1"/>
    <w:rsid w:val="00912F05"/>
    <w:rsid w:val="00913DCA"/>
    <w:rsid w:val="00925B02"/>
    <w:rsid w:val="00926314"/>
    <w:rsid w:val="00930BF7"/>
    <w:rsid w:val="0094355D"/>
    <w:rsid w:val="0094480E"/>
    <w:rsid w:val="0095158F"/>
    <w:rsid w:val="00952CCD"/>
    <w:rsid w:val="0095794B"/>
    <w:rsid w:val="00964193"/>
    <w:rsid w:val="009669B5"/>
    <w:rsid w:val="0096713D"/>
    <w:rsid w:val="00970F89"/>
    <w:rsid w:val="00971FFD"/>
    <w:rsid w:val="00972C4A"/>
    <w:rsid w:val="009767BF"/>
    <w:rsid w:val="00981742"/>
    <w:rsid w:val="00982A03"/>
    <w:rsid w:val="00982A9E"/>
    <w:rsid w:val="0098492F"/>
    <w:rsid w:val="00984E5B"/>
    <w:rsid w:val="00986F71"/>
    <w:rsid w:val="00997CC3"/>
    <w:rsid w:val="009A52C4"/>
    <w:rsid w:val="009B0014"/>
    <w:rsid w:val="009B0C59"/>
    <w:rsid w:val="009B6217"/>
    <w:rsid w:val="009C024A"/>
    <w:rsid w:val="009C0B90"/>
    <w:rsid w:val="009C0F61"/>
    <w:rsid w:val="009C2906"/>
    <w:rsid w:val="009C39D8"/>
    <w:rsid w:val="009C7411"/>
    <w:rsid w:val="009C7E54"/>
    <w:rsid w:val="009D0516"/>
    <w:rsid w:val="009D17E9"/>
    <w:rsid w:val="009D36E4"/>
    <w:rsid w:val="009E1433"/>
    <w:rsid w:val="009E40B1"/>
    <w:rsid w:val="009E747E"/>
    <w:rsid w:val="009F18E2"/>
    <w:rsid w:val="009F1AD7"/>
    <w:rsid w:val="00A02268"/>
    <w:rsid w:val="00A033E7"/>
    <w:rsid w:val="00A04F66"/>
    <w:rsid w:val="00A056D1"/>
    <w:rsid w:val="00A104A6"/>
    <w:rsid w:val="00A11E8F"/>
    <w:rsid w:val="00A135C6"/>
    <w:rsid w:val="00A170AA"/>
    <w:rsid w:val="00A216B4"/>
    <w:rsid w:val="00A241D5"/>
    <w:rsid w:val="00A32598"/>
    <w:rsid w:val="00A365ED"/>
    <w:rsid w:val="00A4461D"/>
    <w:rsid w:val="00A52673"/>
    <w:rsid w:val="00A54AC7"/>
    <w:rsid w:val="00A57050"/>
    <w:rsid w:val="00A60982"/>
    <w:rsid w:val="00A624F0"/>
    <w:rsid w:val="00A632FC"/>
    <w:rsid w:val="00A647C8"/>
    <w:rsid w:val="00A67F0A"/>
    <w:rsid w:val="00A72480"/>
    <w:rsid w:val="00A73B2A"/>
    <w:rsid w:val="00A80469"/>
    <w:rsid w:val="00A8165D"/>
    <w:rsid w:val="00A83320"/>
    <w:rsid w:val="00A84D76"/>
    <w:rsid w:val="00A87EFC"/>
    <w:rsid w:val="00A914D8"/>
    <w:rsid w:val="00A95F42"/>
    <w:rsid w:val="00A9629B"/>
    <w:rsid w:val="00AA0188"/>
    <w:rsid w:val="00AA295A"/>
    <w:rsid w:val="00AA60EF"/>
    <w:rsid w:val="00AA7B7A"/>
    <w:rsid w:val="00AB0344"/>
    <w:rsid w:val="00AB53C7"/>
    <w:rsid w:val="00AB5D9C"/>
    <w:rsid w:val="00AB5EA3"/>
    <w:rsid w:val="00AC49E0"/>
    <w:rsid w:val="00AC4CB9"/>
    <w:rsid w:val="00AC6487"/>
    <w:rsid w:val="00AD1C24"/>
    <w:rsid w:val="00AD649F"/>
    <w:rsid w:val="00AE21A2"/>
    <w:rsid w:val="00AE285D"/>
    <w:rsid w:val="00AE4D8F"/>
    <w:rsid w:val="00AE5812"/>
    <w:rsid w:val="00AE7B5A"/>
    <w:rsid w:val="00AF0485"/>
    <w:rsid w:val="00B01E48"/>
    <w:rsid w:val="00B07CCE"/>
    <w:rsid w:val="00B116CC"/>
    <w:rsid w:val="00B11B61"/>
    <w:rsid w:val="00B15BC3"/>
    <w:rsid w:val="00B169A5"/>
    <w:rsid w:val="00B22251"/>
    <w:rsid w:val="00B22993"/>
    <w:rsid w:val="00B23022"/>
    <w:rsid w:val="00B25F0B"/>
    <w:rsid w:val="00B273DE"/>
    <w:rsid w:val="00B27D00"/>
    <w:rsid w:val="00B42BDB"/>
    <w:rsid w:val="00B44024"/>
    <w:rsid w:val="00B444AE"/>
    <w:rsid w:val="00B45D24"/>
    <w:rsid w:val="00B509A5"/>
    <w:rsid w:val="00B613E0"/>
    <w:rsid w:val="00B70054"/>
    <w:rsid w:val="00B700F0"/>
    <w:rsid w:val="00B85E34"/>
    <w:rsid w:val="00B901B2"/>
    <w:rsid w:val="00B90724"/>
    <w:rsid w:val="00B9146B"/>
    <w:rsid w:val="00B9363D"/>
    <w:rsid w:val="00B958BD"/>
    <w:rsid w:val="00BA2F35"/>
    <w:rsid w:val="00BA61F2"/>
    <w:rsid w:val="00BB6309"/>
    <w:rsid w:val="00BB64BC"/>
    <w:rsid w:val="00BB6809"/>
    <w:rsid w:val="00BB7AF8"/>
    <w:rsid w:val="00BC05AC"/>
    <w:rsid w:val="00BC1BE7"/>
    <w:rsid w:val="00BC2112"/>
    <w:rsid w:val="00BC5D34"/>
    <w:rsid w:val="00BC6345"/>
    <w:rsid w:val="00BD333C"/>
    <w:rsid w:val="00BD35CD"/>
    <w:rsid w:val="00BD78AE"/>
    <w:rsid w:val="00BE11FC"/>
    <w:rsid w:val="00BE3392"/>
    <w:rsid w:val="00BE50AA"/>
    <w:rsid w:val="00BE678B"/>
    <w:rsid w:val="00BF519D"/>
    <w:rsid w:val="00BF56F6"/>
    <w:rsid w:val="00C042FA"/>
    <w:rsid w:val="00C10742"/>
    <w:rsid w:val="00C13AF5"/>
    <w:rsid w:val="00C14AA4"/>
    <w:rsid w:val="00C173AB"/>
    <w:rsid w:val="00C226B5"/>
    <w:rsid w:val="00C23364"/>
    <w:rsid w:val="00C27A83"/>
    <w:rsid w:val="00C3309F"/>
    <w:rsid w:val="00C3642E"/>
    <w:rsid w:val="00C41365"/>
    <w:rsid w:val="00C414D4"/>
    <w:rsid w:val="00C42EE5"/>
    <w:rsid w:val="00C4331B"/>
    <w:rsid w:val="00C43A66"/>
    <w:rsid w:val="00C4769C"/>
    <w:rsid w:val="00C50896"/>
    <w:rsid w:val="00C5141F"/>
    <w:rsid w:val="00C54E7B"/>
    <w:rsid w:val="00C640D6"/>
    <w:rsid w:val="00C71277"/>
    <w:rsid w:val="00C725B7"/>
    <w:rsid w:val="00C73E52"/>
    <w:rsid w:val="00C8256D"/>
    <w:rsid w:val="00C835B7"/>
    <w:rsid w:val="00C85490"/>
    <w:rsid w:val="00C85700"/>
    <w:rsid w:val="00C93A6C"/>
    <w:rsid w:val="00C95E79"/>
    <w:rsid w:val="00CA2691"/>
    <w:rsid w:val="00CA2E6C"/>
    <w:rsid w:val="00CA5D20"/>
    <w:rsid w:val="00CB113F"/>
    <w:rsid w:val="00CB20AA"/>
    <w:rsid w:val="00CB2C36"/>
    <w:rsid w:val="00CB5958"/>
    <w:rsid w:val="00CC0160"/>
    <w:rsid w:val="00CC3D03"/>
    <w:rsid w:val="00CC3DE5"/>
    <w:rsid w:val="00CC59C2"/>
    <w:rsid w:val="00CD23BB"/>
    <w:rsid w:val="00CD4B01"/>
    <w:rsid w:val="00CD4FBF"/>
    <w:rsid w:val="00CE1A38"/>
    <w:rsid w:val="00CE703A"/>
    <w:rsid w:val="00CF2E72"/>
    <w:rsid w:val="00CF3115"/>
    <w:rsid w:val="00CF4CEC"/>
    <w:rsid w:val="00CF64B2"/>
    <w:rsid w:val="00CF6598"/>
    <w:rsid w:val="00D0032B"/>
    <w:rsid w:val="00D04054"/>
    <w:rsid w:val="00D068EE"/>
    <w:rsid w:val="00D06A9E"/>
    <w:rsid w:val="00D11488"/>
    <w:rsid w:val="00D13DD0"/>
    <w:rsid w:val="00D142E7"/>
    <w:rsid w:val="00D20589"/>
    <w:rsid w:val="00D23327"/>
    <w:rsid w:val="00D24FC2"/>
    <w:rsid w:val="00D25E6E"/>
    <w:rsid w:val="00D30D62"/>
    <w:rsid w:val="00D30DE7"/>
    <w:rsid w:val="00D32177"/>
    <w:rsid w:val="00D32E71"/>
    <w:rsid w:val="00D339A6"/>
    <w:rsid w:val="00D34D48"/>
    <w:rsid w:val="00D5217F"/>
    <w:rsid w:val="00D531A3"/>
    <w:rsid w:val="00D55AEC"/>
    <w:rsid w:val="00D5665E"/>
    <w:rsid w:val="00D602E8"/>
    <w:rsid w:val="00D61A9A"/>
    <w:rsid w:val="00D67750"/>
    <w:rsid w:val="00D6787B"/>
    <w:rsid w:val="00D72CCF"/>
    <w:rsid w:val="00D7727C"/>
    <w:rsid w:val="00D82FEC"/>
    <w:rsid w:val="00D84B91"/>
    <w:rsid w:val="00D87997"/>
    <w:rsid w:val="00D93AA7"/>
    <w:rsid w:val="00DA14CE"/>
    <w:rsid w:val="00DA3FA8"/>
    <w:rsid w:val="00DA5D86"/>
    <w:rsid w:val="00DA7216"/>
    <w:rsid w:val="00DB58A2"/>
    <w:rsid w:val="00DB5D80"/>
    <w:rsid w:val="00DC1298"/>
    <w:rsid w:val="00DC15AC"/>
    <w:rsid w:val="00DC3FA0"/>
    <w:rsid w:val="00DC4AB6"/>
    <w:rsid w:val="00DC5B91"/>
    <w:rsid w:val="00DC73DF"/>
    <w:rsid w:val="00DD0000"/>
    <w:rsid w:val="00DD1094"/>
    <w:rsid w:val="00DD4377"/>
    <w:rsid w:val="00DD5B63"/>
    <w:rsid w:val="00DE44EA"/>
    <w:rsid w:val="00DE55DC"/>
    <w:rsid w:val="00DE63FC"/>
    <w:rsid w:val="00DF076B"/>
    <w:rsid w:val="00DF1414"/>
    <w:rsid w:val="00DF2620"/>
    <w:rsid w:val="00E0141C"/>
    <w:rsid w:val="00E02B90"/>
    <w:rsid w:val="00E05D03"/>
    <w:rsid w:val="00E06042"/>
    <w:rsid w:val="00E11A83"/>
    <w:rsid w:val="00E14FB3"/>
    <w:rsid w:val="00E15F69"/>
    <w:rsid w:val="00E16472"/>
    <w:rsid w:val="00E26382"/>
    <w:rsid w:val="00E32B51"/>
    <w:rsid w:val="00E345D5"/>
    <w:rsid w:val="00E34E1A"/>
    <w:rsid w:val="00E433A3"/>
    <w:rsid w:val="00E439DC"/>
    <w:rsid w:val="00E451EE"/>
    <w:rsid w:val="00E45928"/>
    <w:rsid w:val="00E46304"/>
    <w:rsid w:val="00E55FBD"/>
    <w:rsid w:val="00E61A3E"/>
    <w:rsid w:val="00E63482"/>
    <w:rsid w:val="00E63A56"/>
    <w:rsid w:val="00E6486F"/>
    <w:rsid w:val="00E64975"/>
    <w:rsid w:val="00E7130C"/>
    <w:rsid w:val="00E71FBF"/>
    <w:rsid w:val="00E75559"/>
    <w:rsid w:val="00E77603"/>
    <w:rsid w:val="00E8113E"/>
    <w:rsid w:val="00E81D97"/>
    <w:rsid w:val="00E83FB3"/>
    <w:rsid w:val="00E96918"/>
    <w:rsid w:val="00EA07D5"/>
    <w:rsid w:val="00EA288C"/>
    <w:rsid w:val="00EB6B1C"/>
    <w:rsid w:val="00EC1C2B"/>
    <w:rsid w:val="00EC3302"/>
    <w:rsid w:val="00EC6B65"/>
    <w:rsid w:val="00ED0946"/>
    <w:rsid w:val="00ED1168"/>
    <w:rsid w:val="00ED358F"/>
    <w:rsid w:val="00ED6834"/>
    <w:rsid w:val="00ED7E78"/>
    <w:rsid w:val="00EE766C"/>
    <w:rsid w:val="00EF0E6A"/>
    <w:rsid w:val="00EF1BCC"/>
    <w:rsid w:val="00EF32A3"/>
    <w:rsid w:val="00EF57C9"/>
    <w:rsid w:val="00EF5AD5"/>
    <w:rsid w:val="00EF726D"/>
    <w:rsid w:val="00F04498"/>
    <w:rsid w:val="00F0723F"/>
    <w:rsid w:val="00F07B60"/>
    <w:rsid w:val="00F13666"/>
    <w:rsid w:val="00F14137"/>
    <w:rsid w:val="00F151EB"/>
    <w:rsid w:val="00F21C5E"/>
    <w:rsid w:val="00F23F52"/>
    <w:rsid w:val="00F241D1"/>
    <w:rsid w:val="00F24D59"/>
    <w:rsid w:val="00F260F3"/>
    <w:rsid w:val="00F30F51"/>
    <w:rsid w:val="00F33F4A"/>
    <w:rsid w:val="00F34167"/>
    <w:rsid w:val="00F368C0"/>
    <w:rsid w:val="00F40ECA"/>
    <w:rsid w:val="00F44F0F"/>
    <w:rsid w:val="00F463DB"/>
    <w:rsid w:val="00F50FB6"/>
    <w:rsid w:val="00F53AA9"/>
    <w:rsid w:val="00F57C25"/>
    <w:rsid w:val="00F620F0"/>
    <w:rsid w:val="00F64C94"/>
    <w:rsid w:val="00F6745D"/>
    <w:rsid w:val="00F678FA"/>
    <w:rsid w:val="00F67E13"/>
    <w:rsid w:val="00F71470"/>
    <w:rsid w:val="00F719C2"/>
    <w:rsid w:val="00F72159"/>
    <w:rsid w:val="00F73377"/>
    <w:rsid w:val="00F744DB"/>
    <w:rsid w:val="00F7656B"/>
    <w:rsid w:val="00F77E5B"/>
    <w:rsid w:val="00F95771"/>
    <w:rsid w:val="00FA0C71"/>
    <w:rsid w:val="00FB1B87"/>
    <w:rsid w:val="00FB1EAC"/>
    <w:rsid w:val="00FB36B7"/>
    <w:rsid w:val="00FC00B9"/>
    <w:rsid w:val="00FC10FE"/>
    <w:rsid w:val="00FC4A17"/>
    <w:rsid w:val="00FC5299"/>
    <w:rsid w:val="00FC77FA"/>
    <w:rsid w:val="00FC7C7B"/>
    <w:rsid w:val="00FD293B"/>
    <w:rsid w:val="00FD55BE"/>
    <w:rsid w:val="00FD6FC7"/>
    <w:rsid w:val="00FD7254"/>
    <w:rsid w:val="00FE468E"/>
    <w:rsid w:val="00FE497D"/>
    <w:rsid w:val="00FE5943"/>
    <w:rsid w:val="00FE729D"/>
    <w:rsid w:val="00FF1609"/>
    <w:rsid w:val="00FF19E2"/>
    <w:rsid w:val="00FF2C14"/>
    <w:rsid w:val="00FF605B"/>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semiHidden/>
    <w:qFormat/>
    <w:rsid w:val="001527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qFormat/>
    <w:rsid w:val="004F382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customStyle="1" w:styleId="woa-standardChar">
    <w:name w:val="woa-standard Char"/>
    <w:link w:val="woa-standard"/>
    <w:locked/>
    <w:rsid w:val="00BC2112"/>
    <w:rPr>
      <w:rFonts w:ascii="Palatino Linotype" w:eastAsia="MS Mincho" w:hAnsi="Palatino Linotype"/>
      <w:sz w:val="19"/>
      <w:szCs w:val="18"/>
      <w:lang w:val="en-GB" w:eastAsia="x-none"/>
    </w:rPr>
  </w:style>
  <w:style w:type="paragraph" w:customStyle="1" w:styleId="woa-standard">
    <w:name w:val="woa-standard"/>
    <w:basedOn w:val="Standard"/>
    <w:link w:val="woa-standardChar"/>
    <w:qFormat/>
    <w:rsid w:val="00BC2112"/>
    <w:pPr>
      <w:tabs>
        <w:tab w:val="left" w:pos="3060"/>
        <w:tab w:val="left" w:pos="6120"/>
      </w:tabs>
      <w:snapToGrid w:val="0"/>
      <w:spacing w:before="40" w:after="40" w:line="240" w:lineRule="auto"/>
      <w:jc w:val="both"/>
    </w:pPr>
    <w:rPr>
      <w:rFonts w:ascii="Palatino Linotype" w:eastAsia="MS Mincho" w:hAnsi="Palatino Linotype"/>
      <w:sz w:val="19"/>
      <w:szCs w:val="18"/>
      <w:lang w:val="en-GB" w:eastAsia="x-none"/>
    </w:rPr>
  </w:style>
  <w:style w:type="character" w:customStyle="1" w:styleId="UnresolvedMention4">
    <w:name w:val="Unresolved Mention4"/>
    <w:basedOn w:val="Absatz-Standardschriftart"/>
    <w:uiPriority w:val="99"/>
    <w:semiHidden/>
    <w:unhideWhenUsed/>
    <w:rsid w:val="001527A7"/>
    <w:rPr>
      <w:color w:val="605E5C"/>
      <w:shd w:val="clear" w:color="auto" w:fill="E1DFDD"/>
    </w:rPr>
  </w:style>
  <w:style w:type="character" w:customStyle="1" w:styleId="berschrift2Zchn">
    <w:name w:val="Überschrift 2 Zchn"/>
    <w:basedOn w:val="Absatz-Standardschriftart"/>
    <w:link w:val="berschrift2"/>
    <w:uiPriority w:val="9"/>
    <w:semiHidden/>
    <w:rsid w:val="001527A7"/>
    <w:rPr>
      <w:rFonts w:asciiTheme="majorHAnsi" w:eastAsiaTheme="majorEastAsia" w:hAnsiTheme="majorHAnsi" w:cstheme="majorBidi"/>
      <w:color w:val="2E74B5" w:themeColor="accent1" w:themeShade="BF"/>
      <w:sz w:val="26"/>
      <w:szCs w:val="26"/>
    </w:rPr>
  </w:style>
  <w:style w:type="table" w:customStyle="1" w:styleId="woatable1">
    <w:name w:val="woa_table1"/>
    <w:basedOn w:val="NormaleTabelle"/>
    <w:uiPriority w:val="63"/>
    <w:rsid w:val="000F3AB3"/>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ヒラギノ角ゴ Pro W3" w:eastAsia="ヒラギノ角ゴ Pro W3" w:hAnsi="ヒラギノ角ゴ Pro W3"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UnresolvedMention5">
    <w:name w:val="Unresolved Mention5"/>
    <w:basedOn w:val="Absatz-Standardschriftart"/>
    <w:uiPriority w:val="99"/>
    <w:semiHidden/>
    <w:unhideWhenUsed/>
    <w:rsid w:val="00AF0485"/>
    <w:rPr>
      <w:color w:val="605E5C"/>
      <w:shd w:val="clear" w:color="auto" w:fill="E1DFDD"/>
    </w:rPr>
  </w:style>
  <w:style w:type="character" w:customStyle="1" w:styleId="UnresolvedMention6">
    <w:name w:val="Unresolved Mention6"/>
    <w:basedOn w:val="Absatz-Standardschriftart"/>
    <w:uiPriority w:val="99"/>
    <w:semiHidden/>
    <w:unhideWhenUsed/>
    <w:rsid w:val="004F382F"/>
    <w:rPr>
      <w:color w:val="605E5C"/>
      <w:shd w:val="clear" w:color="auto" w:fill="E1DFDD"/>
    </w:rPr>
  </w:style>
  <w:style w:type="character" w:customStyle="1" w:styleId="berschrift4Zchn">
    <w:name w:val="Überschrift 4 Zchn"/>
    <w:basedOn w:val="Absatz-Standardschriftart"/>
    <w:link w:val="berschrift4"/>
    <w:uiPriority w:val="9"/>
    <w:semiHidden/>
    <w:rsid w:val="004F382F"/>
    <w:rPr>
      <w:rFonts w:asciiTheme="majorHAnsi" w:eastAsiaTheme="majorEastAsia" w:hAnsiTheme="majorHAnsi" w:cstheme="majorBidi"/>
      <w:i/>
      <w:iCs/>
      <w:color w:val="2E74B5" w:themeColor="accent1" w:themeShade="BF"/>
    </w:rPr>
  </w:style>
  <w:style w:type="table" w:customStyle="1" w:styleId="woatable2">
    <w:name w:val="woa_table2"/>
    <w:basedOn w:val="NormaleTabelle"/>
    <w:uiPriority w:val="63"/>
    <w:rsid w:val="004F382F"/>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ヒラギノ角ゴ Pro W3" w:eastAsia="ヒラギノ角ゴ Pro W3" w:hAnsi="ヒラギノ角ゴ Pro W3" w:cs="ヒラギノ角ゴ Pro W3"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NichtaufgelsteErwhnung2">
    <w:name w:val="Nicht aufgelöste Erwähnung2"/>
    <w:basedOn w:val="Absatz-Standardschriftart"/>
    <w:uiPriority w:val="99"/>
    <w:semiHidden/>
    <w:unhideWhenUsed/>
    <w:rsid w:val="00215FA5"/>
    <w:rPr>
      <w:color w:val="605E5C"/>
      <w:shd w:val="clear" w:color="auto" w:fill="E1DFDD"/>
    </w:rPr>
  </w:style>
  <w:style w:type="character" w:styleId="NichtaufgelsteErwhnung">
    <w:name w:val="Unresolved Mention"/>
    <w:basedOn w:val="Absatz-Standardschriftart"/>
    <w:uiPriority w:val="99"/>
    <w:semiHidden/>
    <w:unhideWhenUsed/>
    <w:rsid w:val="00052DA0"/>
    <w:rPr>
      <w:color w:val="605E5C"/>
      <w:shd w:val="clear" w:color="auto" w:fill="E1DFDD"/>
    </w:rPr>
  </w:style>
  <w:style w:type="paragraph" w:customStyle="1" w:styleId="woa-source">
    <w:name w:val="woa-source"/>
    <w:basedOn w:val="Standard"/>
    <w:link w:val="woa-sourceChar"/>
    <w:qFormat/>
    <w:rsid w:val="00052DA0"/>
    <w:pPr>
      <w:tabs>
        <w:tab w:val="left" w:pos="3060"/>
        <w:tab w:val="left" w:pos="6120"/>
      </w:tabs>
      <w:spacing w:before="120" w:after="360" w:line="240" w:lineRule="auto"/>
    </w:pPr>
    <w:rPr>
      <w:rFonts w:ascii="Gill Sans MT" w:eastAsia="MS Mincho" w:hAnsi="Gill Sans MT" w:cs="Times New Roman"/>
      <w:i/>
      <w:snapToGrid w:val="0"/>
      <w:sz w:val="16"/>
      <w:lang w:val="en-GB" w:eastAsia="x-none"/>
    </w:rPr>
  </w:style>
  <w:style w:type="character" w:customStyle="1" w:styleId="woa-sourceChar">
    <w:name w:val="woa-source Char"/>
    <w:link w:val="woa-source"/>
    <w:rsid w:val="00052DA0"/>
    <w:rPr>
      <w:rFonts w:ascii="Gill Sans MT" w:eastAsia="MS Mincho" w:hAnsi="Gill Sans MT" w:cs="Times New Roman"/>
      <w:i/>
      <w:snapToGrid w:val="0"/>
      <w:sz w:val="16"/>
      <w:lang w:val="en-GB" w:eastAsia="x-none"/>
    </w:rPr>
  </w:style>
  <w:style w:type="table" w:customStyle="1" w:styleId="woatable3">
    <w:name w:val="woa_table3"/>
    <w:basedOn w:val="NormaleTabelle"/>
    <w:uiPriority w:val="63"/>
    <w:rsid w:val="00052DA0"/>
    <w:pPr>
      <w:spacing w:before="20" w:after="20" w:line="240" w:lineRule="auto"/>
    </w:pPr>
    <w:rPr>
      <w:rFonts w:ascii="Gill Sans MT" w:eastAsia="Calibri" w:hAnsi="Gill Sans MT" w:cs="Times New Roman"/>
      <w:sz w:val="13"/>
      <w:lang w:val="en-GB" w:eastAsia="en-US"/>
    </w:rPr>
    <w:tblPr>
      <w:tblStyleRowBandSize w:val="1"/>
      <w:tblBorders>
        <w:bottom w:val="single" w:sz="8" w:space="0" w:color="256C8E"/>
      </w:tblBorders>
    </w:tblPr>
    <w:tblStylePr w:type="firstRow">
      <w:pPr>
        <w:wordWrap/>
        <w:spacing w:beforeLines="20" w:before="20" w:beforeAutospacing="0" w:afterLines="20" w:after="20" w:afterAutospacing="0" w:line="240" w:lineRule="auto"/>
      </w:pPr>
      <w:rPr>
        <w:rFonts w:ascii="ヒラギノ角ゴ Pro W3" w:hAnsi="ヒラギノ角ゴ Pro W3"/>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paragraph" w:customStyle="1" w:styleId="elementor-heading-title">
    <w:name w:val="elementor-heading-title"/>
    <w:basedOn w:val="Standard"/>
    <w:rsid w:val="00852990"/>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customStyle="1" w:styleId="Accentuationintense1">
    <w:name w:val="Accentuation intense1"/>
    <w:basedOn w:val="Absatz-Standardschriftart"/>
    <w:uiPriority w:val="21"/>
    <w:qFormat/>
    <w:rsid w:val="00B700F0"/>
    <w:rPr>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0096347">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199710508">
      <w:bodyDiv w:val="1"/>
      <w:marLeft w:val="0"/>
      <w:marRight w:val="0"/>
      <w:marTop w:val="0"/>
      <w:marBottom w:val="0"/>
      <w:divBdr>
        <w:top w:val="none" w:sz="0" w:space="0" w:color="auto"/>
        <w:left w:val="none" w:sz="0" w:space="0" w:color="auto"/>
        <w:bottom w:val="none" w:sz="0" w:space="0" w:color="auto"/>
        <w:right w:val="none" w:sz="0" w:space="0" w:color="auto"/>
      </w:divBdr>
      <w:divsChild>
        <w:div w:id="1848788847">
          <w:marLeft w:val="0"/>
          <w:marRight w:val="0"/>
          <w:marTop w:val="0"/>
          <w:marBottom w:val="0"/>
          <w:divBdr>
            <w:top w:val="none" w:sz="0" w:space="0" w:color="auto"/>
            <w:left w:val="none" w:sz="0" w:space="0" w:color="auto"/>
            <w:bottom w:val="none" w:sz="0" w:space="0" w:color="auto"/>
            <w:right w:val="none" w:sz="0" w:space="0" w:color="auto"/>
          </w:divBdr>
          <w:divsChild>
            <w:div w:id="918366400">
              <w:marLeft w:val="0"/>
              <w:marRight w:val="0"/>
              <w:marTop w:val="0"/>
              <w:marBottom w:val="0"/>
              <w:divBdr>
                <w:top w:val="none" w:sz="0" w:space="0" w:color="auto"/>
                <w:left w:val="none" w:sz="0" w:space="0" w:color="auto"/>
                <w:bottom w:val="none" w:sz="0" w:space="0" w:color="auto"/>
                <w:right w:val="none" w:sz="0" w:space="0" w:color="auto"/>
              </w:divBdr>
            </w:div>
            <w:div w:id="1826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9873">
      <w:bodyDiv w:val="1"/>
      <w:marLeft w:val="0"/>
      <w:marRight w:val="0"/>
      <w:marTop w:val="0"/>
      <w:marBottom w:val="0"/>
      <w:divBdr>
        <w:top w:val="none" w:sz="0" w:space="0" w:color="auto"/>
        <w:left w:val="none" w:sz="0" w:space="0" w:color="auto"/>
        <w:bottom w:val="none" w:sz="0" w:space="0" w:color="auto"/>
        <w:right w:val="none" w:sz="0" w:space="0" w:color="auto"/>
      </w:divBdr>
    </w:div>
    <w:div w:id="250704880">
      <w:bodyDiv w:val="1"/>
      <w:marLeft w:val="0"/>
      <w:marRight w:val="0"/>
      <w:marTop w:val="0"/>
      <w:marBottom w:val="0"/>
      <w:divBdr>
        <w:top w:val="none" w:sz="0" w:space="0" w:color="auto"/>
        <w:left w:val="none" w:sz="0" w:space="0" w:color="auto"/>
        <w:bottom w:val="none" w:sz="0" w:space="0" w:color="auto"/>
        <w:right w:val="none" w:sz="0" w:space="0" w:color="auto"/>
      </w:divBdr>
    </w:div>
    <w:div w:id="290287706">
      <w:bodyDiv w:val="1"/>
      <w:marLeft w:val="0"/>
      <w:marRight w:val="0"/>
      <w:marTop w:val="0"/>
      <w:marBottom w:val="0"/>
      <w:divBdr>
        <w:top w:val="none" w:sz="0" w:space="0" w:color="auto"/>
        <w:left w:val="none" w:sz="0" w:space="0" w:color="auto"/>
        <w:bottom w:val="none" w:sz="0" w:space="0" w:color="auto"/>
        <w:right w:val="none" w:sz="0" w:space="0" w:color="auto"/>
      </w:divBdr>
    </w:div>
    <w:div w:id="322465290">
      <w:bodyDiv w:val="1"/>
      <w:marLeft w:val="0"/>
      <w:marRight w:val="0"/>
      <w:marTop w:val="0"/>
      <w:marBottom w:val="0"/>
      <w:divBdr>
        <w:top w:val="none" w:sz="0" w:space="0" w:color="auto"/>
        <w:left w:val="none" w:sz="0" w:space="0" w:color="auto"/>
        <w:bottom w:val="none" w:sz="0" w:space="0" w:color="auto"/>
        <w:right w:val="none" w:sz="0" w:space="0" w:color="auto"/>
      </w:divBdr>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790587859">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999502944">
      <w:bodyDiv w:val="1"/>
      <w:marLeft w:val="0"/>
      <w:marRight w:val="0"/>
      <w:marTop w:val="0"/>
      <w:marBottom w:val="0"/>
      <w:divBdr>
        <w:top w:val="none" w:sz="0" w:space="0" w:color="auto"/>
        <w:left w:val="none" w:sz="0" w:space="0" w:color="auto"/>
        <w:bottom w:val="none" w:sz="0" w:space="0" w:color="auto"/>
        <w:right w:val="none" w:sz="0" w:space="0" w:color="auto"/>
      </w:divBdr>
    </w:div>
    <w:div w:id="1042094524">
      <w:bodyDiv w:val="1"/>
      <w:marLeft w:val="0"/>
      <w:marRight w:val="0"/>
      <w:marTop w:val="0"/>
      <w:marBottom w:val="0"/>
      <w:divBdr>
        <w:top w:val="none" w:sz="0" w:space="0" w:color="auto"/>
        <w:left w:val="none" w:sz="0" w:space="0" w:color="auto"/>
        <w:bottom w:val="none" w:sz="0" w:space="0" w:color="auto"/>
        <w:right w:val="none" w:sz="0" w:space="0" w:color="auto"/>
      </w:divBdr>
    </w:div>
    <w:div w:id="1190221779">
      <w:bodyDiv w:val="1"/>
      <w:marLeft w:val="0"/>
      <w:marRight w:val="0"/>
      <w:marTop w:val="0"/>
      <w:marBottom w:val="0"/>
      <w:divBdr>
        <w:top w:val="none" w:sz="0" w:space="0" w:color="auto"/>
        <w:left w:val="none" w:sz="0" w:space="0" w:color="auto"/>
        <w:bottom w:val="none" w:sz="0" w:space="0" w:color="auto"/>
        <w:right w:val="none" w:sz="0" w:space="0" w:color="auto"/>
      </w:divBdr>
    </w:div>
    <w:div w:id="1202666993">
      <w:bodyDiv w:val="1"/>
      <w:marLeft w:val="0"/>
      <w:marRight w:val="0"/>
      <w:marTop w:val="0"/>
      <w:marBottom w:val="0"/>
      <w:divBdr>
        <w:top w:val="none" w:sz="0" w:space="0" w:color="auto"/>
        <w:left w:val="none" w:sz="0" w:space="0" w:color="auto"/>
        <w:bottom w:val="none" w:sz="0" w:space="0" w:color="auto"/>
        <w:right w:val="none" w:sz="0" w:space="0" w:color="auto"/>
      </w:divBdr>
    </w:div>
    <w:div w:id="1227371700">
      <w:bodyDiv w:val="1"/>
      <w:marLeft w:val="0"/>
      <w:marRight w:val="0"/>
      <w:marTop w:val="0"/>
      <w:marBottom w:val="0"/>
      <w:divBdr>
        <w:top w:val="none" w:sz="0" w:space="0" w:color="auto"/>
        <w:left w:val="none" w:sz="0" w:space="0" w:color="auto"/>
        <w:bottom w:val="none" w:sz="0" w:space="0" w:color="auto"/>
        <w:right w:val="none" w:sz="0" w:space="0" w:color="auto"/>
      </w:divBdr>
    </w:div>
    <w:div w:id="1349212177">
      <w:bodyDiv w:val="1"/>
      <w:marLeft w:val="0"/>
      <w:marRight w:val="0"/>
      <w:marTop w:val="0"/>
      <w:marBottom w:val="0"/>
      <w:divBdr>
        <w:top w:val="none" w:sz="0" w:space="0" w:color="auto"/>
        <w:left w:val="none" w:sz="0" w:space="0" w:color="auto"/>
        <w:bottom w:val="none" w:sz="0" w:space="0" w:color="auto"/>
        <w:right w:val="none" w:sz="0" w:space="0" w:color="auto"/>
      </w:divBdr>
    </w:div>
    <w:div w:id="1450665690">
      <w:bodyDiv w:val="1"/>
      <w:marLeft w:val="0"/>
      <w:marRight w:val="0"/>
      <w:marTop w:val="0"/>
      <w:marBottom w:val="0"/>
      <w:divBdr>
        <w:top w:val="none" w:sz="0" w:space="0" w:color="auto"/>
        <w:left w:val="none" w:sz="0" w:space="0" w:color="auto"/>
        <w:bottom w:val="none" w:sz="0" w:space="0" w:color="auto"/>
        <w:right w:val="none" w:sz="0" w:space="0" w:color="auto"/>
      </w:divBdr>
    </w:div>
    <w:div w:id="1606159547">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1945576791">
      <w:bodyDiv w:val="1"/>
      <w:marLeft w:val="0"/>
      <w:marRight w:val="0"/>
      <w:marTop w:val="0"/>
      <w:marBottom w:val="0"/>
      <w:divBdr>
        <w:top w:val="none" w:sz="0" w:space="0" w:color="auto"/>
        <w:left w:val="none" w:sz="0" w:space="0" w:color="auto"/>
        <w:bottom w:val="none" w:sz="0" w:space="0" w:color="auto"/>
        <w:right w:val="none" w:sz="0" w:space="0" w:color="auto"/>
      </w:divBdr>
    </w:div>
    <w:div w:id="1986927203">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6/infographics.html"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www.ami-informiert.d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rganic-world.net/yearbook/yearbook-2026.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s://www.fibl.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ibl.org/fr"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s://www.fibl.org/fr/infotheque/medias.html"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statistics.fibl.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s://www.biofach.de" TargetMode="External"/><Relationship Id="rId27" Type="http://schemas.openxmlformats.org/officeDocument/2006/relationships/image" Target="media/image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293269-1E9E-4ED8-A8A8-63A6C74B6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95</Words>
  <Characters>8159</Characters>
  <Application>Microsoft Office Word</Application>
  <DocSecurity>0</DocSecurity>
  <Lines>67</Lines>
  <Paragraphs>18</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Communiqué aux médias "Le marché bio européen a établi un nouveau record en 2024, la surface agricole biologique est restée stable"</vt:lpstr>
      <vt:lpstr>Media release "Almost 11 percent of agricultural land in the European Union is organically farmed"</vt:lpstr>
      <vt:lpstr>Media release "Almost 11 percent of agricultural land in the European Union is organically farmed"</vt:lpstr>
    </vt:vector>
  </TitlesOfParts>
  <Company/>
  <LinksUpToDate>false</LinksUpToDate>
  <CharactersWithSpaces>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e marché bio européen a établi un nouveau record en 2024, la surface agricole biologique est restée stable"</dc:title>
  <dc:creator>FiBL;AMI;Organic Targets 4 EU</dc:creator>
  <cp:lastModifiedBy>Basler Andreas</cp:lastModifiedBy>
  <cp:revision>60</cp:revision>
  <cp:lastPrinted>2026-02-10T09:39:00Z</cp:lastPrinted>
  <dcterms:created xsi:type="dcterms:W3CDTF">2026-02-09T10:35:00Z</dcterms:created>
  <dcterms:modified xsi:type="dcterms:W3CDTF">2026-02-1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